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E83E48" w14:textId="77777777" w:rsidR="0097662D" w:rsidRDefault="0097662D">
      <w:pPr>
        <w:pStyle w:val="BodyText"/>
        <w:spacing w:before="3"/>
        <w:rPr>
          <w:rFonts w:ascii="Times New Roman"/>
          <w:sz w:val="5"/>
        </w:rPr>
      </w:pPr>
    </w:p>
    <w:p w14:paraId="46AA52AE" w14:textId="77777777" w:rsidR="0097662D" w:rsidRDefault="009F471C">
      <w:pPr>
        <w:ind w:left="120" w:right="-101"/>
        <w:rPr>
          <w:rFonts w:ascii="Times New Roman"/>
          <w:sz w:val="20"/>
        </w:rPr>
      </w:pPr>
      <w:r>
        <w:rPr>
          <w:rFonts w:ascii="Times New Roman"/>
          <w:noProof/>
          <w:sz w:val="20"/>
          <w:lang w:val="en-CA" w:eastAsia="en-CA"/>
        </w:rPr>
        <mc:AlternateContent>
          <mc:Choice Requires="wpg">
            <w:drawing>
              <wp:inline distT="0" distB="0" distL="0" distR="0" wp14:anchorId="0C56583C" wp14:editId="6783A599">
                <wp:extent cx="1285875" cy="516890"/>
                <wp:effectExtent l="0" t="6350" r="0" b="635"/>
                <wp:docPr id="21" name="Group 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85875" cy="516890"/>
                          <a:chOff x="0" y="0"/>
                          <a:chExt cx="2025" cy="814"/>
                        </a:xfrm>
                      </wpg:grpSpPr>
                      <wps:wsp>
                        <wps:cNvPr id="22" name="AutoShape 28"/>
                        <wps:cNvSpPr>
                          <a:spLocks/>
                        </wps:cNvSpPr>
                        <wps:spPr bwMode="auto">
                          <a:xfrm>
                            <a:off x="0" y="0"/>
                            <a:ext cx="838" cy="814"/>
                          </a:xfrm>
                          <a:custGeom>
                            <a:avLst/>
                            <a:gdLst>
                              <a:gd name="T0" fmla="*/ 421 w 838"/>
                              <a:gd name="T1" fmla="*/ 175 h 814"/>
                              <a:gd name="T2" fmla="*/ 487 w 838"/>
                              <a:gd name="T3" fmla="*/ 191 h 814"/>
                              <a:gd name="T4" fmla="*/ 518 w 838"/>
                              <a:gd name="T5" fmla="*/ 246 h 814"/>
                              <a:gd name="T6" fmla="*/ 493 w 838"/>
                              <a:gd name="T7" fmla="*/ 296 h 814"/>
                              <a:gd name="T8" fmla="*/ 437 w 838"/>
                              <a:gd name="T9" fmla="*/ 315 h 814"/>
                              <a:gd name="T10" fmla="*/ 321 w 838"/>
                              <a:gd name="T11" fmla="*/ 332 h 814"/>
                              <a:gd name="T12" fmla="*/ 193 w 838"/>
                              <a:gd name="T13" fmla="*/ 356 h 814"/>
                              <a:gd name="T14" fmla="*/ 80 w 838"/>
                              <a:gd name="T15" fmla="*/ 408 h 814"/>
                              <a:gd name="T16" fmla="*/ 10 w 838"/>
                              <a:gd name="T17" fmla="*/ 507 h 814"/>
                              <a:gd name="T18" fmla="*/ 10 w 838"/>
                              <a:gd name="T19" fmla="*/ 653 h 814"/>
                              <a:gd name="T20" fmla="*/ 81 w 838"/>
                              <a:gd name="T21" fmla="*/ 757 h 814"/>
                              <a:gd name="T22" fmla="*/ 201 w 838"/>
                              <a:gd name="T23" fmla="*/ 808 h 814"/>
                              <a:gd name="T24" fmla="*/ 344 w 838"/>
                              <a:gd name="T25" fmla="*/ 809 h 814"/>
                              <a:gd name="T26" fmla="*/ 471 w 838"/>
                              <a:gd name="T27" fmla="*/ 766 h 814"/>
                              <a:gd name="T28" fmla="*/ 696 w 838"/>
                              <a:gd name="T29" fmla="*/ 721 h 814"/>
                              <a:gd name="T30" fmla="*/ 642 w 838"/>
                              <a:gd name="T31" fmla="*/ 639 h 814"/>
                              <a:gd name="T32" fmla="*/ 357 w 838"/>
                              <a:gd name="T33" fmla="*/ 633 h 814"/>
                              <a:gd name="T34" fmla="*/ 308 w 838"/>
                              <a:gd name="T35" fmla="*/ 594 h 814"/>
                              <a:gd name="T36" fmla="*/ 308 w 838"/>
                              <a:gd name="T37" fmla="*/ 534 h 814"/>
                              <a:gd name="T38" fmla="*/ 358 w 838"/>
                              <a:gd name="T39" fmla="*/ 496 h 814"/>
                              <a:gd name="T40" fmla="*/ 432 w 838"/>
                              <a:gd name="T41" fmla="*/ 477 h 814"/>
                              <a:gd name="T42" fmla="*/ 490 w 838"/>
                              <a:gd name="T43" fmla="*/ 458 h 814"/>
                              <a:gd name="T44" fmla="*/ 753 w 838"/>
                              <a:gd name="T45" fmla="*/ 446 h 814"/>
                              <a:gd name="T46" fmla="*/ 679 w 838"/>
                              <a:gd name="T47" fmla="*/ 411 h 814"/>
                              <a:gd name="T48" fmla="*/ 602 w 838"/>
                              <a:gd name="T49" fmla="*/ 310 h 814"/>
                              <a:gd name="T50" fmla="*/ 598 w 838"/>
                              <a:gd name="T51" fmla="*/ 175 h 814"/>
                              <a:gd name="T52" fmla="*/ 526 w 838"/>
                              <a:gd name="T53" fmla="*/ 721 h 814"/>
                              <a:gd name="T54" fmla="*/ 527 w 838"/>
                              <a:gd name="T55" fmla="*/ 758 h 814"/>
                              <a:gd name="T56" fmla="*/ 536 w 838"/>
                              <a:gd name="T57" fmla="*/ 794 h 814"/>
                              <a:gd name="T58" fmla="*/ 773 w 838"/>
                              <a:gd name="T59" fmla="*/ 773 h 814"/>
                              <a:gd name="T60" fmla="*/ 696 w 838"/>
                              <a:gd name="T61" fmla="*/ 721 h 814"/>
                              <a:gd name="T62" fmla="*/ 518 w 838"/>
                              <a:gd name="T63" fmla="*/ 446 h 814"/>
                              <a:gd name="T64" fmla="*/ 506 w 838"/>
                              <a:gd name="T65" fmla="*/ 571 h 814"/>
                              <a:gd name="T66" fmla="*/ 441 w 838"/>
                              <a:gd name="T67" fmla="*/ 631 h 814"/>
                              <a:gd name="T68" fmla="*/ 642 w 838"/>
                              <a:gd name="T69" fmla="*/ 639 h 814"/>
                              <a:gd name="T70" fmla="*/ 627 w 838"/>
                              <a:gd name="T71" fmla="*/ 559 h 814"/>
                              <a:gd name="T72" fmla="*/ 802 w 838"/>
                              <a:gd name="T73" fmla="*/ 462 h 814"/>
                              <a:gd name="T74" fmla="*/ 434 w 838"/>
                              <a:gd name="T75" fmla="*/ 0 h 814"/>
                              <a:gd name="T76" fmla="*/ 296 w 838"/>
                              <a:gd name="T77" fmla="*/ 9 h 814"/>
                              <a:gd name="T78" fmla="*/ 170 w 838"/>
                              <a:gd name="T79" fmla="*/ 45 h 814"/>
                              <a:gd name="T80" fmla="*/ 76 w 838"/>
                              <a:gd name="T81" fmla="*/ 122 h 814"/>
                              <a:gd name="T82" fmla="*/ 36 w 838"/>
                              <a:gd name="T83" fmla="*/ 254 h 814"/>
                              <a:gd name="T84" fmla="*/ 316 w 838"/>
                              <a:gd name="T85" fmla="*/ 228 h 814"/>
                              <a:gd name="T86" fmla="*/ 366 w 838"/>
                              <a:gd name="T87" fmla="*/ 182 h 814"/>
                              <a:gd name="T88" fmla="*/ 598 w 838"/>
                              <a:gd name="T89" fmla="*/ 175 h 814"/>
                              <a:gd name="T90" fmla="*/ 618 w 838"/>
                              <a:gd name="T91" fmla="*/ 119 h 814"/>
                              <a:gd name="T92" fmla="*/ 691 w 838"/>
                              <a:gd name="T93" fmla="*/ 44 h 814"/>
                              <a:gd name="T94" fmla="*/ 587 w 838"/>
                              <a:gd name="T95" fmla="*/ 12 h 814"/>
                              <a:gd name="T96" fmla="*/ 434 w 838"/>
                              <a:gd name="T97" fmla="*/ 0 h 81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Lst>
                            <a:rect l="0" t="0" r="r" b="b"/>
                            <a:pathLst>
                              <a:path w="838" h="814">
                                <a:moveTo>
                                  <a:pt x="598" y="175"/>
                                </a:moveTo>
                                <a:lnTo>
                                  <a:pt x="421" y="175"/>
                                </a:lnTo>
                                <a:lnTo>
                                  <a:pt x="456" y="179"/>
                                </a:lnTo>
                                <a:lnTo>
                                  <a:pt x="487" y="191"/>
                                </a:lnTo>
                                <a:lnTo>
                                  <a:pt x="510" y="213"/>
                                </a:lnTo>
                                <a:lnTo>
                                  <a:pt x="518" y="246"/>
                                </a:lnTo>
                                <a:lnTo>
                                  <a:pt x="511" y="277"/>
                                </a:lnTo>
                                <a:lnTo>
                                  <a:pt x="493" y="296"/>
                                </a:lnTo>
                                <a:lnTo>
                                  <a:pt x="467" y="308"/>
                                </a:lnTo>
                                <a:lnTo>
                                  <a:pt x="437" y="315"/>
                                </a:lnTo>
                                <a:lnTo>
                                  <a:pt x="383" y="323"/>
                                </a:lnTo>
                                <a:lnTo>
                                  <a:pt x="321" y="332"/>
                                </a:lnTo>
                                <a:lnTo>
                                  <a:pt x="257" y="342"/>
                                </a:lnTo>
                                <a:lnTo>
                                  <a:pt x="193" y="356"/>
                                </a:lnTo>
                                <a:lnTo>
                                  <a:pt x="133" y="378"/>
                                </a:lnTo>
                                <a:lnTo>
                                  <a:pt x="80" y="408"/>
                                </a:lnTo>
                                <a:lnTo>
                                  <a:pt x="38" y="450"/>
                                </a:lnTo>
                                <a:lnTo>
                                  <a:pt x="10" y="507"/>
                                </a:lnTo>
                                <a:lnTo>
                                  <a:pt x="0" y="579"/>
                                </a:lnTo>
                                <a:lnTo>
                                  <a:pt x="10" y="653"/>
                                </a:lnTo>
                                <a:lnTo>
                                  <a:pt x="38" y="712"/>
                                </a:lnTo>
                                <a:lnTo>
                                  <a:pt x="81" y="757"/>
                                </a:lnTo>
                                <a:lnTo>
                                  <a:pt x="136" y="789"/>
                                </a:lnTo>
                                <a:lnTo>
                                  <a:pt x="201" y="808"/>
                                </a:lnTo>
                                <a:lnTo>
                                  <a:pt x="273" y="814"/>
                                </a:lnTo>
                                <a:lnTo>
                                  <a:pt x="344" y="809"/>
                                </a:lnTo>
                                <a:lnTo>
                                  <a:pt x="410" y="794"/>
                                </a:lnTo>
                                <a:lnTo>
                                  <a:pt x="471" y="766"/>
                                </a:lnTo>
                                <a:lnTo>
                                  <a:pt x="523" y="721"/>
                                </a:lnTo>
                                <a:lnTo>
                                  <a:pt x="696" y="721"/>
                                </a:lnTo>
                                <a:lnTo>
                                  <a:pt x="671" y="696"/>
                                </a:lnTo>
                                <a:lnTo>
                                  <a:pt x="642" y="639"/>
                                </a:lnTo>
                                <a:lnTo>
                                  <a:pt x="394" y="639"/>
                                </a:lnTo>
                                <a:lnTo>
                                  <a:pt x="357" y="633"/>
                                </a:lnTo>
                                <a:lnTo>
                                  <a:pt x="328" y="617"/>
                                </a:lnTo>
                                <a:lnTo>
                                  <a:pt x="308" y="594"/>
                                </a:lnTo>
                                <a:lnTo>
                                  <a:pt x="302" y="567"/>
                                </a:lnTo>
                                <a:lnTo>
                                  <a:pt x="308" y="534"/>
                                </a:lnTo>
                                <a:lnTo>
                                  <a:pt x="327" y="512"/>
                                </a:lnTo>
                                <a:lnTo>
                                  <a:pt x="358" y="496"/>
                                </a:lnTo>
                                <a:lnTo>
                                  <a:pt x="402" y="484"/>
                                </a:lnTo>
                                <a:lnTo>
                                  <a:pt x="432" y="477"/>
                                </a:lnTo>
                                <a:lnTo>
                                  <a:pt x="461" y="468"/>
                                </a:lnTo>
                                <a:lnTo>
                                  <a:pt x="490" y="458"/>
                                </a:lnTo>
                                <a:lnTo>
                                  <a:pt x="518" y="446"/>
                                </a:lnTo>
                                <a:lnTo>
                                  <a:pt x="753" y="446"/>
                                </a:lnTo>
                                <a:lnTo>
                                  <a:pt x="737" y="441"/>
                                </a:lnTo>
                                <a:lnTo>
                                  <a:pt x="679" y="411"/>
                                </a:lnTo>
                                <a:lnTo>
                                  <a:pt x="633" y="368"/>
                                </a:lnTo>
                                <a:lnTo>
                                  <a:pt x="602" y="310"/>
                                </a:lnTo>
                                <a:lnTo>
                                  <a:pt x="591" y="234"/>
                                </a:lnTo>
                                <a:lnTo>
                                  <a:pt x="598" y="175"/>
                                </a:lnTo>
                                <a:close/>
                                <a:moveTo>
                                  <a:pt x="696" y="721"/>
                                </a:moveTo>
                                <a:lnTo>
                                  <a:pt x="526" y="721"/>
                                </a:lnTo>
                                <a:lnTo>
                                  <a:pt x="525" y="738"/>
                                </a:lnTo>
                                <a:lnTo>
                                  <a:pt x="527" y="758"/>
                                </a:lnTo>
                                <a:lnTo>
                                  <a:pt x="531" y="777"/>
                                </a:lnTo>
                                <a:lnTo>
                                  <a:pt x="536" y="794"/>
                                </a:lnTo>
                                <a:lnTo>
                                  <a:pt x="837" y="794"/>
                                </a:lnTo>
                                <a:lnTo>
                                  <a:pt x="773" y="773"/>
                                </a:lnTo>
                                <a:lnTo>
                                  <a:pt x="716" y="741"/>
                                </a:lnTo>
                                <a:lnTo>
                                  <a:pt x="696" y="721"/>
                                </a:lnTo>
                                <a:close/>
                                <a:moveTo>
                                  <a:pt x="753" y="446"/>
                                </a:moveTo>
                                <a:lnTo>
                                  <a:pt x="518" y="446"/>
                                </a:lnTo>
                                <a:lnTo>
                                  <a:pt x="518" y="518"/>
                                </a:lnTo>
                                <a:lnTo>
                                  <a:pt x="506" y="571"/>
                                </a:lnTo>
                                <a:lnTo>
                                  <a:pt x="480" y="609"/>
                                </a:lnTo>
                                <a:lnTo>
                                  <a:pt x="441" y="631"/>
                                </a:lnTo>
                                <a:lnTo>
                                  <a:pt x="394" y="639"/>
                                </a:lnTo>
                                <a:lnTo>
                                  <a:pt x="642" y="639"/>
                                </a:lnTo>
                                <a:lnTo>
                                  <a:pt x="640" y="636"/>
                                </a:lnTo>
                                <a:lnTo>
                                  <a:pt x="627" y="559"/>
                                </a:lnTo>
                                <a:lnTo>
                                  <a:pt x="802" y="559"/>
                                </a:lnTo>
                                <a:lnTo>
                                  <a:pt x="802" y="462"/>
                                </a:lnTo>
                                <a:lnTo>
                                  <a:pt x="753" y="446"/>
                                </a:lnTo>
                                <a:close/>
                                <a:moveTo>
                                  <a:pt x="434" y="0"/>
                                </a:moveTo>
                                <a:lnTo>
                                  <a:pt x="365" y="2"/>
                                </a:lnTo>
                                <a:lnTo>
                                  <a:pt x="296" y="9"/>
                                </a:lnTo>
                                <a:lnTo>
                                  <a:pt x="230" y="23"/>
                                </a:lnTo>
                                <a:lnTo>
                                  <a:pt x="170" y="45"/>
                                </a:lnTo>
                                <a:lnTo>
                                  <a:pt x="117" y="78"/>
                                </a:lnTo>
                                <a:lnTo>
                                  <a:pt x="76" y="122"/>
                                </a:lnTo>
                                <a:lnTo>
                                  <a:pt x="48" y="180"/>
                                </a:lnTo>
                                <a:lnTo>
                                  <a:pt x="36" y="254"/>
                                </a:lnTo>
                                <a:lnTo>
                                  <a:pt x="311" y="254"/>
                                </a:lnTo>
                                <a:lnTo>
                                  <a:pt x="316" y="228"/>
                                </a:lnTo>
                                <a:lnTo>
                                  <a:pt x="332" y="202"/>
                                </a:lnTo>
                                <a:lnTo>
                                  <a:pt x="366" y="182"/>
                                </a:lnTo>
                                <a:lnTo>
                                  <a:pt x="421" y="175"/>
                                </a:lnTo>
                                <a:lnTo>
                                  <a:pt x="598" y="175"/>
                                </a:lnTo>
                                <a:lnTo>
                                  <a:pt x="598" y="171"/>
                                </a:lnTo>
                                <a:lnTo>
                                  <a:pt x="618" y="119"/>
                                </a:lnTo>
                                <a:lnTo>
                                  <a:pt x="650" y="76"/>
                                </a:lnTo>
                                <a:lnTo>
                                  <a:pt x="691" y="44"/>
                                </a:lnTo>
                                <a:lnTo>
                                  <a:pt x="645" y="25"/>
                                </a:lnTo>
                                <a:lnTo>
                                  <a:pt x="587" y="12"/>
                                </a:lnTo>
                                <a:lnTo>
                                  <a:pt x="518" y="3"/>
                                </a:lnTo>
                                <a:lnTo>
                                  <a:pt x="434" y="0"/>
                                </a:lnTo>
                                <a:close/>
                              </a:path>
                            </a:pathLst>
                          </a:custGeom>
                          <a:solidFill>
                            <a:srgbClr val="F8971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3" name="AutoShape 27"/>
                        <wps:cNvSpPr>
                          <a:spLocks/>
                        </wps:cNvSpPr>
                        <wps:spPr bwMode="auto">
                          <a:xfrm>
                            <a:off x="1283" y="0"/>
                            <a:ext cx="741" cy="814"/>
                          </a:xfrm>
                          <a:custGeom>
                            <a:avLst/>
                            <a:gdLst>
                              <a:gd name="T0" fmla="+- 0 1608 1283"/>
                              <a:gd name="T1" fmla="*/ T0 w 741"/>
                              <a:gd name="T2" fmla="*/ 175 h 814"/>
                              <a:gd name="T3" fmla="+- 0 1674 1283"/>
                              <a:gd name="T4" fmla="*/ T3 w 741"/>
                              <a:gd name="T5" fmla="*/ 191 h 814"/>
                              <a:gd name="T6" fmla="+- 0 1705 1283"/>
                              <a:gd name="T7" fmla="*/ T6 w 741"/>
                              <a:gd name="T8" fmla="*/ 246 h 814"/>
                              <a:gd name="T9" fmla="+- 0 1679 1283"/>
                              <a:gd name="T10" fmla="*/ T9 w 741"/>
                              <a:gd name="T11" fmla="*/ 296 h 814"/>
                              <a:gd name="T12" fmla="+- 0 1624 1283"/>
                              <a:gd name="T13" fmla="*/ T12 w 741"/>
                              <a:gd name="T14" fmla="*/ 315 h 814"/>
                              <a:gd name="T15" fmla="+- 0 1515 1283"/>
                              <a:gd name="T16" fmla="*/ T15 w 741"/>
                              <a:gd name="T17" fmla="*/ 331 h 814"/>
                              <a:gd name="T18" fmla="+- 0 1393 1283"/>
                              <a:gd name="T19" fmla="*/ T18 w 741"/>
                              <a:gd name="T20" fmla="*/ 353 h 814"/>
                              <a:gd name="T21" fmla="+- 0 1391 1283"/>
                              <a:gd name="T22" fmla="*/ T21 w 741"/>
                              <a:gd name="T23" fmla="*/ 585 h 814"/>
                              <a:gd name="T24" fmla="+- 0 1347 1283"/>
                              <a:gd name="T25" fmla="*/ T24 w 741"/>
                              <a:gd name="T26" fmla="*/ 719 h 814"/>
                              <a:gd name="T27" fmla="+- 0 1322 1283"/>
                              <a:gd name="T28" fmla="*/ T27 w 741"/>
                              <a:gd name="T29" fmla="*/ 789 h 814"/>
                              <a:gd name="T30" fmla="+- 0 1411 1283"/>
                              <a:gd name="T31" fmla="*/ T30 w 741"/>
                              <a:gd name="T32" fmla="*/ 811 h 814"/>
                              <a:gd name="T33" fmla="+- 0 1530 1283"/>
                              <a:gd name="T34" fmla="*/ T33 w 741"/>
                              <a:gd name="T35" fmla="*/ 809 h 814"/>
                              <a:gd name="T36" fmla="+- 0 1657 1283"/>
                              <a:gd name="T37" fmla="*/ T36 w 741"/>
                              <a:gd name="T38" fmla="*/ 766 h 814"/>
                              <a:gd name="T39" fmla="+- 0 1996 1283"/>
                              <a:gd name="T40" fmla="*/ T39 w 741"/>
                              <a:gd name="T41" fmla="*/ 721 h 814"/>
                              <a:gd name="T42" fmla="+- 0 1989 1283"/>
                              <a:gd name="T43" fmla="*/ T42 w 741"/>
                              <a:gd name="T44" fmla="*/ 666 h 814"/>
                              <a:gd name="T45" fmla="+- 0 1581 1283"/>
                              <a:gd name="T46" fmla="*/ T45 w 741"/>
                              <a:gd name="T47" fmla="*/ 639 h 814"/>
                              <a:gd name="T48" fmla="+- 0 1514 1283"/>
                              <a:gd name="T49" fmla="*/ T48 w 741"/>
                              <a:gd name="T50" fmla="*/ 617 h 814"/>
                              <a:gd name="T51" fmla="+- 0 1488 1283"/>
                              <a:gd name="T52" fmla="*/ T51 w 741"/>
                              <a:gd name="T53" fmla="*/ 567 h 814"/>
                              <a:gd name="T54" fmla="+- 0 1514 1283"/>
                              <a:gd name="T55" fmla="*/ T54 w 741"/>
                              <a:gd name="T56" fmla="*/ 511 h 814"/>
                              <a:gd name="T57" fmla="+- 0 1588 1283"/>
                              <a:gd name="T58" fmla="*/ T57 w 741"/>
                              <a:gd name="T59" fmla="*/ 484 h 814"/>
                              <a:gd name="T60" fmla="+- 0 1648 1283"/>
                              <a:gd name="T61" fmla="*/ T60 w 741"/>
                              <a:gd name="T62" fmla="*/ 468 h 814"/>
                              <a:gd name="T63" fmla="+- 0 1705 1283"/>
                              <a:gd name="T64" fmla="*/ T63 w 741"/>
                              <a:gd name="T65" fmla="*/ 446 h 814"/>
                              <a:gd name="T66" fmla="+- 0 1988 1283"/>
                              <a:gd name="T67" fmla="*/ T66 w 741"/>
                              <a:gd name="T68" fmla="*/ 296 h 814"/>
                              <a:gd name="T69" fmla="+- 0 1988 1283"/>
                              <a:gd name="T70" fmla="*/ T69 w 741"/>
                              <a:gd name="T71" fmla="*/ 246 h 814"/>
                              <a:gd name="T72" fmla="+- 0 1978 1283"/>
                              <a:gd name="T73" fmla="*/ T72 w 741"/>
                              <a:gd name="T74" fmla="*/ 175 h 814"/>
                              <a:gd name="T75" fmla="+- 0 1712 1283"/>
                              <a:gd name="T76" fmla="*/ T75 w 741"/>
                              <a:gd name="T77" fmla="*/ 721 h 814"/>
                              <a:gd name="T78" fmla="+- 0 1714 1283"/>
                              <a:gd name="T79" fmla="*/ T78 w 741"/>
                              <a:gd name="T80" fmla="*/ 758 h 814"/>
                              <a:gd name="T81" fmla="+- 0 1723 1283"/>
                              <a:gd name="T82" fmla="*/ T81 w 741"/>
                              <a:gd name="T83" fmla="*/ 794 h 814"/>
                              <a:gd name="T84" fmla="+- 0 2005 1283"/>
                              <a:gd name="T85" fmla="*/ T84 w 741"/>
                              <a:gd name="T86" fmla="*/ 755 h 814"/>
                              <a:gd name="T87" fmla="+- 0 1988 1283"/>
                              <a:gd name="T88" fmla="*/ T87 w 741"/>
                              <a:gd name="T89" fmla="*/ 446 h 814"/>
                              <a:gd name="T90" fmla="+- 0 1705 1283"/>
                              <a:gd name="T91" fmla="*/ T90 w 741"/>
                              <a:gd name="T92" fmla="*/ 518 h 814"/>
                              <a:gd name="T93" fmla="+- 0 1666 1283"/>
                              <a:gd name="T94" fmla="*/ T93 w 741"/>
                              <a:gd name="T95" fmla="*/ 609 h 814"/>
                              <a:gd name="T96" fmla="+- 0 1581 1283"/>
                              <a:gd name="T97" fmla="*/ T96 w 741"/>
                              <a:gd name="T98" fmla="*/ 639 h 814"/>
                              <a:gd name="T99" fmla="+- 0 1988 1283"/>
                              <a:gd name="T100" fmla="*/ T99 w 741"/>
                              <a:gd name="T101" fmla="*/ 621 h 814"/>
                              <a:gd name="T102" fmla="+- 0 1621 1283"/>
                              <a:gd name="T103" fmla="*/ T102 w 741"/>
                              <a:gd name="T104" fmla="*/ 0 h 814"/>
                              <a:gd name="T105" fmla="+- 0 1523 1283"/>
                              <a:gd name="T106" fmla="*/ T105 w 741"/>
                              <a:gd name="T107" fmla="*/ 4 h 814"/>
                              <a:gd name="T108" fmla="+- 0 1429 1283"/>
                              <a:gd name="T109" fmla="*/ T108 w 741"/>
                              <a:gd name="T110" fmla="*/ 20 h 814"/>
                              <a:gd name="T111" fmla="+- 0 1409 1283"/>
                              <a:gd name="T112" fmla="*/ T111 w 741"/>
                              <a:gd name="T113" fmla="*/ 59 h 814"/>
                              <a:gd name="T114" fmla="+- 0 1394 1283"/>
                              <a:gd name="T115" fmla="*/ T114 w 741"/>
                              <a:gd name="T116" fmla="*/ 148 h 814"/>
                              <a:gd name="T117" fmla="+- 0 1393 1283"/>
                              <a:gd name="T118" fmla="*/ T117 w 741"/>
                              <a:gd name="T119" fmla="*/ 254 h 814"/>
                              <a:gd name="T120" fmla="+- 0 1502 1283"/>
                              <a:gd name="T121" fmla="*/ T120 w 741"/>
                              <a:gd name="T122" fmla="*/ 228 h 814"/>
                              <a:gd name="T123" fmla="+- 0 1552 1283"/>
                              <a:gd name="T124" fmla="*/ T123 w 741"/>
                              <a:gd name="T125" fmla="*/ 182 h 814"/>
                              <a:gd name="T126" fmla="+- 0 1978 1283"/>
                              <a:gd name="T127" fmla="*/ T126 w 741"/>
                              <a:gd name="T128" fmla="*/ 175 h 814"/>
                              <a:gd name="T129" fmla="+- 0 1943 1283"/>
                              <a:gd name="T130" fmla="*/ T129 w 741"/>
                              <a:gd name="T131" fmla="*/ 96 h 814"/>
                              <a:gd name="T132" fmla="+- 0 1835 1283"/>
                              <a:gd name="T133" fmla="*/ T132 w 741"/>
                              <a:gd name="T134" fmla="*/ 26 h 814"/>
                              <a:gd name="T135" fmla="+- 0 1621 1283"/>
                              <a:gd name="T136" fmla="*/ T135 w 741"/>
                              <a:gd name="T137" fmla="*/ 0 h 814"/>
                            </a:gdLst>
                            <a:ahLst/>
                            <a:cxnLst>
                              <a:cxn ang="0">
                                <a:pos x="T1" y="T2"/>
                              </a:cxn>
                              <a:cxn ang="0">
                                <a:pos x="T4" y="T5"/>
                              </a:cxn>
                              <a:cxn ang="0">
                                <a:pos x="T7" y="T8"/>
                              </a:cxn>
                              <a:cxn ang="0">
                                <a:pos x="T10" y="T11"/>
                              </a:cxn>
                              <a:cxn ang="0">
                                <a:pos x="T13" y="T14"/>
                              </a:cxn>
                              <a:cxn ang="0">
                                <a:pos x="T16" y="T17"/>
                              </a:cxn>
                              <a:cxn ang="0">
                                <a:pos x="T19" y="T20"/>
                              </a:cxn>
                              <a:cxn ang="0">
                                <a:pos x="T22" y="T23"/>
                              </a:cxn>
                              <a:cxn ang="0">
                                <a:pos x="T25" y="T26"/>
                              </a:cxn>
                              <a:cxn ang="0">
                                <a:pos x="T28" y="T29"/>
                              </a:cxn>
                              <a:cxn ang="0">
                                <a:pos x="T31" y="T32"/>
                              </a:cxn>
                              <a:cxn ang="0">
                                <a:pos x="T34" y="T35"/>
                              </a:cxn>
                              <a:cxn ang="0">
                                <a:pos x="T37" y="T38"/>
                              </a:cxn>
                              <a:cxn ang="0">
                                <a:pos x="T40" y="T41"/>
                              </a:cxn>
                              <a:cxn ang="0">
                                <a:pos x="T43" y="T44"/>
                              </a:cxn>
                              <a:cxn ang="0">
                                <a:pos x="T46" y="T47"/>
                              </a:cxn>
                              <a:cxn ang="0">
                                <a:pos x="T49" y="T50"/>
                              </a:cxn>
                              <a:cxn ang="0">
                                <a:pos x="T52" y="T53"/>
                              </a:cxn>
                              <a:cxn ang="0">
                                <a:pos x="T55" y="T56"/>
                              </a:cxn>
                              <a:cxn ang="0">
                                <a:pos x="T58" y="T59"/>
                              </a:cxn>
                              <a:cxn ang="0">
                                <a:pos x="T61" y="T62"/>
                              </a:cxn>
                              <a:cxn ang="0">
                                <a:pos x="T64" y="T65"/>
                              </a:cxn>
                              <a:cxn ang="0">
                                <a:pos x="T67" y="T68"/>
                              </a:cxn>
                              <a:cxn ang="0">
                                <a:pos x="T70" y="T71"/>
                              </a:cxn>
                              <a:cxn ang="0">
                                <a:pos x="T73" y="T74"/>
                              </a:cxn>
                              <a:cxn ang="0">
                                <a:pos x="T76" y="T77"/>
                              </a:cxn>
                              <a:cxn ang="0">
                                <a:pos x="T79" y="T80"/>
                              </a:cxn>
                              <a:cxn ang="0">
                                <a:pos x="T82" y="T83"/>
                              </a:cxn>
                              <a:cxn ang="0">
                                <a:pos x="T85" y="T86"/>
                              </a:cxn>
                              <a:cxn ang="0">
                                <a:pos x="T88" y="T89"/>
                              </a:cxn>
                              <a:cxn ang="0">
                                <a:pos x="T91" y="T92"/>
                              </a:cxn>
                              <a:cxn ang="0">
                                <a:pos x="T94" y="T95"/>
                              </a:cxn>
                              <a:cxn ang="0">
                                <a:pos x="T97" y="T98"/>
                              </a:cxn>
                              <a:cxn ang="0">
                                <a:pos x="T100" y="T101"/>
                              </a:cxn>
                              <a:cxn ang="0">
                                <a:pos x="T103" y="T104"/>
                              </a:cxn>
                              <a:cxn ang="0">
                                <a:pos x="T106" y="T107"/>
                              </a:cxn>
                              <a:cxn ang="0">
                                <a:pos x="T109" y="T110"/>
                              </a:cxn>
                              <a:cxn ang="0">
                                <a:pos x="T112" y="T113"/>
                              </a:cxn>
                              <a:cxn ang="0">
                                <a:pos x="T115" y="T116"/>
                              </a:cxn>
                              <a:cxn ang="0">
                                <a:pos x="T118" y="T119"/>
                              </a:cxn>
                              <a:cxn ang="0">
                                <a:pos x="T121" y="T122"/>
                              </a:cxn>
                              <a:cxn ang="0">
                                <a:pos x="T124" y="T125"/>
                              </a:cxn>
                              <a:cxn ang="0">
                                <a:pos x="T127" y="T128"/>
                              </a:cxn>
                              <a:cxn ang="0">
                                <a:pos x="T130" y="T131"/>
                              </a:cxn>
                              <a:cxn ang="0">
                                <a:pos x="T133" y="T134"/>
                              </a:cxn>
                              <a:cxn ang="0">
                                <a:pos x="T136" y="T137"/>
                              </a:cxn>
                            </a:cxnLst>
                            <a:rect l="0" t="0" r="r" b="b"/>
                            <a:pathLst>
                              <a:path w="741" h="814">
                                <a:moveTo>
                                  <a:pt x="695" y="175"/>
                                </a:moveTo>
                                <a:lnTo>
                                  <a:pt x="325" y="175"/>
                                </a:lnTo>
                                <a:lnTo>
                                  <a:pt x="360" y="179"/>
                                </a:lnTo>
                                <a:lnTo>
                                  <a:pt x="391" y="191"/>
                                </a:lnTo>
                                <a:lnTo>
                                  <a:pt x="413" y="213"/>
                                </a:lnTo>
                                <a:lnTo>
                                  <a:pt x="422" y="246"/>
                                </a:lnTo>
                                <a:lnTo>
                                  <a:pt x="415" y="277"/>
                                </a:lnTo>
                                <a:lnTo>
                                  <a:pt x="396" y="296"/>
                                </a:lnTo>
                                <a:lnTo>
                                  <a:pt x="371" y="308"/>
                                </a:lnTo>
                                <a:lnTo>
                                  <a:pt x="341" y="315"/>
                                </a:lnTo>
                                <a:lnTo>
                                  <a:pt x="289" y="323"/>
                                </a:lnTo>
                                <a:lnTo>
                                  <a:pt x="232" y="331"/>
                                </a:lnTo>
                                <a:lnTo>
                                  <a:pt x="171" y="340"/>
                                </a:lnTo>
                                <a:lnTo>
                                  <a:pt x="110" y="353"/>
                                </a:lnTo>
                                <a:lnTo>
                                  <a:pt x="110" y="518"/>
                                </a:lnTo>
                                <a:lnTo>
                                  <a:pt x="108" y="585"/>
                                </a:lnTo>
                                <a:lnTo>
                                  <a:pt x="97" y="656"/>
                                </a:lnTo>
                                <a:lnTo>
                                  <a:pt x="64" y="719"/>
                                </a:lnTo>
                                <a:lnTo>
                                  <a:pt x="0" y="769"/>
                                </a:lnTo>
                                <a:lnTo>
                                  <a:pt x="39" y="789"/>
                                </a:lnTo>
                                <a:lnTo>
                                  <a:pt x="81" y="803"/>
                                </a:lnTo>
                                <a:lnTo>
                                  <a:pt x="128" y="811"/>
                                </a:lnTo>
                                <a:lnTo>
                                  <a:pt x="177" y="814"/>
                                </a:lnTo>
                                <a:lnTo>
                                  <a:pt x="247" y="809"/>
                                </a:lnTo>
                                <a:lnTo>
                                  <a:pt x="314" y="794"/>
                                </a:lnTo>
                                <a:lnTo>
                                  <a:pt x="374" y="766"/>
                                </a:lnTo>
                                <a:lnTo>
                                  <a:pt x="426" y="721"/>
                                </a:lnTo>
                                <a:lnTo>
                                  <a:pt x="713" y="721"/>
                                </a:lnTo>
                                <a:lnTo>
                                  <a:pt x="711" y="711"/>
                                </a:lnTo>
                                <a:lnTo>
                                  <a:pt x="706" y="666"/>
                                </a:lnTo>
                                <a:lnTo>
                                  <a:pt x="706" y="639"/>
                                </a:lnTo>
                                <a:lnTo>
                                  <a:pt x="298" y="639"/>
                                </a:lnTo>
                                <a:lnTo>
                                  <a:pt x="261" y="633"/>
                                </a:lnTo>
                                <a:lnTo>
                                  <a:pt x="231" y="617"/>
                                </a:lnTo>
                                <a:lnTo>
                                  <a:pt x="212" y="594"/>
                                </a:lnTo>
                                <a:lnTo>
                                  <a:pt x="205" y="567"/>
                                </a:lnTo>
                                <a:lnTo>
                                  <a:pt x="212" y="534"/>
                                </a:lnTo>
                                <a:lnTo>
                                  <a:pt x="231" y="511"/>
                                </a:lnTo>
                                <a:lnTo>
                                  <a:pt x="262" y="496"/>
                                </a:lnTo>
                                <a:lnTo>
                                  <a:pt x="305" y="484"/>
                                </a:lnTo>
                                <a:lnTo>
                                  <a:pt x="335" y="477"/>
                                </a:lnTo>
                                <a:lnTo>
                                  <a:pt x="365" y="468"/>
                                </a:lnTo>
                                <a:lnTo>
                                  <a:pt x="394" y="458"/>
                                </a:lnTo>
                                <a:lnTo>
                                  <a:pt x="422" y="446"/>
                                </a:lnTo>
                                <a:lnTo>
                                  <a:pt x="705" y="446"/>
                                </a:lnTo>
                                <a:lnTo>
                                  <a:pt x="705" y="296"/>
                                </a:lnTo>
                                <a:lnTo>
                                  <a:pt x="705" y="254"/>
                                </a:lnTo>
                                <a:lnTo>
                                  <a:pt x="705" y="246"/>
                                </a:lnTo>
                                <a:lnTo>
                                  <a:pt x="700" y="193"/>
                                </a:lnTo>
                                <a:lnTo>
                                  <a:pt x="695" y="175"/>
                                </a:lnTo>
                                <a:close/>
                                <a:moveTo>
                                  <a:pt x="713" y="721"/>
                                </a:moveTo>
                                <a:lnTo>
                                  <a:pt x="429" y="721"/>
                                </a:lnTo>
                                <a:lnTo>
                                  <a:pt x="429" y="738"/>
                                </a:lnTo>
                                <a:lnTo>
                                  <a:pt x="431" y="758"/>
                                </a:lnTo>
                                <a:lnTo>
                                  <a:pt x="435" y="777"/>
                                </a:lnTo>
                                <a:lnTo>
                                  <a:pt x="440" y="794"/>
                                </a:lnTo>
                                <a:lnTo>
                                  <a:pt x="741" y="794"/>
                                </a:lnTo>
                                <a:lnTo>
                                  <a:pt x="722" y="755"/>
                                </a:lnTo>
                                <a:lnTo>
                                  <a:pt x="713" y="721"/>
                                </a:lnTo>
                                <a:close/>
                                <a:moveTo>
                                  <a:pt x="705" y="446"/>
                                </a:moveTo>
                                <a:lnTo>
                                  <a:pt x="422" y="446"/>
                                </a:lnTo>
                                <a:lnTo>
                                  <a:pt x="422" y="518"/>
                                </a:lnTo>
                                <a:lnTo>
                                  <a:pt x="410" y="571"/>
                                </a:lnTo>
                                <a:lnTo>
                                  <a:pt x="383" y="609"/>
                                </a:lnTo>
                                <a:lnTo>
                                  <a:pt x="345" y="631"/>
                                </a:lnTo>
                                <a:lnTo>
                                  <a:pt x="298" y="639"/>
                                </a:lnTo>
                                <a:lnTo>
                                  <a:pt x="706" y="639"/>
                                </a:lnTo>
                                <a:lnTo>
                                  <a:pt x="705" y="621"/>
                                </a:lnTo>
                                <a:lnTo>
                                  <a:pt x="705" y="446"/>
                                </a:lnTo>
                                <a:close/>
                                <a:moveTo>
                                  <a:pt x="338" y="0"/>
                                </a:moveTo>
                                <a:lnTo>
                                  <a:pt x="289" y="1"/>
                                </a:lnTo>
                                <a:lnTo>
                                  <a:pt x="240" y="4"/>
                                </a:lnTo>
                                <a:lnTo>
                                  <a:pt x="192" y="10"/>
                                </a:lnTo>
                                <a:lnTo>
                                  <a:pt x="146" y="20"/>
                                </a:lnTo>
                                <a:lnTo>
                                  <a:pt x="126" y="59"/>
                                </a:lnTo>
                                <a:lnTo>
                                  <a:pt x="116" y="103"/>
                                </a:lnTo>
                                <a:lnTo>
                                  <a:pt x="111" y="148"/>
                                </a:lnTo>
                                <a:lnTo>
                                  <a:pt x="110" y="191"/>
                                </a:lnTo>
                                <a:lnTo>
                                  <a:pt x="110" y="254"/>
                                </a:lnTo>
                                <a:lnTo>
                                  <a:pt x="214" y="254"/>
                                </a:lnTo>
                                <a:lnTo>
                                  <a:pt x="219" y="228"/>
                                </a:lnTo>
                                <a:lnTo>
                                  <a:pt x="236" y="202"/>
                                </a:lnTo>
                                <a:lnTo>
                                  <a:pt x="269" y="182"/>
                                </a:lnTo>
                                <a:lnTo>
                                  <a:pt x="325" y="175"/>
                                </a:lnTo>
                                <a:lnTo>
                                  <a:pt x="695" y="175"/>
                                </a:lnTo>
                                <a:lnTo>
                                  <a:pt x="687" y="142"/>
                                </a:lnTo>
                                <a:lnTo>
                                  <a:pt x="660" y="96"/>
                                </a:lnTo>
                                <a:lnTo>
                                  <a:pt x="617" y="57"/>
                                </a:lnTo>
                                <a:lnTo>
                                  <a:pt x="552" y="26"/>
                                </a:lnTo>
                                <a:lnTo>
                                  <a:pt x="460" y="7"/>
                                </a:lnTo>
                                <a:lnTo>
                                  <a:pt x="338" y="0"/>
                                </a:lnTo>
                                <a:close/>
                              </a:path>
                            </a:pathLst>
                          </a:custGeom>
                          <a:solidFill>
                            <a:srgbClr val="C1CD2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4" name="AutoShape 26"/>
                        <wps:cNvSpPr>
                          <a:spLocks/>
                        </wps:cNvSpPr>
                        <wps:spPr bwMode="auto">
                          <a:xfrm>
                            <a:off x="690" y="0"/>
                            <a:ext cx="739" cy="813"/>
                          </a:xfrm>
                          <a:custGeom>
                            <a:avLst/>
                            <a:gdLst>
                              <a:gd name="T0" fmla="+- 0 802 691"/>
                              <a:gd name="T1" fmla="*/ T0 w 739"/>
                              <a:gd name="T2" fmla="*/ 559 h 813"/>
                              <a:gd name="T3" fmla="+- 0 803 691"/>
                              <a:gd name="T4" fmla="*/ T3 w 739"/>
                              <a:gd name="T5" fmla="*/ 666 h 813"/>
                              <a:gd name="T6" fmla="+- 0 818 691"/>
                              <a:gd name="T7" fmla="*/ T6 w 739"/>
                              <a:gd name="T8" fmla="*/ 755 h 813"/>
                              <a:gd name="T9" fmla="+- 0 837 691"/>
                              <a:gd name="T10" fmla="*/ T9 w 739"/>
                              <a:gd name="T11" fmla="*/ 794 h 813"/>
                              <a:gd name="T12" fmla="+- 0 930 691"/>
                              <a:gd name="T13" fmla="*/ T12 w 739"/>
                              <a:gd name="T14" fmla="*/ 809 h 813"/>
                              <a:gd name="T15" fmla="+- 0 1026 691"/>
                              <a:gd name="T16" fmla="*/ T15 w 739"/>
                              <a:gd name="T17" fmla="*/ 813 h 813"/>
                              <a:gd name="T18" fmla="+- 0 1180 691"/>
                              <a:gd name="T19" fmla="*/ T18 w 739"/>
                              <a:gd name="T20" fmla="*/ 801 h 813"/>
                              <a:gd name="T21" fmla="+- 0 1283 691"/>
                              <a:gd name="T22" fmla="*/ T21 w 739"/>
                              <a:gd name="T23" fmla="*/ 769 h 813"/>
                              <a:gd name="T24" fmla="+- 0 1213 691"/>
                              <a:gd name="T25" fmla="*/ T24 w 739"/>
                              <a:gd name="T26" fmla="*/ 694 h 813"/>
                              <a:gd name="T27" fmla="+- 0 1193 691"/>
                              <a:gd name="T28" fmla="*/ T27 w 739"/>
                              <a:gd name="T29" fmla="*/ 638 h 813"/>
                              <a:gd name="T30" fmla="+- 0 957 691"/>
                              <a:gd name="T31" fmla="*/ T30 w 739"/>
                              <a:gd name="T32" fmla="*/ 631 h 813"/>
                              <a:gd name="T33" fmla="+- 0 907 691"/>
                              <a:gd name="T34" fmla="*/ T33 w 739"/>
                              <a:gd name="T35" fmla="*/ 586 h 813"/>
                              <a:gd name="T36" fmla="+- 0 864 691"/>
                              <a:gd name="T37" fmla="*/ T36 w 739"/>
                              <a:gd name="T38" fmla="*/ 0 h 813"/>
                              <a:gd name="T39" fmla="+- 0 771 691"/>
                              <a:gd name="T40" fmla="*/ T39 w 739"/>
                              <a:gd name="T41" fmla="*/ 11 h 813"/>
                              <a:gd name="T42" fmla="+- 0 691 691"/>
                              <a:gd name="T43" fmla="*/ T42 w 739"/>
                              <a:gd name="T44" fmla="*/ 44 h 813"/>
                              <a:gd name="T45" fmla="+- 0 788 691"/>
                              <a:gd name="T46" fmla="*/ T45 w 739"/>
                              <a:gd name="T47" fmla="*/ 157 h 813"/>
                              <a:gd name="T48" fmla="+- 0 802 691"/>
                              <a:gd name="T49" fmla="*/ T48 w 739"/>
                              <a:gd name="T50" fmla="*/ 295 h 813"/>
                              <a:gd name="T51" fmla="+- 0 862 691"/>
                              <a:gd name="T52" fmla="*/ T51 w 739"/>
                              <a:gd name="T53" fmla="*/ 474 h 813"/>
                              <a:gd name="T54" fmla="+- 0 978 691"/>
                              <a:gd name="T55" fmla="*/ T54 w 739"/>
                              <a:gd name="T56" fmla="*/ 490 h 813"/>
                              <a:gd name="T57" fmla="+- 0 1058 691"/>
                              <a:gd name="T58" fmla="*/ T57 w 739"/>
                              <a:gd name="T59" fmla="*/ 505 h 813"/>
                              <a:gd name="T60" fmla="+- 0 1102 691"/>
                              <a:gd name="T61" fmla="*/ T60 w 739"/>
                              <a:gd name="T62" fmla="*/ 536 h 813"/>
                              <a:gd name="T63" fmla="+- 0 1101 691"/>
                              <a:gd name="T64" fmla="*/ T63 w 739"/>
                              <a:gd name="T65" fmla="*/ 600 h 813"/>
                              <a:gd name="T66" fmla="+- 0 1048 691"/>
                              <a:gd name="T67" fmla="*/ T66 w 739"/>
                              <a:gd name="T68" fmla="*/ 635 h 813"/>
                              <a:gd name="T69" fmla="+- 0 1193 691"/>
                              <a:gd name="T70" fmla="*/ T69 w 739"/>
                              <a:gd name="T71" fmla="*/ 638 h 813"/>
                              <a:gd name="T72" fmla="+- 0 1197 691"/>
                              <a:gd name="T73" fmla="*/ T72 w 739"/>
                              <a:gd name="T74" fmla="*/ 504 h 813"/>
                              <a:gd name="T75" fmla="+- 0 1273 691"/>
                              <a:gd name="T76" fmla="*/ T75 w 739"/>
                              <a:gd name="T77" fmla="*/ 404 h 813"/>
                              <a:gd name="T78" fmla="+- 0 1349 691"/>
                              <a:gd name="T79" fmla="*/ T78 w 739"/>
                              <a:gd name="T80" fmla="*/ 367 h 813"/>
                              <a:gd name="T81" fmla="+- 0 1082 691"/>
                              <a:gd name="T82" fmla="*/ T81 w 739"/>
                              <a:gd name="T83" fmla="*/ 355 h 813"/>
                              <a:gd name="T84" fmla="+- 0 1023 691"/>
                              <a:gd name="T85" fmla="*/ T84 w 739"/>
                              <a:gd name="T86" fmla="*/ 337 h 813"/>
                              <a:gd name="T87" fmla="+- 0 950 691"/>
                              <a:gd name="T88" fmla="*/ T87 w 739"/>
                              <a:gd name="T89" fmla="*/ 318 h 813"/>
                              <a:gd name="T90" fmla="+- 0 899 691"/>
                              <a:gd name="T91" fmla="*/ T90 w 739"/>
                              <a:gd name="T92" fmla="*/ 279 h 813"/>
                              <a:gd name="T93" fmla="+- 0 900 691"/>
                              <a:gd name="T94" fmla="*/ T93 w 739"/>
                              <a:gd name="T95" fmla="*/ 220 h 813"/>
                              <a:gd name="T96" fmla="+- 0 948 691"/>
                              <a:gd name="T97" fmla="*/ T96 w 739"/>
                              <a:gd name="T98" fmla="*/ 181 h 813"/>
                              <a:gd name="T99" fmla="+- 0 1237 691"/>
                              <a:gd name="T100" fmla="*/ T99 w 739"/>
                              <a:gd name="T101" fmla="*/ 175 h 813"/>
                              <a:gd name="T102" fmla="+- 0 1291 691"/>
                              <a:gd name="T103" fmla="*/ T102 w 739"/>
                              <a:gd name="T104" fmla="*/ 93 h 813"/>
                              <a:gd name="T105" fmla="+- 0 1062 691"/>
                              <a:gd name="T106" fmla="*/ T105 w 739"/>
                              <a:gd name="T107" fmla="*/ 48 h 813"/>
                              <a:gd name="T108" fmla="+- 0 935 691"/>
                              <a:gd name="T109" fmla="*/ T108 w 739"/>
                              <a:gd name="T110" fmla="*/ 5 h 813"/>
                              <a:gd name="T111" fmla="+- 0 1237 691"/>
                              <a:gd name="T112" fmla="*/ T111 w 739"/>
                              <a:gd name="T113" fmla="*/ 175 h 813"/>
                              <a:gd name="T114" fmla="+- 0 1032 691"/>
                              <a:gd name="T115" fmla="*/ T114 w 739"/>
                              <a:gd name="T116" fmla="*/ 182 h 813"/>
                              <a:gd name="T117" fmla="+- 0 1098 691"/>
                              <a:gd name="T118" fmla="*/ T117 w 739"/>
                              <a:gd name="T119" fmla="*/ 243 h 813"/>
                              <a:gd name="T120" fmla="+- 0 1109 691"/>
                              <a:gd name="T121" fmla="*/ T120 w 739"/>
                              <a:gd name="T122" fmla="*/ 367 h 813"/>
                              <a:gd name="T123" fmla="+- 0 1393 691"/>
                              <a:gd name="T124" fmla="*/ T123 w 739"/>
                              <a:gd name="T125" fmla="*/ 353 h 813"/>
                              <a:gd name="T126" fmla="+- 0 1222 691"/>
                              <a:gd name="T127" fmla="*/ T126 w 739"/>
                              <a:gd name="T128" fmla="*/ 254 h 813"/>
                              <a:gd name="T129" fmla="+- 0 1237 691"/>
                              <a:gd name="T130" fmla="*/ T129 w 739"/>
                              <a:gd name="T131" fmla="*/ 175 h 813"/>
                              <a:gd name="T132" fmla="+- 0 1127 691"/>
                              <a:gd name="T133" fmla="*/ T132 w 739"/>
                              <a:gd name="T134" fmla="*/ 20 h 813"/>
                              <a:gd name="T135" fmla="+- 0 1119 691"/>
                              <a:gd name="T136" fmla="*/ T135 w 739"/>
                              <a:gd name="T137" fmla="*/ 56 h 813"/>
                              <a:gd name="T138" fmla="+- 0 1117 691"/>
                              <a:gd name="T139" fmla="*/ T138 w 739"/>
                              <a:gd name="T140" fmla="*/ 93 h 813"/>
                              <a:gd name="T141" fmla="+- 0 1310 691"/>
                              <a:gd name="T142" fmla="*/ T141 w 739"/>
                              <a:gd name="T143" fmla="*/ 73 h 813"/>
                              <a:gd name="T144" fmla="+- 0 1429 691"/>
                              <a:gd name="T145" fmla="*/ T144 w 739"/>
                              <a:gd name="T146" fmla="*/ 20 h 813"/>
                            </a:gdLst>
                            <a:ahLst/>
                            <a:cxnLst>
                              <a:cxn ang="0">
                                <a:pos x="T1" y="T2"/>
                              </a:cxn>
                              <a:cxn ang="0">
                                <a:pos x="T4" y="T5"/>
                              </a:cxn>
                              <a:cxn ang="0">
                                <a:pos x="T7" y="T8"/>
                              </a:cxn>
                              <a:cxn ang="0">
                                <a:pos x="T10" y="T11"/>
                              </a:cxn>
                              <a:cxn ang="0">
                                <a:pos x="T13" y="T14"/>
                              </a:cxn>
                              <a:cxn ang="0">
                                <a:pos x="T16" y="T17"/>
                              </a:cxn>
                              <a:cxn ang="0">
                                <a:pos x="T19" y="T20"/>
                              </a:cxn>
                              <a:cxn ang="0">
                                <a:pos x="T22" y="T23"/>
                              </a:cxn>
                              <a:cxn ang="0">
                                <a:pos x="T25" y="T26"/>
                              </a:cxn>
                              <a:cxn ang="0">
                                <a:pos x="T28" y="T29"/>
                              </a:cxn>
                              <a:cxn ang="0">
                                <a:pos x="T31" y="T32"/>
                              </a:cxn>
                              <a:cxn ang="0">
                                <a:pos x="T34" y="T35"/>
                              </a:cxn>
                              <a:cxn ang="0">
                                <a:pos x="T37" y="T38"/>
                              </a:cxn>
                              <a:cxn ang="0">
                                <a:pos x="T40" y="T41"/>
                              </a:cxn>
                              <a:cxn ang="0">
                                <a:pos x="T43" y="T44"/>
                              </a:cxn>
                              <a:cxn ang="0">
                                <a:pos x="T46" y="T47"/>
                              </a:cxn>
                              <a:cxn ang="0">
                                <a:pos x="T49" y="T50"/>
                              </a:cxn>
                              <a:cxn ang="0">
                                <a:pos x="T52" y="T53"/>
                              </a:cxn>
                              <a:cxn ang="0">
                                <a:pos x="T55" y="T56"/>
                              </a:cxn>
                              <a:cxn ang="0">
                                <a:pos x="T58" y="T59"/>
                              </a:cxn>
                              <a:cxn ang="0">
                                <a:pos x="T61" y="T62"/>
                              </a:cxn>
                              <a:cxn ang="0">
                                <a:pos x="T64" y="T65"/>
                              </a:cxn>
                              <a:cxn ang="0">
                                <a:pos x="T67" y="T68"/>
                              </a:cxn>
                              <a:cxn ang="0">
                                <a:pos x="T70" y="T71"/>
                              </a:cxn>
                              <a:cxn ang="0">
                                <a:pos x="T73" y="T74"/>
                              </a:cxn>
                              <a:cxn ang="0">
                                <a:pos x="T76" y="T77"/>
                              </a:cxn>
                              <a:cxn ang="0">
                                <a:pos x="T79" y="T80"/>
                              </a:cxn>
                              <a:cxn ang="0">
                                <a:pos x="T82" y="T83"/>
                              </a:cxn>
                              <a:cxn ang="0">
                                <a:pos x="T85" y="T86"/>
                              </a:cxn>
                              <a:cxn ang="0">
                                <a:pos x="T88" y="T89"/>
                              </a:cxn>
                              <a:cxn ang="0">
                                <a:pos x="T91" y="T92"/>
                              </a:cxn>
                              <a:cxn ang="0">
                                <a:pos x="T94" y="T95"/>
                              </a:cxn>
                              <a:cxn ang="0">
                                <a:pos x="T97" y="T98"/>
                              </a:cxn>
                              <a:cxn ang="0">
                                <a:pos x="T100" y="T101"/>
                              </a:cxn>
                              <a:cxn ang="0">
                                <a:pos x="T103" y="T104"/>
                              </a:cxn>
                              <a:cxn ang="0">
                                <a:pos x="T106" y="T107"/>
                              </a:cxn>
                              <a:cxn ang="0">
                                <a:pos x="T109" y="T110"/>
                              </a:cxn>
                              <a:cxn ang="0">
                                <a:pos x="T112" y="T113"/>
                              </a:cxn>
                              <a:cxn ang="0">
                                <a:pos x="T115" y="T116"/>
                              </a:cxn>
                              <a:cxn ang="0">
                                <a:pos x="T118" y="T119"/>
                              </a:cxn>
                              <a:cxn ang="0">
                                <a:pos x="T121" y="T122"/>
                              </a:cxn>
                              <a:cxn ang="0">
                                <a:pos x="T124" y="T125"/>
                              </a:cxn>
                              <a:cxn ang="0">
                                <a:pos x="T127" y="T128"/>
                              </a:cxn>
                              <a:cxn ang="0">
                                <a:pos x="T130" y="T131"/>
                              </a:cxn>
                              <a:cxn ang="0">
                                <a:pos x="T133" y="T134"/>
                              </a:cxn>
                              <a:cxn ang="0">
                                <a:pos x="T136" y="T137"/>
                              </a:cxn>
                              <a:cxn ang="0">
                                <a:pos x="T139" y="T140"/>
                              </a:cxn>
                              <a:cxn ang="0">
                                <a:pos x="T142" y="T143"/>
                              </a:cxn>
                              <a:cxn ang="0">
                                <a:pos x="T145" y="T146"/>
                              </a:cxn>
                            </a:cxnLst>
                            <a:rect l="0" t="0" r="r" b="b"/>
                            <a:pathLst>
                              <a:path w="739" h="813">
                                <a:moveTo>
                                  <a:pt x="211" y="559"/>
                                </a:moveTo>
                                <a:lnTo>
                                  <a:pt x="111" y="559"/>
                                </a:lnTo>
                                <a:lnTo>
                                  <a:pt x="111" y="622"/>
                                </a:lnTo>
                                <a:lnTo>
                                  <a:pt x="112" y="666"/>
                                </a:lnTo>
                                <a:lnTo>
                                  <a:pt x="116" y="711"/>
                                </a:lnTo>
                                <a:lnTo>
                                  <a:pt x="127" y="755"/>
                                </a:lnTo>
                                <a:lnTo>
                                  <a:pt x="147" y="794"/>
                                </a:lnTo>
                                <a:lnTo>
                                  <a:pt x="146" y="794"/>
                                </a:lnTo>
                                <a:lnTo>
                                  <a:pt x="192" y="803"/>
                                </a:lnTo>
                                <a:lnTo>
                                  <a:pt x="239" y="809"/>
                                </a:lnTo>
                                <a:lnTo>
                                  <a:pt x="287" y="812"/>
                                </a:lnTo>
                                <a:lnTo>
                                  <a:pt x="335" y="813"/>
                                </a:lnTo>
                                <a:lnTo>
                                  <a:pt x="419" y="810"/>
                                </a:lnTo>
                                <a:lnTo>
                                  <a:pt x="489" y="801"/>
                                </a:lnTo>
                                <a:lnTo>
                                  <a:pt x="546" y="787"/>
                                </a:lnTo>
                                <a:lnTo>
                                  <a:pt x="592" y="769"/>
                                </a:lnTo>
                                <a:lnTo>
                                  <a:pt x="552" y="736"/>
                                </a:lnTo>
                                <a:lnTo>
                                  <a:pt x="522" y="694"/>
                                </a:lnTo>
                                <a:lnTo>
                                  <a:pt x="502" y="641"/>
                                </a:lnTo>
                                <a:lnTo>
                                  <a:pt x="502" y="638"/>
                                </a:lnTo>
                                <a:lnTo>
                                  <a:pt x="321" y="638"/>
                                </a:lnTo>
                                <a:lnTo>
                                  <a:pt x="266" y="631"/>
                                </a:lnTo>
                                <a:lnTo>
                                  <a:pt x="232" y="611"/>
                                </a:lnTo>
                                <a:lnTo>
                                  <a:pt x="216" y="586"/>
                                </a:lnTo>
                                <a:lnTo>
                                  <a:pt x="211" y="559"/>
                                </a:lnTo>
                                <a:close/>
                                <a:moveTo>
                                  <a:pt x="173" y="0"/>
                                </a:moveTo>
                                <a:lnTo>
                                  <a:pt x="125" y="3"/>
                                </a:lnTo>
                                <a:lnTo>
                                  <a:pt x="80" y="11"/>
                                </a:lnTo>
                                <a:lnTo>
                                  <a:pt x="37" y="24"/>
                                </a:lnTo>
                                <a:lnTo>
                                  <a:pt x="0" y="44"/>
                                </a:lnTo>
                                <a:lnTo>
                                  <a:pt x="64" y="94"/>
                                </a:lnTo>
                                <a:lnTo>
                                  <a:pt x="97" y="157"/>
                                </a:lnTo>
                                <a:lnTo>
                                  <a:pt x="109" y="228"/>
                                </a:lnTo>
                                <a:lnTo>
                                  <a:pt x="111" y="295"/>
                                </a:lnTo>
                                <a:lnTo>
                                  <a:pt x="111" y="462"/>
                                </a:lnTo>
                                <a:lnTo>
                                  <a:pt x="171" y="474"/>
                                </a:lnTo>
                                <a:lnTo>
                                  <a:pt x="230" y="483"/>
                                </a:lnTo>
                                <a:lnTo>
                                  <a:pt x="287" y="490"/>
                                </a:lnTo>
                                <a:lnTo>
                                  <a:pt x="338" y="498"/>
                                </a:lnTo>
                                <a:lnTo>
                                  <a:pt x="367" y="505"/>
                                </a:lnTo>
                                <a:lnTo>
                                  <a:pt x="393" y="517"/>
                                </a:lnTo>
                                <a:lnTo>
                                  <a:pt x="411" y="536"/>
                                </a:lnTo>
                                <a:lnTo>
                                  <a:pt x="418" y="567"/>
                                </a:lnTo>
                                <a:lnTo>
                                  <a:pt x="410" y="600"/>
                                </a:lnTo>
                                <a:lnTo>
                                  <a:pt x="388" y="622"/>
                                </a:lnTo>
                                <a:lnTo>
                                  <a:pt x="357" y="635"/>
                                </a:lnTo>
                                <a:lnTo>
                                  <a:pt x="321" y="638"/>
                                </a:lnTo>
                                <a:lnTo>
                                  <a:pt x="502" y="638"/>
                                </a:lnTo>
                                <a:lnTo>
                                  <a:pt x="496" y="579"/>
                                </a:lnTo>
                                <a:lnTo>
                                  <a:pt x="506" y="504"/>
                                </a:lnTo>
                                <a:lnTo>
                                  <a:pt x="536" y="446"/>
                                </a:lnTo>
                                <a:lnTo>
                                  <a:pt x="582" y="404"/>
                                </a:lnTo>
                                <a:lnTo>
                                  <a:pt x="638" y="373"/>
                                </a:lnTo>
                                <a:lnTo>
                                  <a:pt x="658" y="367"/>
                                </a:lnTo>
                                <a:lnTo>
                                  <a:pt x="418" y="367"/>
                                </a:lnTo>
                                <a:lnTo>
                                  <a:pt x="391" y="355"/>
                                </a:lnTo>
                                <a:lnTo>
                                  <a:pt x="362" y="345"/>
                                </a:lnTo>
                                <a:lnTo>
                                  <a:pt x="332" y="337"/>
                                </a:lnTo>
                                <a:lnTo>
                                  <a:pt x="302" y="330"/>
                                </a:lnTo>
                                <a:lnTo>
                                  <a:pt x="259" y="318"/>
                                </a:lnTo>
                                <a:lnTo>
                                  <a:pt x="227" y="302"/>
                                </a:lnTo>
                                <a:lnTo>
                                  <a:pt x="208" y="279"/>
                                </a:lnTo>
                                <a:lnTo>
                                  <a:pt x="202" y="246"/>
                                </a:lnTo>
                                <a:lnTo>
                                  <a:pt x="209" y="220"/>
                                </a:lnTo>
                                <a:lnTo>
                                  <a:pt x="228" y="197"/>
                                </a:lnTo>
                                <a:lnTo>
                                  <a:pt x="257" y="181"/>
                                </a:lnTo>
                                <a:lnTo>
                                  <a:pt x="294" y="175"/>
                                </a:lnTo>
                                <a:lnTo>
                                  <a:pt x="546" y="175"/>
                                </a:lnTo>
                                <a:lnTo>
                                  <a:pt x="574" y="118"/>
                                </a:lnTo>
                                <a:lnTo>
                                  <a:pt x="600" y="93"/>
                                </a:lnTo>
                                <a:lnTo>
                                  <a:pt x="423" y="93"/>
                                </a:lnTo>
                                <a:lnTo>
                                  <a:pt x="371" y="48"/>
                                </a:lnTo>
                                <a:lnTo>
                                  <a:pt x="310" y="20"/>
                                </a:lnTo>
                                <a:lnTo>
                                  <a:pt x="244" y="5"/>
                                </a:lnTo>
                                <a:lnTo>
                                  <a:pt x="173" y="0"/>
                                </a:lnTo>
                                <a:close/>
                                <a:moveTo>
                                  <a:pt x="546" y="175"/>
                                </a:moveTo>
                                <a:lnTo>
                                  <a:pt x="294" y="175"/>
                                </a:lnTo>
                                <a:lnTo>
                                  <a:pt x="341" y="182"/>
                                </a:lnTo>
                                <a:lnTo>
                                  <a:pt x="380" y="205"/>
                                </a:lnTo>
                                <a:lnTo>
                                  <a:pt x="407" y="243"/>
                                </a:lnTo>
                                <a:lnTo>
                                  <a:pt x="418" y="295"/>
                                </a:lnTo>
                                <a:lnTo>
                                  <a:pt x="418" y="367"/>
                                </a:lnTo>
                                <a:lnTo>
                                  <a:pt x="658" y="367"/>
                                </a:lnTo>
                                <a:lnTo>
                                  <a:pt x="702" y="353"/>
                                </a:lnTo>
                                <a:lnTo>
                                  <a:pt x="702" y="254"/>
                                </a:lnTo>
                                <a:lnTo>
                                  <a:pt x="531" y="254"/>
                                </a:lnTo>
                                <a:lnTo>
                                  <a:pt x="544" y="178"/>
                                </a:lnTo>
                                <a:lnTo>
                                  <a:pt x="546" y="175"/>
                                </a:lnTo>
                                <a:close/>
                                <a:moveTo>
                                  <a:pt x="738" y="20"/>
                                </a:moveTo>
                                <a:lnTo>
                                  <a:pt x="436" y="20"/>
                                </a:lnTo>
                                <a:lnTo>
                                  <a:pt x="431" y="37"/>
                                </a:lnTo>
                                <a:lnTo>
                                  <a:pt x="428" y="56"/>
                                </a:lnTo>
                                <a:lnTo>
                                  <a:pt x="426" y="73"/>
                                </a:lnTo>
                                <a:lnTo>
                                  <a:pt x="426" y="93"/>
                                </a:lnTo>
                                <a:lnTo>
                                  <a:pt x="600" y="93"/>
                                </a:lnTo>
                                <a:lnTo>
                                  <a:pt x="619" y="73"/>
                                </a:lnTo>
                                <a:lnTo>
                                  <a:pt x="674" y="41"/>
                                </a:lnTo>
                                <a:lnTo>
                                  <a:pt x="738" y="20"/>
                                </a:lnTo>
                                <a:close/>
                              </a:path>
                            </a:pathLst>
                          </a:custGeom>
                          <a:solidFill>
                            <a:srgbClr val="ED1C2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25" name="Picture 25"/>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627" y="559"/>
                            <a:ext cx="211" cy="2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26" name="Freeform 24"/>
                        <wps:cNvSpPr>
                          <a:spLocks/>
                        </wps:cNvSpPr>
                        <wps:spPr bwMode="auto">
                          <a:xfrm>
                            <a:off x="591" y="43"/>
                            <a:ext cx="211" cy="419"/>
                          </a:xfrm>
                          <a:custGeom>
                            <a:avLst/>
                            <a:gdLst>
                              <a:gd name="T0" fmla="+- 0 691 591"/>
                              <a:gd name="T1" fmla="*/ T0 w 211"/>
                              <a:gd name="T2" fmla="+- 0 43 43"/>
                              <a:gd name="T3" fmla="*/ 43 h 419"/>
                              <a:gd name="T4" fmla="+- 0 650 591"/>
                              <a:gd name="T5" fmla="*/ T4 w 211"/>
                              <a:gd name="T6" fmla="+- 0 76 43"/>
                              <a:gd name="T7" fmla="*/ 76 h 419"/>
                              <a:gd name="T8" fmla="+- 0 618 591"/>
                              <a:gd name="T9" fmla="*/ T8 w 211"/>
                              <a:gd name="T10" fmla="+- 0 119 43"/>
                              <a:gd name="T11" fmla="*/ 119 h 419"/>
                              <a:gd name="T12" fmla="+- 0 598 591"/>
                              <a:gd name="T13" fmla="*/ T12 w 211"/>
                              <a:gd name="T14" fmla="+- 0 171 43"/>
                              <a:gd name="T15" fmla="*/ 171 h 419"/>
                              <a:gd name="T16" fmla="+- 0 591 591"/>
                              <a:gd name="T17" fmla="*/ T16 w 211"/>
                              <a:gd name="T18" fmla="+- 0 234 43"/>
                              <a:gd name="T19" fmla="*/ 234 h 419"/>
                              <a:gd name="T20" fmla="+- 0 602 591"/>
                              <a:gd name="T21" fmla="*/ T20 w 211"/>
                              <a:gd name="T22" fmla="+- 0 310 43"/>
                              <a:gd name="T23" fmla="*/ 310 h 419"/>
                              <a:gd name="T24" fmla="+- 0 633 591"/>
                              <a:gd name="T25" fmla="*/ T24 w 211"/>
                              <a:gd name="T26" fmla="+- 0 368 43"/>
                              <a:gd name="T27" fmla="*/ 368 h 419"/>
                              <a:gd name="T28" fmla="+- 0 679 591"/>
                              <a:gd name="T29" fmla="*/ T28 w 211"/>
                              <a:gd name="T30" fmla="+- 0 411 43"/>
                              <a:gd name="T31" fmla="*/ 411 h 419"/>
                              <a:gd name="T32" fmla="+- 0 737 591"/>
                              <a:gd name="T33" fmla="*/ T32 w 211"/>
                              <a:gd name="T34" fmla="+- 0 441 43"/>
                              <a:gd name="T35" fmla="*/ 441 h 419"/>
                              <a:gd name="T36" fmla="+- 0 802 591"/>
                              <a:gd name="T37" fmla="*/ T36 w 211"/>
                              <a:gd name="T38" fmla="+- 0 462 43"/>
                              <a:gd name="T39" fmla="*/ 462 h 419"/>
                              <a:gd name="T40" fmla="+- 0 802 591"/>
                              <a:gd name="T41" fmla="*/ T40 w 211"/>
                              <a:gd name="T42" fmla="+- 0 303 43"/>
                              <a:gd name="T43" fmla="*/ 303 h 419"/>
                              <a:gd name="T44" fmla="+- 0 800 591"/>
                              <a:gd name="T45" fmla="*/ T44 w 211"/>
                              <a:gd name="T46" fmla="+- 0 228 43"/>
                              <a:gd name="T47" fmla="*/ 228 h 419"/>
                              <a:gd name="T48" fmla="+- 0 788 591"/>
                              <a:gd name="T49" fmla="*/ T48 w 211"/>
                              <a:gd name="T50" fmla="+- 0 157 43"/>
                              <a:gd name="T51" fmla="*/ 157 h 419"/>
                              <a:gd name="T52" fmla="+- 0 755 591"/>
                              <a:gd name="T53" fmla="*/ T52 w 211"/>
                              <a:gd name="T54" fmla="+- 0 94 43"/>
                              <a:gd name="T55" fmla="*/ 94 h 419"/>
                              <a:gd name="T56" fmla="+- 0 691 591"/>
                              <a:gd name="T57" fmla="*/ T56 w 211"/>
                              <a:gd name="T58" fmla="+- 0 43 43"/>
                              <a:gd name="T59" fmla="*/ 43 h 4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Lst>
                            <a:rect l="0" t="0" r="r" b="b"/>
                            <a:pathLst>
                              <a:path w="211" h="419">
                                <a:moveTo>
                                  <a:pt x="100" y="0"/>
                                </a:moveTo>
                                <a:lnTo>
                                  <a:pt x="59" y="33"/>
                                </a:lnTo>
                                <a:lnTo>
                                  <a:pt x="27" y="76"/>
                                </a:lnTo>
                                <a:lnTo>
                                  <a:pt x="7" y="128"/>
                                </a:lnTo>
                                <a:lnTo>
                                  <a:pt x="0" y="191"/>
                                </a:lnTo>
                                <a:lnTo>
                                  <a:pt x="11" y="267"/>
                                </a:lnTo>
                                <a:lnTo>
                                  <a:pt x="42" y="325"/>
                                </a:lnTo>
                                <a:lnTo>
                                  <a:pt x="88" y="368"/>
                                </a:lnTo>
                                <a:lnTo>
                                  <a:pt x="146" y="398"/>
                                </a:lnTo>
                                <a:lnTo>
                                  <a:pt x="211" y="419"/>
                                </a:lnTo>
                                <a:lnTo>
                                  <a:pt x="211" y="260"/>
                                </a:lnTo>
                                <a:lnTo>
                                  <a:pt x="209" y="185"/>
                                </a:lnTo>
                                <a:lnTo>
                                  <a:pt x="197" y="114"/>
                                </a:lnTo>
                                <a:lnTo>
                                  <a:pt x="164" y="51"/>
                                </a:lnTo>
                                <a:lnTo>
                                  <a:pt x="100" y="0"/>
                                </a:lnTo>
                                <a:close/>
                              </a:path>
                            </a:pathLst>
                          </a:custGeom>
                          <a:solidFill>
                            <a:srgbClr val="B3221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7" name="Freeform 23"/>
                        <wps:cNvSpPr>
                          <a:spLocks/>
                        </wps:cNvSpPr>
                        <wps:spPr bwMode="auto">
                          <a:xfrm>
                            <a:off x="1186" y="352"/>
                            <a:ext cx="207" cy="416"/>
                          </a:xfrm>
                          <a:custGeom>
                            <a:avLst/>
                            <a:gdLst>
                              <a:gd name="T0" fmla="+- 0 1393 1187"/>
                              <a:gd name="T1" fmla="*/ T0 w 207"/>
                              <a:gd name="T2" fmla="+- 0 353 353"/>
                              <a:gd name="T3" fmla="*/ 353 h 416"/>
                              <a:gd name="T4" fmla="+- 0 1329 1187"/>
                              <a:gd name="T5" fmla="*/ T4 w 207"/>
                              <a:gd name="T6" fmla="+- 0 373 353"/>
                              <a:gd name="T7" fmla="*/ 373 h 416"/>
                              <a:gd name="T8" fmla="+- 0 1273 1187"/>
                              <a:gd name="T9" fmla="*/ T8 w 207"/>
                              <a:gd name="T10" fmla="+- 0 404 353"/>
                              <a:gd name="T11" fmla="*/ 404 h 416"/>
                              <a:gd name="T12" fmla="+- 0 1227 1187"/>
                              <a:gd name="T13" fmla="*/ T12 w 207"/>
                              <a:gd name="T14" fmla="+- 0 446 353"/>
                              <a:gd name="T15" fmla="*/ 446 h 416"/>
                              <a:gd name="T16" fmla="+- 0 1197 1187"/>
                              <a:gd name="T17" fmla="*/ T16 w 207"/>
                              <a:gd name="T18" fmla="+- 0 504 353"/>
                              <a:gd name="T19" fmla="*/ 504 h 416"/>
                              <a:gd name="T20" fmla="+- 0 1187 1187"/>
                              <a:gd name="T21" fmla="*/ T20 w 207"/>
                              <a:gd name="T22" fmla="+- 0 579 353"/>
                              <a:gd name="T23" fmla="*/ 579 h 416"/>
                              <a:gd name="T24" fmla="+- 0 1193 1187"/>
                              <a:gd name="T25" fmla="*/ T24 w 207"/>
                              <a:gd name="T26" fmla="+- 0 641 353"/>
                              <a:gd name="T27" fmla="*/ 641 h 416"/>
                              <a:gd name="T28" fmla="+- 0 1213 1187"/>
                              <a:gd name="T29" fmla="*/ T28 w 207"/>
                              <a:gd name="T30" fmla="+- 0 693 353"/>
                              <a:gd name="T31" fmla="*/ 693 h 416"/>
                              <a:gd name="T32" fmla="+- 0 1243 1187"/>
                              <a:gd name="T33" fmla="*/ T32 w 207"/>
                              <a:gd name="T34" fmla="+- 0 736 353"/>
                              <a:gd name="T35" fmla="*/ 736 h 416"/>
                              <a:gd name="T36" fmla="+- 0 1283 1187"/>
                              <a:gd name="T37" fmla="*/ T36 w 207"/>
                              <a:gd name="T38" fmla="+- 0 769 353"/>
                              <a:gd name="T39" fmla="*/ 769 h 416"/>
                              <a:gd name="T40" fmla="+- 0 1347 1187"/>
                              <a:gd name="T41" fmla="*/ T40 w 207"/>
                              <a:gd name="T42" fmla="+- 0 719 353"/>
                              <a:gd name="T43" fmla="*/ 719 h 416"/>
                              <a:gd name="T44" fmla="+- 0 1380 1187"/>
                              <a:gd name="T45" fmla="*/ T44 w 207"/>
                              <a:gd name="T46" fmla="+- 0 656 353"/>
                              <a:gd name="T47" fmla="*/ 656 h 416"/>
                              <a:gd name="T48" fmla="+- 0 1391 1187"/>
                              <a:gd name="T49" fmla="*/ T48 w 207"/>
                              <a:gd name="T50" fmla="+- 0 585 353"/>
                              <a:gd name="T51" fmla="*/ 585 h 416"/>
                              <a:gd name="T52" fmla="+- 0 1393 1187"/>
                              <a:gd name="T53" fmla="*/ T52 w 207"/>
                              <a:gd name="T54" fmla="+- 0 510 353"/>
                              <a:gd name="T55" fmla="*/ 510 h 416"/>
                              <a:gd name="T56" fmla="+- 0 1393 1187"/>
                              <a:gd name="T57" fmla="*/ T56 w 207"/>
                              <a:gd name="T58" fmla="+- 0 353 353"/>
                              <a:gd name="T59" fmla="*/ 353 h 41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Lst>
                            <a:rect l="0" t="0" r="r" b="b"/>
                            <a:pathLst>
                              <a:path w="207" h="416">
                                <a:moveTo>
                                  <a:pt x="206" y="0"/>
                                </a:moveTo>
                                <a:lnTo>
                                  <a:pt x="142" y="20"/>
                                </a:lnTo>
                                <a:lnTo>
                                  <a:pt x="86" y="51"/>
                                </a:lnTo>
                                <a:lnTo>
                                  <a:pt x="40" y="93"/>
                                </a:lnTo>
                                <a:lnTo>
                                  <a:pt x="10" y="151"/>
                                </a:lnTo>
                                <a:lnTo>
                                  <a:pt x="0" y="226"/>
                                </a:lnTo>
                                <a:lnTo>
                                  <a:pt x="6" y="288"/>
                                </a:lnTo>
                                <a:lnTo>
                                  <a:pt x="26" y="340"/>
                                </a:lnTo>
                                <a:lnTo>
                                  <a:pt x="56" y="383"/>
                                </a:lnTo>
                                <a:lnTo>
                                  <a:pt x="96" y="416"/>
                                </a:lnTo>
                                <a:lnTo>
                                  <a:pt x="160" y="366"/>
                                </a:lnTo>
                                <a:lnTo>
                                  <a:pt x="193" y="303"/>
                                </a:lnTo>
                                <a:lnTo>
                                  <a:pt x="204" y="232"/>
                                </a:lnTo>
                                <a:lnTo>
                                  <a:pt x="206" y="157"/>
                                </a:lnTo>
                                <a:lnTo>
                                  <a:pt x="206" y="0"/>
                                </a:lnTo>
                                <a:close/>
                              </a:path>
                            </a:pathLst>
                          </a:custGeom>
                          <a:solidFill>
                            <a:srgbClr val="C4960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28" name="Picture 22"/>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1222" y="19"/>
                            <a:ext cx="207" cy="2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inline>
            </w:drawing>
          </mc:Choice>
          <mc:Fallback>
            <w:pict>
              <v:group w14:anchorId="400F7E9B" id="Group 21" o:spid="_x0000_s1026" style="width:101.25pt;height:40.7pt;mso-position-horizontal-relative:char;mso-position-vertical-relative:line" coordsize="2025,81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">
                <v:shape id="AutoShape 28" o:spid="_x0000_s1027" style="position:absolute;width:838;height:814;visibility:visible;mso-wrap-style:square;v-text-anchor:top" coordsize="838,8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" path="m598,175r-177,l456,179r31,12l510,213r8,33l511,277r-18,19l467,308r-30,7l383,323r-62,9l257,342r-64,14l133,378,80,408,38,450,10,507,,579r10,74l38,712r43,45l136,789r65,19l273,814r71,-5l410,794r61,-28l523,721r173,l671,696,642,639r-248,l357,633,328,617,308,594r-6,-27l308,534r19,-22l358,496r44,-12l432,477r29,-9l490,458r28,-12l753,446r-16,-5l679,411,633,368,602,310,591,234r7,-59xm696,721r-170,l525,738r2,20l531,777r5,17l837,794,773,773,716,741,696,721xm753,446r-235,l518,518r-12,53l480,609r-39,22l394,639r248,l640,636,627,559r175,l802,462,753,446xm434,l365,2,296,9,230,23,170,45,117,78,76,122,48,180,36,254r275,l316,228r16,-26l366,182r55,-7l598,175r,-4l618,119,650,76,691,44,645,25,587,12,518,3,434,xe" fillcolor="#f8971d" stroked="f">
                  <v:path arrowok="t" o:connecttype="custom" o:connectlocs="421,175;487,191;518,246;493,296;437,315;321,332;193,356;80,408;10,507;10,653;81,757;201,808;344,809;471,766;696,721;642,639;357,633;308,594;308,534;358,496;432,477;490,458;753,446;679,411;602,310;598,175;526,721;527,758;536,794;773,773;696,721;518,446;506,571;441,631;642,639;627,559;802,462;434,0;296,9;170,45;76,122;36,254;316,228;366,182;598,175;618,119;691,44;587,12;434,0" o:connectangles="0,0,0,0,0,0,0,0,0,0,0,0,0,0,0,0,0,0,0,0,0,0,0,0,0,0,0,0,0,0,0,0,0,0,0,0,0,0,0,0,0,0,0,0,0,0,0,0,0"/>
                </v:shape>
                <v:shape id="AutoShape 27" o:spid="_x0000_s1028" style="position:absolute;left:1283;width:741;height:814;visibility:visible;mso-wrap-style:square;v-text-anchor:top" coordsize="741,8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" path="m695,175r-370,l360,179r31,12l413,213r9,33l415,277r-19,19l371,308r-30,7l289,323r-57,8l171,340r-61,13l110,518r-2,67l97,656,64,719,,769r39,20l81,803r47,8l177,814r70,-5l314,794r60,-28l426,721r287,l711,711r-5,-45l706,639r-408,l261,633,231,617,212,594r-7,-27l212,534r19,-23l262,496r43,-12l335,477r30,-9l394,458r28,-12l705,446r,-150l705,254r,-8l700,193r-5,-18xm713,721r-284,l429,738r2,20l435,777r5,17l741,794,722,755r-9,-34xm705,446r-283,l422,518r-12,53l383,609r-38,22l298,639r408,l705,621r,-175xm338,l289,1,240,4r-48,6l146,20,126,59r-10,44l111,148r-1,43l110,254r104,l219,228r17,-26l269,182r56,-7l695,175r-8,-33l660,96,617,57,552,26,460,7,338,xe" fillcolor="#c1cd23" stroked="f">
                  <v:path arrowok="t" o:connecttype="custom" o:connectlocs="325,175;391,191;422,246;396,296;341,315;232,331;110,353;108,585;64,719;39,789;128,811;247,809;374,766;713,721;706,666;298,639;231,617;205,567;231,511;305,484;365,468;422,446;705,296;705,246;695,175;429,721;431,758;440,794;722,755;705,446;422,518;383,609;298,639;705,621;338,0;240,4;146,20;126,59;111,148;110,254;219,228;269,182;695,175;660,96;552,26;338,0" o:connectangles="0,0,0,0,0,0,0,0,0,0,0,0,0,0,0,0,0,0,0,0,0,0,0,0,0,0,0,0,0,0,0,0,0,0,0,0,0,0,0,0,0,0,0,0,0,0"/>
                </v:shape>
                <v:shape id="AutoShape 26" o:spid="_x0000_s1029" style="position:absolute;left:690;width:739;height:813;visibility:visible;mso-wrap-style:square;v-text-anchor:top" coordsize="739,8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" path="m211,559r-100,l111,622r1,44l116,711r11,44l147,794r-1,l192,803r47,6l287,812r48,1l419,810r70,-9l546,787r46,-18l552,736,522,694,502,641r,-3l321,638r-55,-7l232,611,216,586r-5,-27xm173,l125,3,80,11,37,24,,44,64,94r33,63l109,228r2,67l111,462r60,12l230,483r57,7l338,498r29,7l393,517r18,19l418,567r-8,33l388,622r-31,13l321,638r181,l496,579r10,-75l536,446r46,-42l638,373r20,-6l418,367,391,355,362,345r-30,-8l302,330,259,318,227,302,208,279r-6,-33l209,220r19,-23l257,181r37,-6l546,175r28,-57l600,93r-177,l371,48,310,20,244,5,173,xm546,175r-252,l341,182r39,23l407,243r11,52l418,367r240,l702,353r,-99l531,254r13,-76l546,175xm738,20r-302,l431,37r-3,19l426,73r,20l600,93,619,73,674,41,738,20xe" fillcolor="#ed1c24" stroked="f">
                  <v:path arrowok="t" o:connecttype="custom" o:connectlocs="111,559;112,666;127,755;146,794;239,809;335,813;489,801;592,769;522,694;502,638;266,631;216,586;173,0;80,11;0,44;97,157;111,295;171,474;287,490;367,505;411,536;410,600;357,635;502,638;506,504;582,404;658,367;391,355;332,337;259,318;208,279;209,220;257,181;546,175;600,93;371,48;244,5;546,175;341,182;407,243;418,367;702,353;531,254;546,175;436,20;428,56;426,93;619,73;738,20" o:connectangles="0,0,0,0,0,0,0,0,0,0,0,0,0,0,0,0,0,0,0,0,0,0,0,0,0,0,0,0,0,0,0,0,0,0,0,0,0,0,0,0,0,0,0,0,0,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5" o:spid="_x0000_s1030" type="#_x0000_t75" style="position:absolute;left:627;top:559;width:211;height:2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">
                  <v:imagedata r:id="rId6" o:title=""/>
                </v:shape>
                <v:shape id="Freeform 24" o:spid="_x0000_s1031" style="position:absolute;left:591;top:43;width:211;height:419;visibility:visible;mso-wrap-style:square;v-text-anchor:top" coordsize="211,4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" path="m100,l59,33,27,76,7,128,,191r11,76l42,325r46,43l146,398r65,21l211,260r-2,-75l197,114,164,51,100,xe" fillcolor="#b32216" stroked="f">
                  <v:path arrowok="t" o:connecttype="custom" o:connectlocs="100,43;59,76;27,119;7,171;0,234;11,310;42,368;88,411;146,441;211,462;211,303;209,228;197,157;164,94;100,43" o:connectangles="0,0,0,0,0,0,0,0,0,0,0,0,0,0,0"/>
                </v:shape>
                <v:shape id="Freeform 23" o:spid="_x0000_s1032" style="position:absolute;left:1186;top:352;width:207;height:416;visibility:visible;mso-wrap-style:square;v-text-anchor:top" coordsize="207,4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" path="m206,l142,20,86,51,40,93,10,151,,226r6,62l26,340r30,43l96,416r64,-50l193,303r11,-71l206,157,206,xe" fillcolor="#c4960b" stroked="f">
                  <v:path arrowok="t" o:connecttype="custom" o:connectlocs="206,353;142,373;86,404;40,446;10,504;0,579;6,641;26,693;56,736;96,769;160,719;193,656;204,585;206,510;206,353" o:connectangles="0,0,0,0,0,0,0,0,0,0,0,0,0,0,0"/>
                </v:shape>
                <v:shape id="Picture 22" o:spid="_x0000_s1033" type="#_x0000_t75" style="position:absolute;left:1222;top:19;width:207;height:2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">
                  <v:imagedata r:id="rId7" o:title=""/>
                </v:shape>
                <w10:anchorlock/>
              </v:group>
            </w:pict>
          </mc:Fallback>
        </mc:AlternateContent>
      </w:r>
      <w:r w:rsidR="002C139B">
        <w:rPr>
          <w:rFonts w:ascii="Times New Roman"/>
          <w:spacing w:val="93"/>
          <w:sz w:val="20"/>
        </w:rPr>
        <w:t xml:space="preserve"> </w:t>
      </w:r>
      <w:r>
        <w:rPr>
          <w:rFonts w:ascii="Times New Roman"/>
          <w:noProof/>
          <w:spacing w:val="93"/>
          <w:position w:val="17"/>
          <w:sz w:val="20"/>
          <w:lang w:val="en-CA" w:eastAsia="en-CA"/>
        </w:rPr>
        <mc:AlternateContent>
          <mc:Choice Requires="wpg">
            <w:drawing>
              <wp:inline distT="0" distB="0" distL="0" distR="0" wp14:anchorId="4074DA70" wp14:editId="5DECDE31">
                <wp:extent cx="432435" cy="240665"/>
                <wp:effectExtent l="0" t="635" r="635" b="0"/>
                <wp:docPr id="18" name="Group 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32435" cy="240665"/>
                          <a:chOff x="0" y="0"/>
                          <a:chExt cx="681" cy="379"/>
                        </a:xfrm>
                      </wpg:grpSpPr>
                      <pic:pic xmlns:pic="http://schemas.openxmlformats.org/drawingml/2006/picture">
                        <pic:nvPicPr>
                          <pic:cNvPr id="19" name="Picture 20"/>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77"/>
                            <a:ext cx="285" cy="3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20" name="Picture 19"/>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318" y="0"/>
                            <a:ext cx="363" cy="37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inline>
            </w:drawing>
          </mc:Choice>
          <mc:Fallback>
            <w:pict>
              <v:group w14:anchorId="5ECE8689" id="Group 18" o:spid="_x0000_s1026" style="width:34.05pt;height:18.95pt;mso-position-horizontal-relative:char;mso-position-vertical-relative:line" coordsize="681,37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">
                <v:shape id="Picture 20" o:spid="_x0000_s1027" type="#_x0000_t75" style="position:absolute;top:77;width:285;height:3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">
                  <v:imagedata r:id="rId10" o:title=""/>
                </v:shape>
                <v:shape id="Picture 19" o:spid="_x0000_s1028" type="#_x0000_t75" style="position:absolute;left:318;width:363;height:3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">
                  <v:imagedata r:id="rId11" o:title=""/>
                </v:shape>
                <w10:anchorlock/>
              </v:group>
            </w:pict>
          </mc:Fallback>
        </mc:AlternateContent>
      </w:r>
      <w:r w:rsidR="002C139B">
        <w:rPr>
          <w:rFonts w:ascii="Times New Roman"/>
          <w:spacing w:val="78"/>
          <w:position w:val="17"/>
          <w:sz w:val="20"/>
        </w:rPr>
        <w:t xml:space="preserve"> </w:t>
      </w:r>
      <w:r>
        <w:rPr>
          <w:rFonts w:ascii="Times New Roman"/>
          <w:noProof/>
          <w:spacing w:val="78"/>
          <w:position w:val="6"/>
          <w:sz w:val="20"/>
          <w:lang w:val="en-CA" w:eastAsia="en-CA"/>
        </w:rPr>
        <mc:AlternateContent>
          <mc:Choice Requires="wpg">
            <w:drawing>
              <wp:inline distT="0" distB="0" distL="0" distR="0" wp14:anchorId="6314E008" wp14:editId="32E371C4">
                <wp:extent cx="1052830" cy="322580"/>
                <wp:effectExtent l="4445" t="0" r="0" b="4445"/>
                <wp:docPr id="12" name="Group 1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052830" cy="322580"/>
                          <a:chOff x="0" y="0"/>
                          <a:chExt cx="1658" cy="508"/>
                        </a:xfrm>
                      </wpg:grpSpPr>
                      <wps:wsp>
                        <wps:cNvPr id="13" name="AutoShape 17"/>
                        <wps:cNvSpPr>
                          <a:spLocks/>
                        </wps:cNvSpPr>
                        <wps:spPr bwMode="auto">
                          <a:xfrm>
                            <a:off x="0" y="101"/>
                            <a:ext cx="278" cy="407"/>
                          </a:xfrm>
                          <a:custGeom>
                            <a:avLst/>
                            <a:gdLst>
                              <a:gd name="T0" fmla="*/ 10 w 278"/>
                              <a:gd name="T1" fmla="+- 0 418 101"/>
                              <a:gd name="T2" fmla="*/ 418 h 407"/>
                              <a:gd name="T3" fmla="*/ 54 w 278"/>
                              <a:gd name="T4" fmla="+- 0 488 101"/>
                              <a:gd name="T5" fmla="*/ 488 h 407"/>
                              <a:gd name="T6" fmla="*/ 137 w 278"/>
                              <a:gd name="T7" fmla="+- 0 507 101"/>
                              <a:gd name="T8" fmla="*/ 507 h 407"/>
                              <a:gd name="T9" fmla="*/ 241 w 278"/>
                              <a:gd name="T10" fmla="+- 0 475 101"/>
                              <a:gd name="T11" fmla="*/ 475 h 407"/>
                              <a:gd name="T12" fmla="*/ 141 w 278"/>
                              <a:gd name="T13" fmla="+- 0 460 101"/>
                              <a:gd name="T14" fmla="*/ 460 h 407"/>
                              <a:gd name="T15" fmla="*/ 98 w 278"/>
                              <a:gd name="T16" fmla="+- 0 453 101"/>
                              <a:gd name="T17" fmla="*/ 453 h 407"/>
                              <a:gd name="T18" fmla="*/ 73 w 278"/>
                              <a:gd name="T19" fmla="+- 0 418 101"/>
                              <a:gd name="T20" fmla="*/ 418 h 407"/>
                              <a:gd name="T21" fmla="*/ 215 w 278"/>
                              <a:gd name="T22" fmla="+- 0 344 101"/>
                              <a:gd name="T23" fmla="*/ 344 h 407"/>
                              <a:gd name="T24" fmla="*/ 210 w 278"/>
                              <a:gd name="T25" fmla="+- 0 418 101"/>
                              <a:gd name="T26" fmla="*/ 418 h 407"/>
                              <a:gd name="T27" fmla="*/ 174 w 278"/>
                              <a:gd name="T28" fmla="+- 0 455 101"/>
                              <a:gd name="T29" fmla="*/ 455 h 407"/>
                              <a:gd name="T30" fmla="*/ 251 w 278"/>
                              <a:gd name="T31" fmla="+- 0 460 101"/>
                              <a:gd name="T32" fmla="*/ 460 h 407"/>
                              <a:gd name="T33" fmla="*/ 278 w 278"/>
                              <a:gd name="T34" fmla="+- 0 379 101"/>
                              <a:gd name="T35" fmla="*/ 379 h 407"/>
                              <a:gd name="T36" fmla="*/ 129 w 278"/>
                              <a:gd name="T37" fmla="+- 0 101 101"/>
                              <a:gd name="T38" fmla="*/ 101 h 407"/>
                              <a:gd name="T39" fmla="*/ 34 w 278"/>
                              <a:gd name="T40" fmla="+- 0 144 101"/>
                              <a:gd name="T41" fmla="*/ 144 h 407"/>
                              <a:gd name="T42" fmla="*/ 0 w 278"/>
                              <a:gd name="T43" fmla="+- 0 244 101"/>
                              <a:gd name="T44" fmla="*/ 244 h 407"/>
                              <a:gd name="T45" fmla="*/ 30 w 278"/>
                              <a:gd name="T46" fmla="+- 0 350 101"/>
                              <a:gd name="T47" fmla="*/ 350 h 407"/>
                              <a:gd name="T48" fmla="*/ 128 w 278"/>
                              <a:gd name="T49" fmla="+- 0 394 101"/>
                              <a:gd name="T50" fmla="*/ 394 h 407"/>
                              <a:gd name="T51" fmla="*/ 177 w 278"/>
                              <a:gd name="T52" fmla="+- 0 381 101"/>
                              <a:gd name="T53" fmla="*/ 381 h 407"/>
                              <a:gd name="T54" fmla="*/ 213 w 278"/>
                              <a:gd name="T55" fmla="+- 0 344 101"/>
                              <a:gd name="T56" fmla="*/ 344 h 407"/>
                              <a:gd name="T57" fmla="*/ 104 w 278"/>
                              <a:gd name="T58" fmla="+- 0 336 101"/>
                              <a:gd name="T59" fmla="*/ 336 h 407"/>
                              <a:gd name="T60" fmla="*/ 67 w 278"/>
                              <a:gd name="T61" fmla="+- 0 284 101"/>
                              <a:gd name="T62" fmla="*/ 284 h 407"/>
                              <a:gd name="T63" fmla="*/ 67 w 278"/>
                              <a:gd name="T64" fmla="+- 0 214 101"/>
                              <a:gd name="T65" fmla="*/ 214 h 407"/>
                              <a:gd name="T66" fmla="*/ 103 w 278"/>
                              <a:gd name="T67" fmla="+- 0 160 101"/>
                              <a:gd name="T68" fmla="*/ 160 h 407"/>
                              <a:gd name="T69" fmla="*/ 278 w 278"/>
                              <a:gd name="T70" fmla="+- 0 151 101"/>
                              <a:gd name="T71" fmla="*/ 151 h 407"/>
                              <a:gd name="T72" fmla="*/ 214 w 278"/>
                              <a:gd name="T73" fmla="+- 0 148 101"/>
                              <a:gd name="T74" fmla="*/ 148 h 407"/>
                              <a:gd name="T75" fmla="*/ 179 w 278"/>
                              <a:gd name="T76" fmla="+- 0 112 101"/>
                              <a:gd name="T77" fmla="*/ 112 h 407"/>
                              <a:gd name="T78" fmla="*/ 129 w 278"/>
                              <a:gd name="T79" fmla="+- 0 101 101"/>
                              <a:gd name="T80" fmla="*/ 101 h 407"/>
                              <a:gd name="T81" fmla="*/ 138 w 278"/>
                              <a:gd name="T82" fmla="+- 0 151 101"/>
                              <a:gd name="T83" fmla="*/ 151 h 407"/>
                              <a:gd name="T84" fmla="*/ 197 w 278"/>
                              <a:gd name="T85" fmla="+- 0 179 101"/>
                              <a:gd name="T86" fmla="*/ 179 h 407"/>
                              <a:gd name="T87" fmla="*/ 215 w 278"/>
                              <a:gd name="T88" fmla="+- 0 245 101"/>
                              <a:gd name="T89" fmla="*/ 245 h 407"/>
                              <a:gd name="T90" fmla="*/ 197 w 278"/>
                              <a:gd name="T91" fmla="+- 0 313 101"/>
                              <a:gd name="T92" fmla="*/ 313 h 407"/>
                              <a:gd name="T93" fmla="*/ 138 w 278"/>
                              <a:gd name="T94" fmla="+- 0 344 101"/>
                              <a:gd name="T95" fmla="*/ 344 h 407"/>
                              <a:gd name="T96" fmla="*/ 214 w 278"/>
                              <a:gd name="T97" fmla="+- 0 344 101"/>
                              <a:gd name="T98" fmla="*/ 344 h 407"/>
                              <a:gd name="T99" fmla="*/ 278 w 278"/>
                              <a:gd name="T100" fmla="+- 0 151 101"/>
                              <a:gd name="T101" fmla="*/ 151 h 407"/>
                              <a:gd name="T102" fmla="*/ 215 w 278"/>
                              <a:gd name="T103" fmla="+- 0 109 101"/>
                              <a:gd name="T104" fmla="*/ 109 h 407"/>
                              <a:gd name="T105" fmla="*/ 278 w 278"/>
                              <a:gd name="T106" fmla="+- 0 148 101"/>
                              <a:gd name="T107" fmla="*/ 148 h 407"/>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 ang="0">
                                <a:pos x="T30" y="T32"/>
                              </a:cxn>
                              <a:cxn ang="0">
                                <a:pos x="T33" y="T35"/>
                              </a:cxn>
                              <a:cxn ang="0">
                                <a:pos x="T36" y="T38"/>
                              </a:cxn>
                              <a:cxn ang="0">
                                <a:pos x="T39" y="T41"/>
                              </a:cxn>
                              <a:cxn ang="0">
                                <a:pos x="T42" y="T44"/>
                              </a:cxn>
                              <a:cxn ang="0">
                                <a:pos x="T45" y="T47"/>
                              </a:cxn>
                              <a:cxn ang="0">
                                <a:pos x="T48" y="T50"/>
                              </a:cxn>
                              <a:cxn ang="0">
                                <a:pos x="T51" y="T53"/>
                              </a:cxn>
                              <a:cxn ang="0">
                                <a:pos x="T54" y="T56"/>
                              </a:cxn>
                              <a:cxn ang="0">
                                <a:pos x="T57" y="T59"/>
                              </a:cxn>
                              <a:cxn ang="0">
                                <a:pos x="T60" y="T62"/>
                              </a:cxn>
                              <a:cxn ang="0">
                                <a:pos x="T63" y="T65"/>
                              </a:cxn>
                              <a:cxn ang="0">
                                <a:pos x="T66" y="T68"/>
                              </a:cxn>
                              <a:cxn ang="0">
                                <a:pos x="T69" y="T71"/>
                              </a:cxn>
                              <a:cxn ang="0">
                                <a:pos x="T72" y="T74"/>
                              </a:cxn>
                              <a:cxn ang="0">
                                <a:pos x="T75" y="T77"/>
                              </a:cxn>
                              <a:cxn ang="0">
                                <a:pos x="T78" y="T80"/>
                              </a:cxn>
                              <a:cxn ang="0">
                                <a:pos x="T81" y="T83"/>
                              </a:cxn>
                              <a:cxn ang="0">
                                <a:pos x="T84" y="T86"/>
                              </a:cxn>
                              <a:cxn ang="0">
                                <a:pos x="T87" y="T89"/>
                              </a:cxn>
                              <a:cxn ang="0">
                                <a:pos x="T90" y="T92"/>
                              </a:cxn>
                              <a:cxn ang="0">
                                <a:pos x="T93" y="T95"/>
                              </a:cxn>
                              <a:cxn ang="0">
                                <a:pos x="T96" y="T98"/>
                              </a:cxn>
                              <a:cxn ang="0">
                                <a:pos x="T99" y="T101"/>
                              </a:cxn>
                              <a:cxn ang="0">
                                <a:pos x="T102" y="T104"/>
                              </a:cxn>
                              <a:cxn ang="0">
                                <a:pos x="T105" y="T107"/>
                              </a:cxn>
                            </a:cxnLst>
                            <a:rect l="0" t="0" r="r" b="b"/>
                            <a:pathLst>
                              <a:path w="278" h="407">
                                <a:moveTo>
                                  <a:pt x="73" y="317"/>
                                </a:moveTo>
                                <a:lnTo>
                                  <a:pt x="10" y="317"/>
                                </a:lnTo>
                                <a:lnTo>
                                  <a:pt x="24" y="359"/>
                                </a:lnTo>
                                <a:lnTo>
                                  <a:pt x="54" y="387"/>
                                </a:lnTo>
                                <a:lnTo>
                                  <a:pt x="94" y="402"/>
                                </a:lnTo>
                                <a:lnTo>
                                  <a:pt x="137" y="406"/>
                                </a:lnTo>
                                <a:lnTo>
                                  <a:pt x="197" y="398"/>
                                </a:lnTo>
                                <a:lnTo>
                                  <a:pt x="241" y="374"/>
                                </a:lnTo>
                                <a:lnTo>
                                  <a:pt x="251" y="359"/>
                                </a:lnTo>
                                <a:lnTo>
                                  <a:pt x="141" y="359"/>
                                </a:lnTo>
                                <a:lnTo>
                                  <a:pt x="118" y="358"/>
                                </a:lnTo>
                                <a:lnTo>
                                  <a:pt x="98" y="352"/>
                                </a:lnTo>
                                <a:lnTo>
                                  <a:pt x="82" y="339"/>
                                </a:lnTo>
                                <a:lnTo>
                                  <a:pt x="73" y="317"/>
                                </a:lnTo>
                                <a:close/>
                                <a:moveTo>
                                  <a:pt x="278" y="243"/>
                                </a:moveTo>
                                <a:lnTo>
                                  <a:pt x="215" y="243"/>
                                </a:lnTo>
                                <a:lnTo>
                                  <a:pt x="215" y="286"/>
                                </a:lnTo>
                                <a:lnTo>
                                  <a:pt x="210" y="317"/>
                                </a:lnTo>
                                <a:lnTo>
                                  <a:pt x="197" y="340"/>
                                </a:lnTo>
                                <a:lnTo>
                                  <a:pt x="174" y="354"/>
                                </a:lnTo>
                                <a:lnTo>
                                  <a:pt x="141" y="359"/>
                                </a:lnTo>
                                <a:lnTo>
                                  <a:pt x="251" y="359"/>
                                </a:lnTo>
                                <a:lnTo>
                                  <a:pt x="268" y="334"/>
                                </a:lnTo>
                                <a:lnTo>
                                  <a:pt x="278" y="278"/>
                                </a:lnTo>
                                <a:lnTo>
                                  <a:pt x="278" y="243"/>
                                </a:lnTo>
                                <a:close/>
                                <a:moveTo>
                                  <a:pt x="129" y="0"/>
                                </a:moveTo>
                                <a:lnTo>
                                  <a:pt x="75" y="12"/>
                                </a:lnTo>
                                <a:lnTo>
                                  <a:pt x="34" y="43"/>
                                </a:lnTo>
                                <a:lnTo>
                                  <a:pt x="9" y="88"/>
                                </a:lnTo>
                                <a:lnTo>
                                  <a:pt x="0" y="143"/>
                                </a:lnTo>
                                <a:lnTo>
                                  <a:pt x="7" y="201"/>
                                </a:lnTo>
                                <a:lnTo>
                                  <a:pt x="30" y="249"/>
                                </a:lnTo>
                                <a:lnTo>
                                  <a:pt x="70" y="281"/>
                                </a:lnTo>
                                <a:lnTo>
                                  <a:pt x="128" y="293"/>
                                </a:lnTo>
                                <a:lnTo>
                                  <a:pt x="154" y="290"/>
                                </a:lnTo>
                                <a:lnTo>
                                  <a:pt x="177" y="280"/>
                                </a:lnTo>
                                <a:lnTo>
                                  <a:pt x="198" y="264"/>
                                </a:lnTo>
                                <a:lnTo>
                                  <a:pt x="213" y="243"/>
                                </a:lnTo>
                                <a:lnTo>
                                  <a:pt x="138" y="243"/>
                                </a:lnTo>
                                <a:lnTo>
                                  <a:pt x="104" y="235"/>
                                </a:lnTo>
                                <a:lnTo>
                                  <a:pt x="81" y="214"/>
                                </a:lnTo>
                                <a:lnTo>
                                  <a:pt x="67" y="183"/>
                                </a:lnTo>
                                <a:lnTo>
                                  <a:pt x="63" y="149"/>
                                </a:lnTo>
                                <a:lnTo>
                                  <a:pt x="67" y="113"/>
                                </a:lnTo>
                                <a:lnTo>
                                  <a:pt x="80" y="82"/>
                                </a:lnTo>
                                <a:lnTo>
                                  <a:pt x="103" y="59"/>
                                </a:lnTo>
                                <a:lnTo>
                                  <a:pt x="138" y="50"/>
                                </a:lnTo>
                                <a:lnTo>
                                  <a:pt x="278" y="50"/>
                                </a:lnTo>
                                <a:lnTo>
                                  <a:pt x="278" y="47"/>
                                </a:lnTo>
                                <a:lnTo>
                                  <a:pt x="214" y="47"/>
                                </a:lnTo>
                                <a:lnTo>
                                  <a:pt x="199" y="26"/>
                                </a:lnTo>
                                <a:lnTo>
                                  <a:pt x="179" y="11"/>
                                </a:lnTo>
                                <a:lnTo>
                                  <a:pt x="155" y="3"/>
                                </a:lnTo>
                                <a:lnTo>
                                  <a:pt x="129" y="0"/>
                                </a:lnTo>
                                <a:close/>
                                <a:moveTo>
                                  <a:pt x="278" y="50"/>
                                </a:moveTo>
                                <a:lnTo>
                                  <a:pt x="138" y="50"/>
                                </a:lnTo>
                                <a:lnTo>
                                  <a:pt x="173" y="58"/>
                                </a:lnTo>
                                <a:lnTo>
                                  <a:pt x="197" y="78"/>
                                </a:lnTo>
                                <a:lnTo>
                                  <a:pt x="210" y="109"/>
                                </a:lnTo>
                                <a:lnTo>
                                  <a:pt x="215" y="144"/>
                                </a:lnTo>
                                <a:lnTo>
                                  <a:pt x="210" y="180"/>
                                </a:lnTo>
                                <a:lnTo>
                                  <a:pt x="197" y="212"/>
                                </a:lnTo>
                                <a:lnTo>
                                  <a:pt x="173" y="235"/>
                                </a:lnTo>
                                <a:lnTo>
                                  <a:pt x="138" y="243"/>
                                </a:lnTo>
                                <a:lnTo>
                                  <a:pt x="213" y="243"/>
                                </a:lnTo>
                                <a:lnTo>
                                  <a:pt x="214" y="243"/>
                                </a:lnTo>
                                <a:lnTo>
                                  <a:pt x="278" y="243"/>
                                </a:lnTo>
                                <a:lnTo>
                                  <a:pt x="278" y="50"/>
                                </a:lnTo>
                                <a:close/>
                                <a:moveTo>
                                  <a:pt x="278" y="8"/>
                                </a:moveTo>
                                <a:lnTo>
                                  <a:pt x="215" y="8"/>
                                </a:lnTo>
                                <a:lnTo>
                                  <a:pt x="215" y="47"/>
                                </a:lnTo>
                                <a:lnTo>
                                  <a:pt x="278" y="47"/>
                                </a:lnTo>
                                <a:lnTo>
                                  <a:pt x="278" y="8"/>
                                </a:lnTo>
                                <a:close/>
                              </a:path>
                            </a:pathLst>
                          </a:custGeom>
                          <a:solidFill>
                            <a:srgbClr val="71707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14" name="Picture 1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317" y="101"/>
                            <a:ext cx="285" cy="3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5" name="AutoShape 15"/>
                        <wps:cNvSpPr>
                          <a:spLocks/>
                        </wps:cNvSpPr>
                        <wps:spPr bwMode="auto">
                          <a:xfrm>
                            <a:off x="640" y="0"/>
                            <a:ext cx="188" cy="394"/>
                          </a:xfrm>
                          <a:custGeom>
                            <a:avLst/>
                            <a:gdLst>
                              <a:gd name="T0" fmla="+- 0 704 641"/>
                              <a:gd name="T1" fmla="*/ T0 w 188"/>
                              <a:gd name="T2" fmla="*/ 0 h 394"/>
                              <a:gd name="T3" fmla="+- 0 641 641"/>
                              <a:gd name="T4" fmla="*/ T3 w 188"/>
                              <a:gd name="T5" fmla="*/ 0 h 394"/>
                              <a:gd name="T6" fmla="+- 0 641 641"/>
                              <a:gd name="T7" fmla="*/ T6 w 188"/>
                              <a:gd name="T8" fmla="*/ 394 h 394"/>
                              <a:gd name="T9" fmla="+- 0 704 641"/>
                              <a:gd name="T10" fmla="*/ T9 w 188"/>
                              <a:gd name="T11" fmla="*/ 394 h 394"/>
                              <a:gd name="T12" fmla="+- 0 704 641"/>
                              <a:gd name="T13" fmla="*/ T12 w 188"/>
                              <a:gd name="T14" fmla="*/ 0 h 394"/>
                              <a:gd name="T15" fmla="+- 0 828 641"/>
                              <a:gd name="T16" fmla="*/ T15 w 188"/>
                              <a:gd name="T17" fmla="*/ 0 h 394"/>
                              <a:gd name="T18" fmla="+- 0 765 641"/>
                              <a:gd name="T19" fmla="*/ T18 w 188"/>
                              <a:gd name="T20" fmla="*/ 0 h 394"/>
                              <a:gd name="T21" fmla="+- 0 765 641"/>
                              <a:gd name="T22" fmla="*/ T21 w 188"/>
                              <a:gd name="T23" fmla="*/ 394 h 394"/>
                              <a:gd name="T24" fmla="+- 0 828 641"/>
                              <a:gd name="T25" fmla="*/ T24 w 188"/>
                              <a:gd name="T26" fmla="*/ 394 h 394"/>
                              <a:gd name="T27" fmla="+- 0 828 641"/>
                              <a:gd name="T28" fmla="*/ T27 w 188"/>
                              <a:gd name="T29" fmla="*/ 0 h 394"/>
                            </a:gdLst>
                            <a:ahLst/>
                            <a:cxnLst>
                              <a:cxn ang="0">
                                <a:pos x="T1" y="T2"/>
                              </a:cxn>
                              <a:cxn ang="0">
                                <a:pos x="T4" y="T5"/>
                              </a:cxn>
                              <a:cxn ang="0">
                                <a:pos x="T7" y="T8"/>
                              </a:cxn>
                              <a:cxn ang="0">
                                <a:pos x="T10" y="T11"/>
                              </a:cxn>
                              <a:cxn ang="0">
                                <a:pos x="T13" y="T14"/>
                              </a:cxn>
                              <a:cxn ang="0">
                                <a:pos x="T16" y="T17"/>
                              </a:cxn>
                              <a:cxn ang="0">
                                <a:pos x="T19" y="T20"/>
                              </a:cxn>
                              <a:cxn ang="0">
                                <a:pos x="T22" y="T23"/>
                              </a:cxn>
                              <a:cxn ang="0">
                                <a:pos x="T25" y="T26"/>
                              </a:cxn>
                              <a:cxn ang="0">
                                <a:pos x="T28" y="T29"/>
                              </a:cxn>
                            </a:cxnLst>
                            <a:rect l="0" t="0" r="r" b="b"/>
                            <a:pathLst>
                              <a:path w="188" h="394">
                                <a:moveTo>
                                  <a:pt x="63" y="0"/>
                                </a:moveTo>
                                <a:lnTo>
                                  <a:pt x="0" y="0"/>
                                </a:lnTo>
                                <a:lnTo>
                                  <a:pt x="0" y="394"/>
                                </a:lnTo>
                                <a:lnTo>
                                  <a:pt x="63" y="394"/>
                                </a:lnTo>
                                <a:lnTo>
                                  <a:pt x="63" y="0"/>
                                </a:lnTo>
                                <a:close/>
                                <a:moveTo>
                                  <a:pt x="187" y="0"/>
                                </a:moveTo>
                                <a:lnTo>
                                  <a:pt x="124" y="0"/>
                                </a:lnTo>
                                <a:lnTo>
                                  <a:pt x="124" y="394"/>
                                </a:lnTo>
                                <a:lnTo>
                                  <a:pt x="187" y="394"/>
                                </a:lnTo>
                                <a:lnTo>
                                  <a:pt x="187" y="0"/>
                                </a:lnTo>
                                <a:close/>
                              </a:path>
                            </a:pathLst>
                          </a:custGeom>
                          <a:solidFill>
                            <a:srgbClr val="71707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16" name="Picture 1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870" y="101"/>
                            <a:ext cx="273" cy="3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7" name="Picture 1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1190" y="101"/>
                            <a:ext cx="467" cy="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inline>
            </w:drawing>
          </mc:Choice>
          <mc:Fallback>
            <w:pict>
              <v:group w14:anchorId="6FA0D8BC" id="Group 12" o:spid="_x0000_s1026" style="width:82.9pt;height:25.4pt;mso-position-horizontal-relative:char;mso-position-vertical-relative:line" coordsize="1658,50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">
                <v:shape id="AutoShape 17" o:spid="_x0000_s1027" style="position:absolute;top:101;width:278;height:407;visibility:visible;mso-wrap-style:square;v-text-anchor:top" coordsize="278,4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" path="m73,317r-63,l24,359r30,28l94,402r43,4l197,398r44,-24l251,359r-110,l118,358,98,352,82,339,73,317xm278,243r-63,l215,286r-5,31l197,340r-23,14l141,359r110,l268,334r10,-56l278,243xm129,l75,12,34,43,9,88,,143r7,58l30,249r40,32l128,293r26,-3l177,280r21,-16l213,243r-75,l104,235,81,214,67,183,63,149r4,-36l80,82,103,59r35,-9l278,50r,-3l214,47,199,26,179,11,155,3,129,xm278,50r-140,l173,58r24,20l210,109r5,35l210,180r-13,32l173,235r-35,8l213,243r1,l278,243r,-193xm278,8r-63,l215,47r63,l278,8xe" fillcolor="#717073" stroked="f">
                  <v:path arrowok="t" o:connecttype="custom" o:connectlocs="10,418;54,488;137,507;241,475;141,460;98,453;73,418;215,344;210,418;174,455;251,460;278,379;129,101;34,144;0,244;30,350;128,394;177,381;213,344;104,336;67,284;67,214;103,160;278,151;214,148;179,112;129,101;138,151;197,179;215,245;197,313;138,344;214,344;278,151;215,109;278,148" o:connectangles="0,0,0,0,0,0,0,0,0,0,0,0,0,0,0,0,0,0,0,0,0,0,0,0,0,0,0,0,0,0,0,0,0,0,0,0"/>
                </v:shape>
                <v:shape id="Picture 16" o:spid="_x0000_s1028" type="#_x0000_t75" style="position:absolute;left:317;top:101;width:285;height:3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">
                  <v:imagedata r:id="rId15" o:title=""/>
                </v:shape>
                <v:shape id="AutoShape 15" o:spid="_x0000_s1029" style="position:absolute;left:640;width:188;height:394;visibility:visible;mso-wrap-style:square;v-text-anchor:top" coordsize="188,3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" path="m63,l,,,394r63,l63,xm187,l124,r,394l187,394,187,xe" fillcolor="#717073" stroked="f">
                  <v:path arrowok="t" o:connecttype="custom" o:connectlocs="63,0;0,0;0,394;63,394;63,0;187,0;124,0;124,394;187,394;187,0" o:connectangles="0,0,0,0,0,0,0,0,0,0"/>
                </v:shape>
                <v:shape id="Picture 14" o:spid="_x0000_s1030" type="#_x0000_t75" style="position:absolute;left:870;top:101;width:273;height:3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">
                  <v:imagedata r:id="rId16" o:title=""/>
                </v:shape>
                <v:shape id="Picture 13" o:spid="_x0000_s1031" type="#_x0000_t75" style="position:absolute;left:1190;top:101;width:467;height:4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">
                  <v:imagedata r:id="rId17" o:title=""/>
                </v:shape>
                <w10:anchorlock/>
              </v:group>
            </w:pict>
          </mc:Fallback>
        </mc:AlternateContent>
      </w:r>
      <w:r w:rsidR="002C139B">
        <w:rPr>
          <w:rFonts w:ascii="Times New Roman"/>
          <w:spacing w:val="27"/>
          <w:position w:val="6"/>
          <w:sz w:val="20"/>
        </w:rPr>
        <w:t xml:space="preserve"> </w:t>
      </w:r>
      <w:r w:rsidR="002C139B">
        <w:rPr>
          <w:rFonts w:ascii="Times New Roman"/>
          <w:noProof/>
          <w:spacing w:val="27"/>
          <w:position w:val="17"/>
          <w:sz w:val="20"/>
          <w:lang w:val="en-CA" w:eastAsia="en-CA"/>
        </w:rPr>
        <w:drawing>
          <wp:inline distT="0" distB="0" distL="0" distR="0" wp14:anchorId="5A904464" wp14:editId="6B9CA883">
            <wp:extent cx="300984" cy="257460"/>
            <wp:effectExtent l="0" t="0" r="0" b="0"/>
            <wp:docPr id="1" name="image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8.png"/>
                    <pic:cNvPicPr/>
                  </pic:nvPicPr>
                  <pic:blipFill>
                    <a:blip r:embed="rId18" cstate="print"/>
                    <a:stretch>
                      <a:fillRect/>
                    </a:stretch>
                  </pic:blipFill>
                  <pic:spPr>
                    <a:xfrm>
                      <a:off x="0" y="0"/>
                      <a:ext cx="300984" cy="257460"/>
                    </a:xfrm>
                    <a:prstGeom prst="rect">
                      <a:avLst/>
                    </a:prstGeom>
                  </pic:spPr>
                </pic:pic>
              </a:graphicData>
            </a:graphic>
          </wp:inline>
        </w:drawing>
      </w:r>
      <w:r w:rsidR="002C139B">
        <w:rPr>
          <w:rFonts w:ascii="Times New Roman"/>
          <w:spacing w:val="56"/>
          <w:position w:val="17"/>
          <w:sz w:val="20"/>
        </w:rPr>
        <w:t xml:space="preserve"> </w:t>
      </w:r>
      <w:r>
        <w:rPr>
          <w:rFonts w:ascii="Times New Roman"/>
          <w:noProof/>
          <w:spacing w:val="56"/>
          <w:position w:val="17"/>
          <w:sz w:val="20"/>
          <w:lang w:val="en-CA" w:eastAsia="en-CA"/>
        </w:rPr>
        <mc:AlternateContent>
          <mc:Choice Requires="wpg">
            <w:drawing>
              <wp:inline distT="0" distB="0" distL="0" distR="0" wp14:anchorId="73F990EA" wp14:editId="48394D6E">
                <wp:extent cx="1111885" cy="255270"/>
                <wp:effectExtent l="0" t="3175" r="5080" b="8255"/>
                <wp:docPr id="7" name="Group 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11885" cy="255270"/>
                          <a:chOff x="0" y="0"/>
                          <a:chExt cx="1751" cy="402"/>
                        </a:xfrm>
                      </wpg:grpSpPr>
                      <pic:pic xmlns:pic="http://schemas.openxmlformats.org/drawingml/2006/picture">
                        <pic:nvPicPr>
                          <pic:cNvPr id="8" name="Picture 1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101"/>
                            <a:ext cx="285" cy="3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9" name="AutoShape 10"/>
                        <wps:cNvSpPr>
                          <a:spLocks/>
                        </wps:cNvSpPr>
                        <wps:spPr bwMode="auto">
                          <a:xfrm>
                            <a:off x="319" y="0"/>
                            <a:ext cx="407" cy="402"/>
                          </a:xfrm>
                          <a:custGeom>
                            <a:avLst/>
                            <a:gdLst>
                              <a:gd name="T0" fmla="+- 0 382 320"/>
                              <a:gd name="T1" fmla="*/ T0 w 407"/>
                              <a:gd name="T2" fmla="*/ 0 h 402"/>
                              <a:gd name="T3" fmla="+- 0 320 320"/>
                              <a:gd name="T4" fmla="*/ T3 w 407"/>
                              <a:gd name="T5" fmla="*/ 0 h 402"/>
                              <a:gd name="T6" fmla="+- 0 320 320"/>
                              <a:gd name="T7" fmla="*/ T6 w 407"/>
                              <a:gd name="T8" fmla="*/ 394 h 402"/>
                              <a:gd name="T9" fmla="+- 0 382 320"/>
                              <a:gd name="T10" fmla="*/ T9 w 407"/>
                              <a:gd name="T11" fmla="*/ 394 h 402"/>
                              <a:gd name="T12" fmla="+- 0 382 320"/>
                              <a:gd name="T13" fmla="*/ T12 w 407"/>
                              <a:gd name="T14" fmla="*/ 0 h 402"/>
                              <a:gd name="T15" fmla="+- 0 727 320"/>
                              <a:gd name="T16" fmla="*/ T15 w 407"/>
                              <a:gd name="T17" fmla="*/ 253 h 402"/>
                              <a:gd name="T18" fmla="+- 0 718 320"/>
                              <a:gd name="T19" fmla="*/ T18 w 407"/>
                              <a:gd name="T20" fmla="*/ 194 h 402"/>
                              <a:gd name="T21" fmla="+- 0 696 320"/>
                              <a:gd name="T22" fmla="*/ T21 w 407"/>
                              <a:gd name="T23" fmla="*/ 151 h 402"/>
                              <a:gd name="T24" fmla="+- 0 694 320"/>
                              <a:gd name="T25" fmla="*/ T24 w 407"/>
                              <a:gd name="T26" fmla="*/ 146 h 402"/>
                              <a:gd name="T27" fmla="+- 0 664 320"/>
                              <a:gd name="T28" fmla="*/ T27 w 407"/>
                              <a:gd name="T29" fmla="*/ 122 h 402"/>
                              <a:gd name="T30" fmla="+- 0 664 320"/>
                              <a:gd name="T31" fmla="*/ T30 w 407"/>
                              <a:gd name="T32" fmla="*/ 252 h 402"/>
                              <a:gd name="T33" fmla="+- 0 659 320"/>
                              <a:gd name="T34" fmla="*/ T33 w 407"/>
                              <a:gd name="T35" fmla="*/ 288 h 402"/>
                              <a:gd name="T36" fmla="+- 0 646 320"/>
                              <a:gd name="T37" fmla="*/ T36 w 407"/>
                              <a:gd name="T38" fmla="*/ 320 h 402"/>
                              <a:gd name="T39" fmla="+- 0 621 320"/>
                              <a:gd name="T40" fmla="*/ T39 w 407"/>
                              <a:gd name="T41" fmla="*/ 343 h 402"/>
                              <a:gd name="T42" fmla="+- 0 585 320"/>
                              <a:gd name="T43" fmla="*/ T42 w 407"/>
                              <a:gd name="T44" fmla="*/ 352 h 402"/>
                              <a:gd name="T45" fmla="+- 0 551 320"/>
                              <a:gd name="T46" fmla="*/ T45 w 407"/>
                              <a:gd name="T47" fmla="*/ 344 h 402"/>
                              <a:gd name="T48" fmla="+- 0 526 320"/>
                              <a:gd name="T49" fmla="*/ T48 w 407"/>
                              <a:gd name="T50" fmla="*/ 323 h 402"/>
                              <a:gd name="T51" fmla="+- 0 510 320"/>
                              <a:gd name="T52" fmla="*/ T51 w 407"/>
                              <a:gd name="T53" fmla="*/ 291 h 402"/>
                              <a:gd name="T54" fmla="+- 0 505 320"/>
                              <a:gd name="T55" fmla="*/ T54 w 407"/>
                              <a:gd name="T56" fmla="*/ 252 h 402"/>
                              <a:gd name="T57" fmla="+- 0 510 320"/>
                              <a:gd name="T58" fmla="*/ T57 w 407"/>
                              <a:gd name="T59" fmla="*/ 210 h 402"/>
                              <a:gd name="T60" fmla="+- 0 525 320"/>
                              <a:gd name="T61" fmla="*/ T60 w 407"/>
                              <a:gd name="T62" fmla="*/ 178 h 402"/>
                              <a:gd name="T63" fmla="+- 0 550 320"/>
                              <a:gd name="T64" fmla="*/ T63 w 407"/>
                              <a:gd name="T65" fmla="*/ 158 h 402"/>
                              <a:gd name="T66" fmla="+- 0 585 320"/>
                              <a:gd name="T67" fmla="*/ T66 w 407"/>
                              <a:gd name="T68" fmla="*/ 151 h 402"/>
                              <a:gd name="T69" fmla="+- 0 619 320"/>
                              <a:gd name="T70" fmla="*/ T69 w 407"/>
                              <a:gd name="T71" fmla="*/ 159 h 402"/>
                              <a:gd name="T72" fmla="+- 0 644 320"/>
                              <a:gd name="T73" fmla="*/ T72 w 407"/>
                              <a:gd name="T74" fmla="*/ 182 h 402"/>
                              <a:gd name="T75" fmla="+- 0 659 320"/>
                              <a:gd name="T76" fmla="*/ T75 w 407"/>
                              <a:gd name="T77" fmla="*/ 214 h 402"/>
                              <a:gd name="T78" fmla="+- 0 664 320"/>
                              <a:gd name="T79" fmla="*/ T78 w 407"/>
                              <a:gd name="T80" fmla="*/ 252 h 402"/>
                              <a:gd name="T81" fmla="+- 0 664 320"/>
                              <a:gd name="T82" fmla="*/ T81 w 407"/>
                              <a:gd name="T83" fmla="*/ 122 h 402"/>
                              <a:gd name="T84" fmla="+- 0 652 320"/>
                              <a:gd name="T85" fmla="*/ T84 w 407"/>
                              <a:gd name="T86" fmla="*/ 113 h 402"/>
                              <a:gd name="T87" fmla="+- 0 593 320"/>
                              <a:gd name="T88" fmla="*/ T87 w 407"/>
                              <a:gd name="T89" fmla="*/ 101 h 402"/>
                              <a:gd name="T90" fmla="+- 0 569 320"/>
                              <a:gd name="T91" fmla="*/ T90 w 407"/>
                              <a:gd name="T92" fmla="*/ 104 h 402"/>
                              <a:gd name="T93" fmla="+- 0 545 320"/>
                              <a:gd name="T94" fmla="*/ T93 w 407"/>
                              <a:gd name="T95" fmla="*/ 113 h 402"/>
                              <a:gd name="T96" fmla="+- 0 524 320"/>
                              <a:gd name="T97" fmla="*/ T96 w 407"/>
                              <a:gd name="T98" fmla="*/ 127 h 402"/>
                              <a:gd name="T99" fmla="+- 0 508 320"/>
                              <a:gd name="T100" fmla="*/ T99 w 407"/>
                              <a:gd name="T101" fmla="*/ 146 h 402"/>
                              <a:gd name="T102" fmla="+- 0 507 320"/>
                              <a:gd name="T103" fmla="*/ T102 w 407"/>
                              <a:gd name="T104" fmla="*/ 146 h 402"/>
                              <a:gd name="T105" fmla="+- 0 507 320"/>
                              <a:gd name="T106" fmla="*/ T105 w 407"/>
                              <a:gd name="T107" fmla="*/ 0 h 402"/>
                              <a:gd name="T108" fmla="+- 0 444 320"/>
                              <a:gd name="T109" fmla="*/ T108 w 407"/>
                              <a:gd name="T110" fmla="*/ 0 h 402"/>
                              <a:gd name="T111" fmla="+- 0 444 320"/>
                              <a:gd name="T112" fmla="*/ T111 w 407"/>
                              <a:gd name="T113" fmla="*/ 394 h 402"/>
                              <a:gd name="T114" fmla="+- 0 504 320"/>
                              <a:gd name="T115" fmla="*/ T114 w 407"/>
                              <a:gd name="T116" fmla="*/ 394 h 402"/>
                              <a:gd name="T117" fmla="+- 0 504 320"/>
                              <a:gd name="T118" fmla="*/ T117 w 407"/>
                              <a:gd name="T119" fmla="*/ 355 h 402"/>
                              <a:gd name="T120" fmla="+- 0 505 320"/>
                              <a:gd name="T121" fmla="*/ T120 w 407"/>
                              <a:gd name="T122" fmla="*/ 355 h 402"/>
                              <a:gd name="T123" fmla="+- 0 523 320"/>
                              <a:gd name="T124" fmla="*/ T123 w 407"/>
                              <a:gd name="T125" fmla="*/ 378 h 402"/>
                              <a:gd name="T126" fmla="+- 0 547 320"/>
                              <a:gd name="T127" fmla="*/ T126 w 407"/>
                              <a:gd name="T128" fmla="*/ 392 h 402"/>
                              <a:gd name="T129" fmla="+- 0 575 320"/>
                              <a:gd name="T130" fmla="*/ T129 w 407"/>
                              <a:gd name="T131" fmla="*/ 400 h 402"/>
                              <a:gd name="T132" fmla="+- 0 604 320"/>
                              <a:gd name="T133" fmla="*/ T132 w 407"/>
                              <a:gd name="T134" fmla="*/ 402 h 402"/>
                              <a:gd name="T135" fmla="+- 0 658 320"/>
                              <a:gd name="T136" fmla="*/ T135 w 407"/>
                              <a:gd name="T137" fmla="*/ 389 h 402"/>
                              <a:gd name="T138" fmla="+- 0 697 320"/>
                              <a:gd name="T139" fmla="*/ T138 w 407"/>
                              <a:gd name="T140" fmla="*/ 356 h 402"/>
                              <a:gd name="T141" fmla="+- 0 697 320"/>
                              <a:gd name="T142" fmla="*/ T141 w 407"/>
                              <a:gd name="T143" fmla="*/ 355 h 402"/>
                              <a:gd name="T144" fmla="+- 0 699 320"/>
                              <a:gd name="T145" fmla="*/ T144 w 407"/>
                              <a:gd name="T146" fmla="*/ 352 h 402"/>
                              <a:gd name="T147" fmla="+- 0 719 320"/>
                              <a:gd name="T148" fmla="*/ T147 w 407"/>
                              <a:gd name="T149" fmla="*/ 308 h 402"/>
                              <a:gd name="T150" fmla="+- 0 727 320"/>
                              <a:gd name="T151" fmla="*/ T150 w 407"/>
                              <a:gd name="T152" fmla="*/ 253 h 402"/>
                            </a:gdLst>
                            <a:ahLst/>
                            <a:cxnLst>
                              <a:cxn ang="0">
                                <a:pos x="T1" y="T2"/>
                              </a:cxn>
                              <a:cxn ang="0">
                                <a:pos x="T4" y="T5"/>
                              </a:cxn>
                              <a:cxn ang="0">
                                <a:pos x="T7" y="T8"/>
                              </a:cxn>
                              <a:cxn ang="0">
                                <a:pos x="T10" y="T11"/>
                              </a:cxn>
                              <a:cxn ang="0">
                                <a:pos x="T13" y="T14"/>
                              </a:cxn>
                              <a:cxn ang="0">
                                <a:pos x="T16" y="T17"/>
                              </a:cxn>
                              <a:cxn ang="0">
                                <a:pos x="T19" y="T20"/>
                              </a:cxn>
                              <a:cxn ang="0">
                                <a:pos x="T22" y="T23"/>
                              </a:cxn>
                              <a:cxn ang="0">
                                <a:pos x="T25" y="T26"/>
                              </a:cxn>
                              <a:cxn ang="0">
                                <a:pos x="T28" y="T29"/>
                              </a:cxn>
                              <a:cxn ang="0">
                                <a:pos x="T31" y="T32"/>
                              </a:cxn>
                              <a:cxn ang="0">
                                <a:pos x="T34" y="T35"/>
                              </a:cxn>
                              <a:cxn ang="0">
                                <a:pos x="T37" y="T38"/>
                              </a:cxn>
                              <a:cxn ang="0">
                                <a:pos x="T40" y="T41"/>
                              </a:cxn>
                              <a:cxn ang="0">
                                <a:pos x="T43" y="T44"/>
                              </a:cxn>
                              <a:cxn ang="0">
                                <a:pos x="T46" y="T47"/>
                              </a:cxn>
                              <a:cxn ang="0">
                                <a:pos x="T49" y="T50"/>
                              </a:cxn>
                              <a:cxn ang="0">
                                <a:pos x="T52" y="T53"/>
                              </a:cxn>
                              <a:cxn ang="0">
                                <a:pos x="T55" y="T56"/>
                              </a:cxn>
                              <a:cxn ang="0">
                                <a:pos x="T58" y="T59"/>
                              </a:cxn>
                              <a:cxn ang="0">
                                <a:pos x="T61" y="T62"/>
                              </a:cxn>
                              <a:cxn ang="0">
                                <a:pos x="T64" y="T65"/>
                              </a:cxn>
                              <a:cxn ang="0">
                                <a:pos x="T67" y="T68"/>
                              </a:cxn>
                              <a:cxn ang="0">
                                <a:pos x="T70" y="T71"/>
                              </a:cxn>
                              <a:cxn ang="0">
                                <a:pos x="T73" y="T74"/>
                              </a:cxn>
                              <a:cxn ang="0">
                                <a:pos x="T76" y="T77"/>
                              </a:cxn>
                              <a:cxn ang="0">
                                <a:pos x="T79" y="T80"/>
                              </a:cxn>
                              <a:cxn ang="0">
                                <a:pos x="T82" y="T83"/>
                              </a:cxn>
                              <a:cxn ang="0">
                                <a:pos x="T85" y="T86"/>
                              </a:cxn>
                              <a:cxn ang="0">
                                <a:pos x="T88" y="T89"/>
                              </a:cxn>
                              <a:cxn ang="0">
                                <a:pos x="T91" y="T92"/>
                              </a:cxn>
                              <a:cxn ang="0">
                                <a:pos x="T94" y="T95"/>
                              </a:cxn>
                              <a:cxn ang="0">
                                <a:pos x="T97" y="T98"/>
                              </a:cxn>
                              <a:cxn ang="0">
                                <a:pos x="T100" y="T101"/>
                              </a:cxn>
                              <a:cxn ang="0">
                                <a:pos x="T103" y="T104"/>
                              </a:cxn>
                              <a:cxn ang="0">
                                <a:pos x="T106" y="T107"/>
                              </a:cxn>
                              <a:cxn ang="0">
                                <a:pos x="T109" y="T110"/>
                              </a:cxn>
                              <a:cxn ang="0">
                                <a:pos x="T112" y="T113"/>
                              </a:cxn>
                              <a:cxn ang="0">
                                <a:pos x="T115" y="T116"/>
                              </a:cxn>
                              <a:cxn ang="0">
                                <a:pos x="T118" y="T119"/>
                              </a:cxn>
                              <a:cxn ang="0">
                                <a:pos x="T121" y="T122"/>
                              </a:cxn>
                              <a:cxn ang="0">
                                <a:pos x="T124" y="T125"/>
                              </a:cxn>
                              <a:cxn ang="0">
                                <a:pos x="T127" y="T128"/>
                              </a:cxn>
                              <a:cxn ang="0">
                                <a:pos x="T130" y="T131"/>
                              </a:cxn>
                              <a:cxn ang="0">
                                <a:pos x="T133" y="T134"/>
                              </a:cxn>
                              <a:cxn ang="0">
                                <a:pos x="T136" y="T137"/>
                              </a:cxn>
                              <a:cxn ang="0">
                                <a:pos x="T139" y="T140"/>
                              </a:cxn>
                              <a:cxn ang="0">
                                <a:pos x="T142" y="T143"/>
                              </a:cxn>
                              <a:cxn ang="0">
                                <a:pos x="T145" y="T146"/>
                              </a:cxn>
                              <a:cxn ang="0">
                                <a:pos x="T148" y="T149"/>
                              </a:cxn>
                              <a:cxn ang="0">
                                <a:pos x="T151" y="T152"/>
                              </a:cxn>
                            </a:cxnLst>
                            <a:rect l="0" t="0" r="r" b="b"/>
                            <a:pathLst>
                              <a:path w="407" h="402">
                                <a:moveTo>
                                  <a:pt x="62" y="0"/>
                                </a:moveTo>
                                <a:lnTo>
                                  <a:pt x="0" y="0"/>
                                </a:lnTo>
                                <a:lnTo>
                                  <a:pt x="0" y="394"/>
                                </a:lnTo>
                                <a:lnTo>
                                  <a:pt x="62" y="394"/>
                                </a:lnTo>
                                <a:lnTo>
                                  <a:pt x="62" y="0"/>
                                </a:lnTo>
                                <a:close/>
                                <a:moveTo>
                                  <a:pt x="407" y="253"/>
                                </a:moveTo>
                                <a:lnTo>
                                  <a:pt x="398" y="194"/>
                                </a:lnTo>
                                <a:lnTo>
                                  <a:pt x="376" y="151"/>
                                </a:lnTo>
                                <a:lnTo>
                                  <a:pt x="374" y="146"/>
                                </a:lnTo>
                                <a:lnTo>
                                  <a:pt x="344" y="122"/>
                                </a:lnTo>
                                <a:lnTo>
                                  <a:pt x="344" y="252"/>
                                </a:lnTo>
                                <a:lnTo>
                                  <a:pt x="339" y="288"/>
                                </a:lnTo>
                                <a:lnTo>
                                  <a:pt x="326" y="320"/>
                                </a:lnTo>
                                <a:lnTo>
                                  <a:pt x="301" y="343"/>
                                </a:lnTo>
                                <a:lnTo>
                                  <a:pt x="265" y="352"/>
                                </a:lnTo>
                                <a:lnTo>
                                  <a:pt x="231" y="344"/>
                                </a:lnTo>
                                <a:lnTo>
                                  <a:pt x="206" y="323"/>
                                </a:lnTo>
                                <a:lnTo>
                                  <a:pt x="190" y="291"/>
                                </a:lnTo>
                                <a:lnTo>
                                  <a:pt x="185" y="252"/>
                                </a:lnTo>
                                <a:lnTo>
                                  <a:pt x="190" y="210"/>
                                </a:lnTo>
                                <a:lnTo>
                                  <a:pt x="205" y="178"/>
                                </a:lnTo>
                                <a:lnTo>
                                  <a:pt x="230" y="158"/>
                                </a:lnTo>
                                <a:lnTo>
                                  <a:pt x="265" y="151"/>
                                </a:lnTo>
                                <a:lnTo>
                                  <a:pt x="299" y="159"/>
                                </a:lnTo>
                                <a:lnTo>
                                  <a:pt x="324" y="182"/>
                                </a:lnTo>
                                <a:lnTo>
                                  <a:pt x="339" y="214"/>
                                </a:lnTo>
                                <a:lnTo>
                                  <a:pt x="344" y="252"/>
                                </a:lnTo>
                                <a:lnTo>
                                  <a:pt x="344" y="122"/>
                                </a:lnTo>
                                <a:lnTo>
                                  <a:pt x="332" y="113"/>
                                </a:lnTo>
                                <a:lnTo>
                                  <a:pt x="273" y="101"/>
                                </a:lnTo>
                                <a:lnTo>
                                  <a:pt x="249" y="104"/>
                                </a:lnTo>
                                <a:lnTo>
                                  <a:pt x="225" y="113"/>
                                </a:lnTo>
                                <a:lnTo>
                                  <a:pt x="204" y="127"/>
                                </a:lnTo>
                                <a:lnTo>
                                  <a:pt x="188" y="146"/>
                                </a:lnTo>
                                <a:lnTo>
                                  <a:pt x="187" y="146"/>
                                </a:lnTo>
                                <a:lnTo>
                                  <a:pt x="187" y="0"/>
                                </a:lnTo>
                                <a:lnTo>
                                  <a:pt x="124" y="0"/>
                                </a:lnTo>
                                <a:lnTo>
                                  <a:pt x="124" y="394"/>
                                </a:lnTo>
                                <a:lnTo>
                                  <a:pt x="184" y="394"/>
                                </a:lnTo>
                                <a:lnTo>
                                  <a:pt x="184" y="355"/>
                                </a:lnTo>
                                <a:lnTo>
                                  <a:pt x="185" y="355"/>
                                </a:lnTo>
                                <a:lnTo>
                                  <a:pt x="203" y="378"/>
                                </a:lnTo>
                                <a:lnTo>
                                  <a:pt x="227" y="392"/>
                                </a:lnTo>
                                <a:lnTo>
                                  <a:pt x="255" y="400"/>
                                </a:lnTo>
                                <a:lnTo>
                                  <a:pt x="284" y="402"/>
                                </a:lnTo>
                                <a:lnTo>
                                  <a:pt x="338" y="389"/>
                                </a:lnTo>
                                <a:lnTo>
                                  <a:pt x="377" y="356"/>
                                </a:lnTo>
                                <a:lnTo>
                                  <a:pt x="377" y="355"/>
                                </a:lnTo>
                                <a:lnTo>
                                  <a:pt x="379" y="352"/>
                                </a:lnTo>
                                <a:lnTo>
                                  <a:pt x="399" y="308"/>
                                </a:lnTo>
                                <a:lnTo>
                                  <a:pt x="407" y="253"/>
                                </a:lnTo>
                                <a:close/>
                              </a:path>
                            </a:pathLst>
                          </a:custGeom>
                          <a:solidFill>
                            <a:srgbClr val="71707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10" name="Picture 9"/>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761" y="101"/>
                            <a:ext cx="273" cy="3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1" name="Picture 8"/>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1082" y="23"/>
                            <a:ext cx="669" cy="37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inline>
            </w:drawing>
          </mc:Choice>
          <mc:Fallback>
            <w:pict>
              <v:group w14:anchorId="21DAD8EB" id="Group 7" o:spid="_x0000_s1026" style="width:87.55pt;height:20.1pt;mso-position-horizontal-relative:char;mso-position-vertical-relative:line" coordsize="1751,40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">
                <v:shape id="Picture 11" o:spid="_x0000_s1027" type="#_x0000_t75" style="position:absolute;top:101;width:285;height:3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">
                  <v:imagedata r:id="rId22" o:title=""/>
                </v:shape>
                <v:shape id="AutoShape 10" o:spid="_x0000_s1028" style="position:absolute;left:319;width:407;height:402;visibility:visible;mso-wrap-style:square;v-text-anchor:top" coordsize="407,4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" path="m62,l,,,394r62,l62,xm407,253r-9,-59l376,151r-2,-5l344,122r,130l339,288r-13,32l301,343r-36,9l231,344,206,323,190,291r-5,-39l190,210r15,-32l230,158r35,-7l299,159r25,23l339,214r5,38l344,122r-12,-9l273,101r-24,3l225,113r-21,14l188,146r-1,l187,,124,r,394l184,394r,-39l185,355r18,23l227,392r28,8l284,402r54,-13l377,356r,-1l379,352r20,-44l407,253xe" fillcolor="#717073" stroked="f">
                  <v:path arrowok="t" o:connecttype="custom" o:connectlocs="62,0;0,0;0,394;62,394;62,0;407,253;398,194;376,151;374,146;344,122;344,252;339,288;326,320;301,343;265,352;231,344;206,323;190,291;185,252;190,210;205,178;230,158;265,151;299,159;324,182;339,214;344,252;344,122;332,113;273,101;249,104;225,113;204,127;188,146;187,146;187,0;124,0;124,394;184,394;184,355;185,355;203,378;227,392;255,400;284,402;338,389;377,356;377,355;379,352;399,308;407,253" o:connectangles="0,0,0,0,0,0,0,0,0,0,0,0,0,0,0,0,0,0,0,0,0,0,0,0,0,0,0,0,0,0,0,0,0,0,0,0,0,0,0,0,0,0,0,0,0,0,0,0,0,0,0"/>
                </v:shape>
                <v:shape id="Picture 9" o:spid="_x0000_s1029" type="#_x0000_t75" style="position:absolute;left:761;top:101;width:273;height:3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">
                  <v:imagedata r:id="rId23" o:title=""/>
                </v:shape>
                <v:shape id="Picture 8" o:spid="_x0000_s1030" type="#_x0000_t75" style="position:absolute;left:1082;top:23;width:669;height:3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">
                  <v:imagedata r:id="rId24" o:title=""/>
                </v:shape>
                <w10:anchorlock/>
              </v:group>
            </w:pict>
          </mc:Fallback>
        </mc:AlternateContent>
      </w:r>
    </w:p>
    <w:p w14:paraId="0F32C73D" w14:textId="77777777" w:rsidR="0097662D" w:rsidRDefault="0097662D">
      <w:pPr>
        <w:pStyle w:val="BodyText"/>
        <w:rPr>
          <w:rFonts w:ascii="Times New Roman"/>
        </w:rPr>
      </w:pPr>
    </w:p>
    <w:p w14:paraId="2A122376" w14:textId="77777777" w:rsidR="0097662D" w:rsidRDefault="0097662D">
      <w:pPr>
        <w:pStyle w:val="BodyText"/>
        <w:spacing w:before="3"/>
        <w:rPr>
          <w:rFonts w:ascii="Times New Roman"/>
          <w:sz w:val="20"/>
        </w:rPr>
      </w:pPr>
    </w:p>
    <w:p w14:paraId="14E73778" w14:textId="77777777" w:rsidR="0097662D" w:rsidRDefault="002C139B">
      <w:pPr>
        <w:pStyle w:val="BodyText"/>
        <w:spacing w:line="278" w:lineRule="auto"/>
        <w:ind w:left="120" w:right="1066"/>
        <w:jc w:val="both"/>
      </w:pPr>
      <w:r>
        <w:t xml:space="preserve">Thank you for supporting the </w:t>
      </w:r>
      <w:r>
        <w:rPr>
          <w:spacing w:val="2"/>
        </w:rPr>
        <w:t xml:space="preserve">Art </w:t>
      </w:r>
      <w:r>
        <w:t>Gallery of Alberta with a gift of securities. Transferring</w:t>
      </w:r>
      <w:r>
        <w:rPr>
          <w:spacing w:val="-29"/>
        </w:rPr>
        <w:t xml:space="preserve"> </w:t>
      </w:r>
      <w:r>
        <w:t>securities</w:t>
      </w:r>
      <w:r>
        <w:rPr>
          <w:spacing w:val="-29"/>
        </w:rPr>
        <w:t xml:space="preserve"> </w:t>
      </w:r>
      <w:r>
        <w:t>(stocks,</w:t>
      </w:r>
      <w:r>
        <w:rPr>
          <w:spacing w:val="-29"/>
        </w:rPr>
        <w:t xml:space="preserve"> </w:t>
      </w:r>
      <w:r>
        <w:t>bonds,</w:t>
      </w:r>
      <w:r>
        <w:rPr>
          <w:spacing w:val="-28"/>
        </w:rPr>
        <w:t xml:space="preserve"> </w:t>
      </w:r>
      <w:r>
        <w:t>mutual</w:t>
      </w:r>
      <w:r>
        <w:rPr>
          <w:spacing w:val="-29"/>
        </w:rPr>
        <w:t xml:space="preserve"> </w:t>
      </w:r>
      <w:r>
        <w:t>funds)</w:t>
      </w:r>
      <w:r>
        <w:rPr>
          <w:spacing w:val="-29"/>
        </w:rPr>
        <w:t xml:space="preserve"> </w:t>
      </w:r>
      <w:r>
        <w:t>is</w:t>
      </w:r>
      <w:r>
        <w:rPr>
          <w:spacing w:val="-29"/>
        </w:rPr>
        <w:t xml:space="preserve"> </w:t>
      </w:r>
      <w:r>
        <w:t>simple,</w:t>
      </w:r>
      <w:r>
        <w:rPr>
          <w:spacing w:val="-28"/>
        </w:rPr>
        <w:t xml:space="preserve"> </w:t>
      </w:r>
      <w:r>
        <w:t>and</w:t>
      </w:r>
      <w:r>
        <w:rPr>
          <w:spacing w:val="-29"/>
        </w:rPr>
        <w:t xml:space="preserve"> </w:t>
      </w:r>
      <w:r>
        <w:t>may</w:t>
      </w:r>
      <w:r>
        <w:rPr>
          <w:spacing w:val="-29"/>
        </w:rPr>
        <w:t xml:space="preserve"> </w:t>
      </w:r>
      <w:r>
        <w:t>result in</w:t>
      </w:r>
      <w:r>
        <w:rPr>
          <w:spacing w:val="-27"/>
        </w:rPr>
        <w:t xml:space="preserve"> </w:t>
      </w:r>
      <w:r>
        <w:t>significant</w:t>
      </w:r>
      <w:r>
        <w:rPr>
          <w:spacing w:val="-27"/>
        </w:rPr>
        <w:t xml:space="preserve"> </w:t>
      </w:r>
      <w:r>
        <w:rPr>
          <w:spacing w:val="2"/>
        </w:rPr>
        <w:t>tax</w:t>
      </w:r>
      <w:r>
        <w:rPr>
          <w:spacing w:val="-27"/>
        </w:rPr>
        <w:t xml:space="preserve"> </w:t>
      </w:r>
      <w:r>
        <w:t>savings</w:t>
      </w:r>
      <w:r>
        <w:rPr>
          <w:spacing w:val="-27"/>
        </w:rPr>
        <w:t xml:space="preserve"> </w:t>
      </w:r>
      <w:r>
        <w:t>for</w:t>
      </w:r>
      <w:r>
        <w:rPr>
          <w:spacing w:val="-27"/>
        </w:rPr>
        <w:t xml:space="preserve"> </w:t>
      </w:r>
      <w:r>
        <w:t>you.</w:t>
      </w:r>
    </w:p>
    <w:p w14:paraId="0547A2A8" w14:textId="77777777" w:rsidR="0097662D" w:rsidRDefault="0097662D">
      <w:pPr>
        <w:pStyle w:val="BodyText"/>
        <w:rPr>
          <w:sz w:val="16"/>
        </w:rPr>
      </w:pPr>
    </w:p>
    <w:p w14:paraId="2837B304" w14:textId="77777777" w:rsidR="0097662D" w:rsidRDefault="002C139B">
      <w:pPr>
        <w:pStyle w:val="Heading2"/>
        <w:spacing w:before="0"/>
      </w:pPr>
      <w:r>
        <w:rPr>
          <w:color w:val="B32216"/>
        </w:rPr>
        <w:t>Donor Information</w:t>
      </w:r>
    </w:p>
    <w:p w14:paraId="7BDB6BD4" w14:textId="77777777" w:rsidR="0097662D" w:rsidRDefault="002C139B">
      <w:pPr>
        <w:pStyle w:val="BodyText"/>
        <w:tabs>
          <w:tab w:val="left" w:pos="2221"/>
          <w:tab w:val="left" w:pos="3932"/>
          <w:tab w:val="left" w:pos="7126"/>
        </w:tabs>
        <w:spacing w:before="140" w:line="417" w:lineRule="auto"/>
        <w:ind w:left="119" w:right="38"/>
        <w:jc w:val="both"/>
      </w:pPr>
      <w:r>
        <w:rPr>
          <w:spacing w:val="4"/>
        </w:rPr>
        <w:t>Name</w:t>
      </w:r>
      <w:r>
        <w:rPr>
          <w:spacing w:val="4"/>
          <w:u w:val="single"/>
        </w:rPr>
        <w:tab/>
      </w:r>
      <w:r>
        <w:rPr>
          <w:spacing w:val="4"/>
          <w:u w:val="single"/>
        </w:rPr>
        <w:tab/>
      </w:r>
      <w:r>
        <w:rPr>
          <w:spacing w:val="4"/>
          <w:u w:val="single"/>
        </w:rPr>
        <w:tab/>
      </w:r>
      <w:r>
        <w:t xml:space="preserve"> Address</w:t>
      </w:r>
      <w:r>
        <w:rPr>
          <w:u w:val="single"/>
        </w:rPr>
        <w:tab/>
      </w:r>
      <w:r>
        <w:rPr>
          <w:u w:val="single"/>
        </w:rPr>
        <w:tab/>
      </w:r>
      <w:r>
        <w:rPr>
          <w:u w:val="single"/>
        </w:rPr>
        <w:tab/>
      </w:r>
      <w:r>
        <w:t xml:space="preserve"> City</w:t>
      </w:r>
      <w:r>
        <w:rPr>
          <w:u w:val="single"/>
        </w:rPr>
        <w:t xml:space="preserve"> </w:t>
      </w:r>
      <w:r>
        <w:rPr>
          <w:u w:val="single"/>
        </w:rPr>
        <w:tab/>
      </w:r>
      <w:r>
        <w:rPr>
          <w:spacing w:val="-3"/>
        </w:rPr>
        <w:t>Prov</w:t>
      </w:r>
      <w:r>
        <w:rPr>
          <w:spacing w:val="-3"/>
          <w:u w:val="single"/>
        </w:rPr>
        <w:t xml:space="preserve"> </w:t>
      </w:r>
      <w:r>
        <w:rPr>
          <w:spacing w:val="-3"/>
          <w:u w:val="single"/>
        </w:rPr>
        <w:tab/>
      </w:r>
      <w:r>
        <w:t>Postal</w:t>
      </w:r>
      <w:r>
        <w:rPr>
          <w:spacing w:val="-6"/>
        </w:rPr>
        <w:t xml:space="preserve"> </w:t>
      </w:r>
      <w:r>
        <w:t>Code</w:t>
      </w:r>
      <w:r>
        <w:rPr>
          <w:spacing w:val="15"/>
        </w:rPr>
        <w:t xml:space="preserve"> </w:t>
      </w:r>
      <w:r>
        <w:rPr>
          <w:u w:val="single"/>
        </w:rPr>
        <w:t xml:space="preserve"> </w:t>
      </w:r>
      <w:r>
        <w:rPr>
          <w:u w:val="single"/>
        </w:rPr>
        <w:tab/>
      </w:r>
      <w:r>
        <w:t xml:space="preserve">                                    Phone</w:t>
      </w:r>
      <w:r>
        <w:rPr>
          <w:u w:val="single"/>
        </w:rPr>
        <w:tab/>
      </w:r>
      <w:r>
        <w:rPr>
          <w:u w:val="single"/>
        </w:rPr>
        <w:tab/>
      </w:r>
      <w:r>
        <w:rPr>
          <w:u w:val="single"/>
        </w:rPr>
        <w:tab/>
      </w:r>
      <w:r>
        <w:t xml:space="preserve"> Email</w:t>
      </w:r>
      <w:r>
        <w:rPr>
          <w:spacing w:val="-2"/>
        </w:rPr>
        <w:t xml:space="preserve"> </w:t>
      </w:r>
      <w:r>
        <w:rPr>
          <w:u w:val="single"/>
        </w:rPr>
        <w:t xml:space="preserve"> </w:t>
      </w:r>
      <w:r>
        <w:rPr>
          <w:u w:val="single"/>
        </w:rPr>
        <w:tab/>
      </w:r>
      <w:r>
        <w:rPr>
          <w:u w:val="single"/>
        </w:rPr>
        <w:tab/>
      </w:r>
      <w:r>
        <w:rPr>
          <w:u w:val="single"/>
        </w:rPr>
        <w:tab/>
      </w:r>
    </w:p>
    <w:p w14:paraId="2BC499E1" w14:textId="77777777" w:rsidR="0097662D" w:rsidRDefault="002C139B">
      <w:pPr>
        <w:pStyle w:val="Heading2"/>
      </w:pPr>
      <w:r>
        <w:rPr>
          <w:color w:val="B32216"/>
        </w:rPr>
        <w:t>Donor’s Broker Information</w:t>
      </w:r>
    </w:p>
    <w:p w14:paraId="30501BF0" w14:textId="77777777" w:rsidR="0097662D" w:rsidRDefault="002C139B">
      <w:pPr>
        <w:pStyle w:val="BodyText"/>
        <w:tabs>
          <w:tab w:val="left" w:pos="2221"/>
          <w:tab w:val="left" w:pos="3932"/>
          <w:tab w:val="left" w:pos="7125"/>
        </w:tabs>
        <w:spacing w:before="140" w:line="417" w:lineRule="auto"/>
        <w:ind w:left="119" w:right="38"/>
        <w:jc w:val="both"/>
        <w:rPr>
          <w:rFonts w:ascii="Times New Roman"/>
        </w:rPr>
      </w:pPr>
      <w:r>
        <w:t>Company</w:t>
      </w:r>
      <w:r>
        <w:rPr>
          <w:spacing w:val="-5"/>
        </w:rPr>
        <w:t xml:space="preserve"> </w:t>
      </w:r>
      <w:r>
        <w:t>Name</w:t>
      </w:r>
      <w:r>
        <w:rPr>
          <w:u w:val="single"/>
        </w:rPr>
        <w:t xml:space="preserve"> </w:t>
      </w:r>
      <w:r>
        <w:rPr>
          <w:u w:val="single"/>
        </w:rPr>
        <w:tab/>
      </w:r>
      <w:r>
        <w:rPr>
          <w:u w:val="single"/>
        </w:rPr>
        <w:tab/>
      </w:r>
      <w:r>
        <w:rPr>
          <w:u w:val="single"/>
        </w:rPr>
        <w:tab/>
      </w:r>
      <w:r>
        <w:t xml:space="preserve">                                                                                                       Address</w:t>
      </w:r>
      <w:r>
        <w:rPr>
          <w:u w:val="single"/>
        </w:rPr>
        <w:tab/>
      </w:r>
      <w:r>
        <w:rPr>
          <w:u w:val="single"/>
        </w:rPr>
        <w:tab/>
      </w:r>
      <w:r>
        <w:rPr>
          <w:u w:val="single"/>
        </w:rPr>
        <w:tab/>
      </w:r>
      <w:r>
        <w:t xml:space="preserve"> City</w:t>
      </w:r>
      <w:r>
        <w:rPr>
          <w:u w:val="single"/>
        </w:rPr>
        <w:t xml:space="preserve"> </w:t>
      </w:r>
      <w:r>
        <w:rPr>
          <w:u w:val="single"/>
        </w:rPr>
        <w:tab/>
      </w:r>
      <w:r>
        <w:rPr>
          <w:spacing w:val="-3"/>
        </w:rPr>
        <w:t>Prov</w:t>
      </w:r>
      <w:r>
        <w:rPr>
          <w:spacing w:val="-3"/>
          <w:u w:val="single"/>
        </w:rPr>
        <w:t xml:space="preserve"> </w:t>
      </w:r>
      <w:r>
        <w:rPr>
          <w:spacing w:val="-3"/>
          <w:u w:val="single"/>
        </w:rPr>
        <w:tab/>
      </w:r>
      <w:r>
        <w:t>Postal</w:t>
      </w:r>
      <w:r>
        <w:rPr>
          <w:spacing w:val="-6"/>
        </w:rPr>
        <w:t xml:space="preserve"> </w:t>
      </w:r>
      <w:r>
        <w:t>Code</w:t>
      </w:r>
      <w:r>
        <w:rPr>
          <w:spacing w:val="15"/>
        </w:rPr>
        <w:t xml:space="preserve"> </w:t>
      </w:r>
      <w:r>
        <w:rPr>
          <w:u w:val="single"/>
        </w:rPr>
        <w:t xml:space="preserve"> </w:t>
      </w:r>
      <w:r>
        <w:rPr>
          <w:u w:val="single"/>
        </w:rPr>
        <w:tab/>
      </w:r>
      <w:r>
        <w:rPr>
          <w:w w:val="1"/>
          <w:u w:val="single"/>
        </w:rPr>
        <w:t xml:space="preserve"> </w:t>
      </w:r>
      <w:r>
        <w:t xml:space="preserve">                                    Phone</w:t>
      </w:r>
      <w:r>
        <w:rPr>
          <w:u w:val="single"/>
        </w:rPr>
        <w:tab/>
      </w:r>
      <w:r>
        <w:rPr>
          <w:u w:val="single"/>
        </w:rPr>
        <w:tab/>
      </w:r>
      <w:r>
        <w:rPr>
          <w:u w:val="single"/>
        </w:rPr>
        <w:tab/>
      </w:r>
      <w:r>
        <w:t xml:space="preserve"> Email</w:t>
      </w:r>
      <w:r>
        <w:rPr>
          <w:u w:val="single"/>
        </w:rPr>
        <w:tab/>
      </w:r>
      <w:r>
        <w:rPr>
          <w:u w:val="single"/>
        </w:rPr>
        <w:tab/>
      </w:r>
      <w:r>
        <w:rPr>
          <w:u w:val="single"/>
        </w:rPr>
        <w:tab/>
      </w:r>
      <w:r>
        <w:t xml:space="preserve"> Fax </w:t>
      </w:r>
      <w:r>
        <w:rPr>
          <w:spacing w:val="-3"/>
        </w:rPr>
        <w:t xml:space="preserve"> </w:t>
      </w:r>
      <w:r>
        <w:rPr>
          <w:rFonts w:ascii="Times New Roman"/>
          <w:u w:val="single"/>
        </w:rPr>
        <w:t xml:space="preserve"> </w:t>
      </w:r>
      <w:r>
        <w:rPr>
          <w:rFonts w:ascii="Times New Roman"/>
          <w:u w:val="single"/>
        </w:rPr>
        <w:tab/>
      </w:r>
      <w:r>
        <w:rPr>
          <w:rFonts w:ascii="Times New Roman"/>
          <w:u w:val="single"/>
        </w:rPr>
        <w:tab/>
      </w:r>
      <w:r>
        <w:rPr>
          <w:rFonts w:ascii="Times New Roman"/>
          <w:u w:val="single"/>
        </w:rPr>
        <w:tab/>
      </w:r>
      <w:r>
        <w:rPr>
          <w:rFonts w:ascii="Times New Roman"/>
          <w:w w:val="2"/>
          <w:u w:val="single"/>
        </w:rPr>
        <w:t xml:space="preserve"> </w:t>
      </w:r>
    </w:p>
    <w:p w14:paraId="0C4C9FCE" w14:textId="77777777" w:rsidR="0097662D" w:rsidRDefault="002C139B">
      <w:pPr>
        <w:pStyle w:val="Heading2"/>
      </w:pPr>
      <w:r>
        <w:rPr>
          <w:color w:val="B32216"/>
        </w:rPr>
        <w:t>Securities to be Transferred</w:t>
      </w:r>
    </w:p>
    <w:p w14:paraId="729B5E9A" w14:textId="77777777" w:rsidR="0097662D" w:rsidRDefault="002C139B">
      <w:pPr>
        <w:pStyle w:val="BodyText"/>
        <w:tabs>
          <w:tab w:val="left" w:pos="7127"/>
        </w:tabs>
        <w:spacing w:before="141"/>
        <w:ind w:left="120"/>
        <w:jc w:val="both"/>
      </w:pPr>
      <w:r>
        <w:t>From</w:t>
      </w:r>
      <w:r>
        <w:rPr>
          <w:spacing w:val="7"/>
        </w:rPr>
        <w:t xml:space="preserve"> </w:t>
      </w:r>
      <w:r>
        <w:t>Account#</w:t>
      </w:r>
      <w:r>
        <w:rPr>
          <w:spacing w:val="19"/>
        </w:rPr>
        <w:t xml:space="preserve"> </w:t>
      </w:r>
      <w:r>
        <w:rPr>
          <w:u w:val="single"/>
        </w:rPr>
        <w:t xml:space="preserve"> </w:t>
      </w:r>
      <w:r>
        <w:rPr>
          <w:u w:val="single"/>
        </w:rPr>
        <w:tab/>
      </w:r>
    </w:p>
    <w:p w14:paraId="4D891FB3" w14:textId="77777777" w:rsidR="0097662D" w:rsidRDefault="0097662D">
      <w:pPr>
        <w:pStyle w:val="BodyText"/>
        <w:spacing w:before="8"/>
        <w:rPr>
          <w:sz w:val="23"/>
        </w:rPr>
      </w:pPr>
    </w:p>
    <w:p w14:paraId="2091E348" w14:textId="77777777" w:rsidR="0097662D" w:rsidRDefault="002C139B">
      <w:pPr>
        <w:pStyle w:val="BodyText"/>
        <w:tabs>
          <w:tab w:val="left" w:pos="1320"/>
          <w:tab w:val="left" w:pos="7126"/>
        </w:tabs>
        <w:spacing w:line="192" w:lineRule="exact"/>
        <w:ind w:left="120"/>
        <w:jc w:val="both"/>
      </w:pPr>
      <w:r>
        <w:rPr>
          <w:u w:val="single"/>
        </w:rPr>
        <w:t xml:space="preserve"> </w:t>
      </w:r>
      <w:r>
        <w:rPr>
          <w:u w:val="single"/>
        </w:rPr>
        <w:tab/>
      </w:r>
      <w:r>
        <w:t xml:space="preserve"> </w:t>
      </w:r>
      <w:r>
        <w:rPr>
          <w:spacing w:val="-21"/>
        </w:rPr>
        <w:t xml:space="preserve"> </w:t>
      </w:r>
      <w:r>
        <w:t>shares</w:t>
      </w:r>
      <w:r>
        <w:rPr>
          <w:spacing w:val="2"/>
        </w:rPr>
        <w:t xml:space="preserve"> </w:t>
      </w:r>
      <w:r>
        <w:t xml:space="preserve">of </w:t>
      </w:r>
      <w:r>
        <w:rPr>
          <w:spacing w:val="-25"/>
        </w:rPr>
        <w:t xml:space="preserve"> </w:t>
      </w:r>
      <w:r>
        <w:rPr>
          <w:u w:val="single"/>
        </w:rPr>
        <w:t xml:space="preserve"> </w:t>
      </w:r>
      <w:r>
        <w:rPr>
          <w:u w:val="single"/>
        </w:rPr>
        <w:tab/>
      </w:r>
    </w:p>
    <w:p w14:paraId="17C8FF0D" w14:textId="77777777" w:rsidR="0097662D" w:rsidRDefault="002C139B">
      <w:pPr>
        <w:tabs>
          <w:tab w:val="left" w:pos="2253"/>
        </w:tabs>
        <w:spacing w:line="123" w:lineRule="exact"/>
        <w:ind w:left="153"/>
        <w:jc w:val="both"/>
        <w:rPr>
          <w:sz w:val="12"/>
        </w:rPr>
      </w:pPr>
      <w:r>
        <w:rPr>
          <w:sz w:val="12"/>
        </w:rPr>
        <w:t>#of</w:t>
      </w:r>
      <w:r>
        <w:rPr>
          <w:spacing w:val="-7"/>
          <w:sz w:val="12"/>
        </w:rPr>
        <w:t xml:space="preserve"> </w:t>
      </w:r>
      <w:r>
        <w:rPr>
          <w:sz w:val="12"/>
        </w:rPr>
        <w:t>shares</w:t>
      </w:r>
      <w:r>
        <w:rPr>
          <w:sz w:val="12"/>
        </w:rPr>
        <w:tab/>
        <w:t>name of</w:t>
      </w:r>
      <w:r>
        <w:rPr>
          <w:spacing w:val="-24"/>
          <w:sz w:val="12"/>
        </w:rPr>
        <w:t xml:space="preserve"> </w:t>
      </w:r>
      <w:r>
        <w:rPr>
          <w:spacing w:val="2"/>
          <w:sz w:val="12"/>
        </w:rPr>
        <w:t>security</w:t>
      </w:r>
    </w:p>
    <w:p w14:paraId="14ED4A8D" w14:textId="77777777" w:rsidR="0097662D" w:rsidRDefault="0097662D">
      <w:pPr>
        <w:pStyle w:val="BodyText"/>
        <w:rPr>
          <w:sz w:val="12"/>
        </w:rPr>
      </w:pPr>
    </w:p>
    <w:p w14:paraId="6E51B8DE" w14:textId="77777777" w:rsidR="0097662D" w:rsidRDefault="0097662D">
      <w:pPr>
        <w:pStyle w:val="BodyText"/>
        <w:spacing w:before="10"/>
        <w:rPr>
          <w:sz w:val="12"/>
        </w:rPr>
      </w:pPr>
    </w:p>
    <w:p w14:paraId="502E1EF3" w14:textId="77777777" w:rsidR="0097662D" w:rsidRDefault="002C139B">
      <w:pPr>
        <w:pStyle w:val="BodyText"/>
        <w:tabs>
          <w:tab w:val="left" w:pos="1320"/>
          <w:tab w:val="left" w:pos="7126"/>
        </w:tabs>
        <w:spacing w:line="192" w:lineRule="exact"/>
        <w:ind w:left="120"/>
        <w:jc w:val="both"/>
      </w:pPr>
      <w:r>
        <w:rPr>
          <w:u w:val="single"/>
        </w:rPr>
        <w:t xml:space="preserve"> </w:t>
      </w:r>
      <w:r>
        <w:rPr>
          <w:u w:val="single"/>
        </w:rPr>
        <w:tab/>
      </w:r>
      <w:r>
        <w:t xml:space="preserve"> </w:t>
      </w:r>
      <w:r>
        <w:rPr>
          <w:spacing w:val="-21"/>
        </w:rPr>
        <w:t xml:space="preserve"> </w:t>
      </w:r>
      <w:r>
        <w:t>shares</w:t>
      </w:r>
      <w:r>
        <w:rPr>
          <w:spacing w:val="2"/>
        </w:rPr>
        <w:t xml:space="preserve"> </w:t>
      </w:r>
      <w:r>
        <w:t xml:space="preserve">of </w:t>
      </w:r>
      <w:r>
        <w:rPr>
          <w:spacing w:val="-25"/>
        </w:rPr>
        <w:t xml:space="preserve"> </w:t>
      </w:r>
      <w:r>
        <w:rPr>
          <w:u w:val="single"/>
        </w:rPr>
        <w:t xml:space="preserve"> </w:t>
      </w:r>
      <w:r>
        <w:rPr>
          <w:u w:val="single"/>
        </w:rPr>
        <w:tab/>
      </w:r>
    </w:p>
    <w:p w14:paraId="14662553" w14:textId="77777777" w:rsidR="0097662D" w:rsidRDefault="002C139B">
      <w:pPr>
        <w:tabs>
          <w:tab w:val="left" w:pos="2253"/>
        </w:tabs>
        <w:spacing w:line="123" w:lineRule="exact"/>
        <w:ind w:left="153"/>
        <w:jc w:val="both"/>
        <w:rPr>
          <w:sz w:val="12"/>
        </w:rPr>
      </w:pPr>
      <w:r>
        <w:rPr>
          <w:sz w:val="12"/>
        </w:rPr>
        <w:t>#of</w:t>
      </w:r>
      <w:r>
        <w:rPr>
          <w:spacing w:val="-7"/>
          <w:sz w:val="12"/>
        </w:rPr>
        <w:t xml:space="preserve"> </w:t>
      </w:r>
      <w:r>
        <w:rPr>
          <w:sz w:val="12"/>
        </w:rPr>
        <w:t>shares</w:t>
      </w:r>
      <w:r>
        <w:rPr>
          <w:sz w:val="12"/>
        </w:rPr>
        <w:tab/>
        <w:t>name of</w:t>
      </w:r>
      <w:r>
        <w:rPr>
          <w:spacing w:val="-24"/>
          <w:sz w:val="12"/>
        </w:rPr>
        <w:t xml:space="preserve"> </w:t>
      </w:r>
      <w:r>
        <w:rPr>
          <w:spacing w:val="2"/>
          <w:sz w:val="12"/>
        </w:rPr>
        <w:t>security</w:t>
      </w:r>
    </w:p>
    <w:p w14:paraId="2DB29AD9" w14:textId="77777777" w:rsidR="0097662D" w:rsidRDefault="0097662D">
      <w:pPr>
        <w:pStyle w:val="BodyText"/>
        <w:rPr>
          <w:sz w:val="12"/>
        </w:rPr>
      </w:pPr>
    </w:p>
    <w:p w14:paraId="37EB4B6D" w14:textId="77777777" w:rsidR="0097662D" w:rsidRDefault="002C139B">
      <w:pPr>
        <w:pStyle w:val="Heading2"/>
        <w:spacing w:before="91"/>
      </w:pPr>
      <w:r>
        <w:rPr>
          <w:color w:val="B32216"/>
        </w:rPr>
        <w:t xml:space="preserve">Transfer Securities </w:t>
      </w:r>
      <w:proofErr w:type="gramStart"/>
      <w:r>
        <w:rPr>
          <w:color w:val="B32216"/>
        </w:rPr>
        <w:t>In</w:t>
      </w:r>
      <w:proofErr w:type="gramEnd"/>
      <w:r>
        <w:rPr>
          <w:color w:val="B32216"/>
        </w:rPr>
        <w:t xml:space="preserve"> Kind to:</w:t>
      </w:r>
    </w:p>
    <w:p w14:paraId="58B97135" w14:textId="77777777" w:rsidR="0097662D" w:rsidRDefault="002C139B">
      <w:pPr>
        <w:spacing w:before="141" w:line="278" w:lineRule="auto"/>
        <w:ind w:left="120" w:right="3973"/>
        <w:rPr>
          <w:sz w:val="18"/>
        </w:rPr>
      </w:pPr>
      <w:r>
        <w:rPr>
          <w:b/>
          <w:spacing w:val="2"/>
          <w:sz w:val="18"/>
        </w:rPr>
        <w:t xml:space="preserve">Art Gallery </w:t>
      </w:r>
      <w:r>
        <w:rPr>
          <w:b/>
          <w:sz w:val="18"/>
        </w:rPr>
        <w:t xml:space="preserve">of </w:t>
      </w:r>
      <w:r>
        <w:rPr>
          <w:b/>
          <w:spacing w:val="2"/>
          <w:sz w:val="18"/>
        </w:rPr>
        <w:t xml:space="preserve">Alberta Society </w:t>
      </w:r>
      <w:r>
        <w:rPr>
          <w:b/>
          <w:spacing w:val="-4"/>
          <w:sz w:val="18"/>
        </w:rPr>
        <w:t xml:space="preserve">Direct </w:t>
      </w:r>
      <w:r>
        <w:rPr>
          <w:b/>
          <w:sz w:val="18"/>
        </w:rPr>
        <w:t xml:space="preserve">Investing Account # </w:t>
      </w:r>
      <w:r>
        <w:rPr>
          <w:b/>
          <w:spacing w:val="-3"/>
          <w:sz w:val="18"/>
        </w:rPr>
        <w:t xml:space="preserve">66526548 </w:t>
      </w:r>
      <w:r>
        <w:rPr>
          <w:sz w:val="18"/>
        </w:rPr>
        <w:t>RBC Direct Investing</w:t>
      </w:r>
      <w:r>
        <w:rPr>
          <w:spacing w:val="-1"/>
          <w:sz w:val="18"/>
        </w:rPr>
        <w:t xml:space="preserve"> </w:t>
      </w:r>
      <w:r>
        <w:rPr>
          <w:sz w:val="18"/>
        </w:rPr>
        <w:t>Inc.</w:t>
      </w:r>
    </w:p>
    <w:p w14:paraId="5D38EB93" w14:textId="77777777" w:rsidR="0097662D" w:rsidRDefault="002C139B">
      <w:pPr>
        <w:pStyle w:val="BodyText"/>
        <w:spacing w:line="278" w:lineRule="auto"/>
        <w:ind w:left="119" w:right="5949"/>
      </w:pPr>
      <w:r>
        <w:t>CUID: DOMA DTC: 5002</w:t>
      </w:r>
    </w:p>
    <w:p w14:paraId="6BB240C3" w14:textId="77777777" w:rsidR="0097662D" w:rsidRDefault="0097662D">
      <w:pPr>
        <w:pStyle w:val="BodyText"/>
      </w:pPr>
    </w:p>
    <w:p w14:paraId="306B7B4B" w14:textId="77777777" w:rsidR="0097662D" w:rsidRDefault="0097662D">
      <w:pPr>
        <w:pStyle w:val="BodyText"/>
        <w:spacing w:before="7"/>
        <w:rPr>
          <w:sz w:val="23"/>
        </w:rPr>
      </w:pPr>
    </w:p>
    <w:p w14:paraId="2665A8DD" w14:textId="77777777" w:rsidR="0097662D" w:rsidRDefault="002C139B">
      <w:pPr>
        <w:pStyle w:val="BodyText"/>
        <w:spacing w:line="278" w:lineRule="auto"/>
        <w:ind w:left="120" w:right="287" w:hanging="1"/>
      </w:pPr>
      <w:r>
        <w:t xml:space="preserve">I authorize this transfer as a charitable donation to the </w:t>
      </w:r>
      <w:r>
        <w:rPr>
          <w:spacing w:val="2"/>
        </w:rPr>
        <w:t xml:space="preserve">Art </w:t>
      </w:r>
      <w:r>
        <w:t xml:space="preserve">Gallery of Alberta Society. I agree that the </w:t>
      </w:r>
      <w:r>
        <w:rPr>
          <w:spacing w:val="2"/>
        </w:rPr>
        <w:t xml:space="preserve">Art </w:t>
      </w:r>
      <w:r>
        <w:t>Gallery of Alberta, or its agent, may contact my broker for the purpose of concluding this</w:t>
      </w:r>
      <w:r>
        <w:rPr>
          <w:spacing w:val="7"/>
        </w:rPr>
        <w:t xml:space="preserve"> </w:t>
      </w:r>
      <w:r>
        <w:t>transaction.</w:t>
      </w:r>
    </w:p>
    <w:p w14:paraId="250BFE1A" w14:textId="77777777" w:rsidR="0097662D" w:rsidRDefault="002C139B">
      <w:pPr>
        <w:pStyle w:val="Heading1"/>
        <w:spacing w:before="32" w:line="249" w:lineRule="auto"/>
      </w:pPr>
      <w:r>
        <w:rPr>
          <w:b w:val="0"/>
        </w:rPr>
        <w:br w:type="column"/>
      </w:r>
      <w:r>
        <w:rPr>
          <w:color w:val="231F20"/>
        </w:rPr>
        <w:t>How to Donate Publicly Traded Securities to</w:t>
      </w:r>
    </w:p>
    <w:p w14:paraId="582000CA" w14:textId="77777777" w:rsidR="0097662D" w:rsidRDefault="002C139B">
      <w:pPr>
        <w:spacing w:before="2"/>
        <w:ind w:left="120"/>
        <w:rPr>
          <w:b/>
          <w:sz w:val="26"/>
        </w:rPr>
      </w:pPr>
      <w:r>
        <w:rPr>
          <w:b/>
          <w:color w:val="231F20"/>
          <w:sz w:val="26"/>
        </w:rPr>
        <w:t>the Art Gallery of Alberta</w:t>
      </w:r>
    </w:p>
    <w:p w14:paraId="5ECB1AF3" w14:textId="77777777" w:rsidR="0097662D" w:rsidRDefault="0097662D">
      <w:pPr>
        <w:pStyle w:val="BodyText"/>
        <w:rPr>
          <w:b/>
          <w:sz w:val="24"/>
        </w:rPr>
      </w:pPr>
    </w:p>
    <w:p w14:paraId="30D5C6C0" w14:textId="77777777" w:rsidR="0097662D" w:rsidRDefault="002C139B">
      <w:pPr>
        <w:pStyle w:val="Heading3"/>
        <w:jc w:val="both"/>
      </w:pPr>
      <w:r>
        <w:rPr>
          <w:color w:val="B32216"/>
        </w:rPr>
        <w:t>Complete this form</w:t>
      </w:r>
    </w:p>
    <w:p w14:paraId="143691DD" w14:textId="77777777" w:rsidR="0097662D" w:rsidRDefault="002C139B">
      <w:pPr>
        <w:pStyle w:val="BodyText"/>
        <w:spacing w:before="33" w:line="278" w:lineRule="auto"/>
        <w:ind w:left="119" w:right="695"/>
        <w:jc w:val="both"/>
      </w:pPr>
      <w:r>
        <w:t xml:space="preserve">This information is needed for the </w:t>
      </w:r>
      <w:r>
        <w:rPr>
          <w:spacing w:val="-3"/>
        </w:rPr>
        <w:t xml:space="preserve">transfer, </w:t>
      </w:r>
      <w:r>
        <w:t>tracking and receipting of your donation.</w:t>
      </w:r>
    </w:p>
    <w:p w14:paraId="0C868429" w14:textId="77777777" w:rsidR="0097662D" w:rsidRDefault="0097662D">
      <w:pPr>
        <w:pStyle w:val="BodyText"/>
      </w:pPr>
    </w:p>
    <w:p w14:paraId="1F88C734" w14:textId="77777777" w:rsidR="0097662D" w:rsidRDefault="0097662D">
      <w:pPr>
        <w:pStyle w:val="BodyText"/>
        <w:spacing w:before="8"/>
        <w:rPr>
          <w:sz w:val="23"/>
        </w:rPr>
      </w:pPr>
    </w:p>
    <w:p w14:paraId="5D4ED31B" w14:textId="77777777" w:rsidR="0097662D" w:rsidRDefault="002C139B">
      <w:pPr>
        <w:pStyle w:val="Heading3"/>
      </w:pPr>
      <w:r>
        <w:rPr>
          <w:color w:val="B32216"/>
        </w:rPr>
        <w:t>Give the form to your broker</w:t>
      </w:r>
    </w:p>
    <w:p w14:paraId="34059C02" w14:textId="77777777" w:rsidR="0097662D" w:rsidRDefault="002C139B">
      <w:pPr>
        <w:pStyle w:val="BodyText"/>
        <w:spacing w:before="33" w:line="278" w:lineRule="auto"/>
        <w:ind w:left="120" w:right="138"/>
        <w:rPr>
          <w:b/>
        </w:rPr>
      </w:pPr>
      <w:r>
        <w:t xml:space="preserve">Your broker will arrange for the transfer of shares to the Art Gallery of Alberta investment account. </w:t>
      </w:r>
      <w:r>
        <w:rPr>
          <w:b/>
        </w:rPr>
        <w:t>The Art Gallery</w:t>
      </w:r>
    </w:p>
    <w:p w14:paraId="563ED377" w14:textId="77777777" w:rsidR="0097662D" w:rsidRDefault="002C139B">
      <w:pPr>
        <w:spacing w:line="278" w:lineRule="auto"/>
        <w:ind w:left="120" w:right="138"/>
        <w:rPr>
          <w:sz w:val="18"/>
        </w:rPr>
      </w:pPr>
      <w:r>
        <w:rPr>
          <w:b/>
          <w:sz w:val="18"/>
        </w:rPr>
        <w:t>of Alberta cannot initiate the transfer</w:t>
      </w:r>
      <w:r>
        <w:rPr>
          <w:sz w:val="18"/>
        </w:rPr>
        <w:t>. If you do not have a broker, fax this form directly to your investment firm.</w:t>
      </w:r>
    </w:p>
    <w:p w14:paraId="434354CC" w14:textId="77777777" w:rsidR="0097662D" w:rsidRDefault="0097662D">
      <w:pPr>
        <w:pStyle w:val="BodyText"/>
      </w:pPr>
    </w:p>
    <w:p w14:paraId="0918E46A" w14:textId="77777777" w:rsidR="0097662D" w:rsidRDefault="0097662D">
      <w:pPr>
        <w:pStyle w:val="BodyText"/>
        <w:spacing w:before="8"/>
        <w:rPr>
          <w:sz w:val="23"/>
        </w:rPr>
      </w:pPr>
    </w:p>
    <w:p w14:paraId="1AFF62DE" w14:textId="77777777" w:rsidR="0097662D" w:rsidRDefault="002C139B">
      <w:pPr>
        <w:pStyle w:val="Heading3"/>
        <w:spacing w:line="278" w:lineRule="auto"/>
        <w:ind w:hanging="1"/>
      </w:pPr>
      <w:r>
        <w:rPr>
          <w:color w:val="B32216"/>
        </w:rPr>
        <w:t>Send a copy of the form to our broker (or ask your broker to do</w:t>
      </w:r>
      <w:r w:rsidR="00223233">
        <w:rPr>
          <w:color w:val="B32216"/>
        </w:rPr>
        <w:t xml:space="preserve"> </w:t>
      </w:r>
      <w:r>
        <w:rPr>
          <w:color w:val="B32216"/>
        </w:rPr>
        <w:t>this)</w:t>
      </w:r>
    </w:p>
    <w:p w14:paraId="5280A681" w14:textId="77777777" w:rsidR="0097662D" w:rsidRDefault="0097662D">
      <w:pPr>
        <w:pStyle w:val="BodyText"/>
        <w:spacing w:before="9"/>
        <w:rPr>
          <w:b/>
          <w:sz w:val="20"/>
        </w:rPr>
      </w:pPr>
    </w:p>
    <w:p w14:paraId="2C80841F" w14:textId="77777777" w:rsidR="0097662D" w:rsidRDefault="002C139B">
      <w:pPr>
        <w:pStyle w:val="BodyText"/>
        <w:spacing w:before="1" w:line="278" w:lineRule="auto"/>
        <w:ind w:left="360" w:right="709"/>
      </w:pPr>
      <w:r>
        <w:t>RBC Direct Investing Inc. Royal Bank Plaza</w:t>
      </w:r>
    </w:p>
    <w:p w14:paraId="59596A42" w14:textId="77777777" w:rsidR="0097662D" w:rsidRDefault="002C139B">
      <w:pPr>
        <w:pStyle w:val="BodyText"/>
        <w:spacing w:line="207" w:lineRule="exact"/>
        <w:ind w:left="360"/>
      </w:pPr>
      <w:r>
        <w:t>200 Bay Street, North Tower</w:t>
      </w:r>
    </w:p>
    <w:p w14:paraId="564E4D60" w14:textId="77777777" w:rsidR="0097662D" w:rsidRDefault="002C139B">
      <w:pPr>
        <w:pStyle w:val="BodyText"/>
        <w:spacing w:before="32" w:line="278" w:lineRule="auto"/>
        <w:ind w:left="360" w:right="709"/>
      </w:pPr>
      <w:r>
        <w:t xml:space="preserve">P.O Box 75, Toronto, </w:t>
      </w:r>
      <w:r w:rsidR="00223233">
        <w:t>ON</w:t>
      </w:r>
      <w:r w:rsidR="00223233">
        <w:br/>
      </w:r>
      <w:r>
        <w:t>M5J 2Z5</w:t>
      </w:r>
    </w:p>
    <w:p w14:paraId="14FB4F31" w14:textId="77777777" w:rsidR="0097662D" w:rsidRDefault="0097662D">
      <w:pPr>
        <w:pStyle w:val="BodyText"/>
        <w:spacing w:before="10"/>
        <w:rPr>
          <w:sz w:val="20"/>
        </w:rPr>
      </w:pPr>
    </w:p>
    <w:p w14:paraId="0819D32F" w14:textId="77777777" w:rsidR="0097662D" w:rsidRDefault="002C139B">
      <w:pPr>
        <w:pStyle w:val="BodyText"/>
        <w:ind w:left="120"/>
      </w:pPr>
      <w:r>
        <w:t>Phone: 1-800-769-2560</w:t>
      </w:r>
    </w:p>
    <w:p w14:paraId="61C77762" w14:textId="77777777" w:rsidR="0097662D" w:rsidRDefault="002C139B">
      <w:pPr>
        <w:pStyle w:val="BodyText"/>
        <w:spacing w:before="33"/>
        <w:ind w:left="120"/>
      </w:pPr>
      <w:r>
        <w:t>Fax: 1-888-722-2388</w:t>
      </w:r>
    </w:p>
    <w:p w14:paraId="3C3BC51E" w14:textId="77777777" w:rsidR="0097662D" w:rsidRDefault="0097662D">
      <w:pPr>
        <w:pStyle w:val="BodyText"/>
      </w:pPr>
    </w:p>
    <w:p w14:paraId="5C05D38F" w14:textId="77777777" w:rsidR="0097662D" w:rsidRDefault="0097662D">
      <w:pPr>
        <w:pStyle w:val="BodyText"/>
        <w:spacing w:before="7"/>
        <w:rPr>
          <w:sz w:val="26"/>
        </w:rPr>
      </w:pPr>
    </w:p>
    <w:p w14:paraId="6691EF9C" w14:textId="77777777" w:rsidR="0097662D" w:rsidRDefault="002C139B">
      <w:pPr>
        <w:spacing w:line="278" w:lineRule="auto"/>
        <w:ind w:left="120" w:right="59" w:hanging="1"/>
        <w:rPr>
          <w:sz w:val="18"/>
        </w:rPr>
      </w:pPr>
      <w:r>
        <w:rPr>
          <w:b/>
          <w:color w:val="B32216"/>
          <w:sz w:val="18"/>
        </w:rPr>
        <w:t xml:space="preserve">Send a copy of the form to The Art Gallery of Alberta (or ask your broker to do this) </w:t>
      </w:r>
      <w:r>
        <w:rPr>
          <w:sz w:val="18"/>
        </w:rPr>
        <w:t>so we may ensure a donation receipt is issued for your gift.</w:t>
      </w:r>
    </w:p>
    <w:p w14:paraId="07A22BA3" w14:textId="77777777" w:rsidR="0097662D" w:rsidRDefault="0097662D">
      <w:pPr>
        <w:pStyle w:val="BodyText"/>
      </w:pPr>
    </w:p>
    <w:p w14:paraId="7370B845" w14:textId="77777777" w:rsidR="0097662D" w:rsidRDefault="0097662D">
      <w:pPr>
        <w:pStyle w:val="BodyText"/>
        <w:spacing w:before="9"/>
        <w:rPr>
          <w:sz w:val="16"/>
        </w:rPr>
      </w:pPr>
    </w:p>
    <w:p w14:paraId="465A27C7" w14:textId="77777777" w:rsidR="005C7EBE" w:rsidRDefault="002C139B">
      <w:pPr>
        <w:spacing w:line="278" w:lineRule="auto"/>
        <w:ind w:left="120"/>
        <w:rPr>
          <w:b/>
          <w:color w:val="B32216"/>
          <w:sz w:val="18"/>
        </w:rPr>
      </w:pPr>
      <w:r>
        <w:rPr>
          <w:b/>
          <w:color w:val="B32216"/>
          <w:sz w:val="18"/>
        </w:rPr>
        <w:t>If you need any help, please contact</w:t>
      </w:r>
    </w:p>
    <w:p w14:paraId="0BB4C8C0" w14:textId="77777777" w:rsidR="005C7EBE" w:rsidRDefault="005C7EBE">
      <w:pPr>
        <w:spacing w:line="278" w:lineRule="auto"/>
        <w:ind w:left="120"/>
        <w:rPr>
          <w:sz w:val="18"/>
        </w:rPr>
      </w:pPr>
      <w:r>
        <w:rPr>
          <w:sz w:val="18"/>
        </w:rPr>
        <w:t xml:space="preserve">Alison Besecker, Membership &amp; Volunteer Coordinator </w:t>
      </w:r>
    </w:p>
    <w:p w14:paraId="31861DDB" w14:textId="77777777" w:rsidR="0097662D" w:rsidRDefault="002C139B">
      <w:pPr>
        <w:spacing w:line="278" w:lineRule="auto"/>
        <w:ind w:left="120"/>
        <w:rPr>
          <w:sz w:val="18"/>
        </w:rPr>
      </w:pPr>
      <w:r>
        <w:rPr>
          <w:b/>
          <w:sz w:val="18"/>
        </w:rPr>
        <w:t xml:space="preserve">Phone </w:t>
      </w:r>
      <w:r w:rsidR="005C7EBE">
        <w:rPr>
          <w:sz w:val="18"/>
        </w:rPr>
        <w:t>780-392-2464</w:t>
      </w:r>
    </w:p>
    <w:p w14:paraId="01342591" w14:textId="77777777" w:rsidR="0097662D" w:rsidRDefault="002C139B">
      <w:pPr>
        <w:spacing w:line="207" w:lineRule="exact"/>
        <w:ind w:left="120"/>
        <w:rPr>
          <w:sz w:val="18"/>
        </w:rPr>
      </w:pPr>
      <w:r>
        <w:rPr>
          <w:b/>
          <w:sz w:val="18"/>
        </w:rPr>
        <w:t xml:space="preserve">Email </w:t>
      </w:r>
      <w:hyperlink r:id="rId25" w:history="1">
        <w:r w:rsidR="005C7EBE" w:rsidRPr="001B0BCB">
          <w:rPr>
            <w:rStyle w:val="Hyperlink"/>
            <w:sz w:val="18"/>
          </w:rPr>
          <w:t>alison.besecker@youraga.ca</w:t>
        </w:r>
      </w:hyperlink>
    </w:p>
    <w:p w14:paraId="4891D855" w14:textId="77777777" w:rsidR="0097662D" w:rsidRDefault="002C139B">
      <w:pPr>
        <w:spacing w:before="33"/>
        <w:ind w:left="120"/>
        <w:rPr>
          <w:sz w:val="18"/>
        </w:rPr>
      </w:pPr>
      <w:r>
        <w:rPr>
          <w:b/>
          <w:sz w:val="18"/>
        </w:rPr>
        <w:t xml:space="preserve">Fax </w:t>
      </w:r>
      <w:r>
        <w:rPr>
          <w:sz w:val="18"/>
        </w:rPr>
        <w:t>780-426-3105</w:t>
      </w:r>
    </w:p>
    <w:p w14:paraId="1E25189D" w14:textId="77777777" w:rsidR="0097662D" w:rsidRDefault="0097662D">
      <w:pPr>
        <w:rPr>
          <w:sz w:val="18"/>
        </w:rPr>
        <w:sectPr w:rsidR="0097662D">
          <w:type w:val="continuous"/>
          <w:pgSz w:w="12240" w:h="15840"/>
          <w:pgMar w:top="1120" w:right="680" w:bottom="280" w:left="600" w:header="720" w:footer="720" w:gutter="0"/>
          <w:cols w:num="2" w:space="720" w:equalWidth="0">
            <w:col w:w="7168" w:space="272"/>
            <w:col w:w="3520"/>
          </w:cols>
        </w:sectPr>
      </w:pPr>
    </w:p>
    <w:p w14:paraId="102DF4E9" w14:textId="77777777" w:rsidR="0097662D" w:rsidRDefault="0097662D">
      <w:pPr>
        <w:pStyle w:val="BodyText"/>
        <w:rPr>
          <w:sz w:val="20"/>
        </w:rPr>
      </w:pPr>
    </w:p>
    <w:p w14:paraId="4E19591F" w14:textId="77777777" w:rsidR="0097662D" w:rsidRDefault="0097662D">
      <w:pPr>
        <w:pStyle w:val="BodyText"/>
        <w:spacing w:before="1"/>
        <w:rPr>
          <w:sz w:val="27"/>
        </w:rPr>
      </w:pPr>
    </w:p>
    <w:p w14:paraId="3D7CE93B" w14:textId="77777777" w:rsidR="0097662D" w:rsidRDefault="009F471C">
      <w:pPr>
        <w:pStyle w:val="BodyText"/>
        <w:spacing w:line="20" w:lineRule="exact"/>
        <w:ind w:left="115"/>
        <w:rPr>
          <w:sz w:val="2"/>
        </w:rPr>
      </w:pPr>
      <w:r>
        <w:rPr>
          <w:noProof/>
          <w:sz w:val="2"/>
          <w:lang w:val="en-CA" w:eastAsia="en-CA"/>
        </w:rPr>
        <mc:AlternateContent>
          <mc:Choice Requires="wpg">
            <w:drawing>
              <wp:inline distT="0" distB="0" distL="0" distR="0" wp14:anchorId="595C4881" wp14:editId="44566B02">
                <wp:extent cx="3305175" cy="5715"/>
                <wp:effectExtent l="6350" t="6350" r="12700" b="6985"/>
                <wp:docPr id="5"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305175" cy="5715"/>
                          <a:chOff x="0" y="0"/>
                          <a:chExt cx="5205" cy="9"/>
                        </a:xfrm>
                      </wpg:grpSpPr>
                      <wps:wsp>
                        <wps:cNvPr id="6" name="Line 6"/>
                        <wps:cNvCnPr>
                          <a:cxnSpLocks noChangeShapeType="1"/>
                        </wps:cNvCnPr>
                        <wps:spPr bwMode="auto">
                          <a:xfrm>
                            <a:off x="0" y="4"/>
                            <a:ext cx="5204" cy="0"/>
                          </a:xfrm>
                          <a:prstGeom prst="line">
                            <a:avLst/>
                          </a:prstGeom>
                          <a:noFill/>
                          <a:ln w="5601">
                            <a:solidFill>
                              <a:srgbClr val="000000"/>
                            </a:solidFill>
                            <a:prstDash val="solid"/>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5EB9AE0E" id="Group 5" o:spid="_x0000_s1026" style="width:260.25pt;height:.45pt;mso-position-horizontal-relative:char;mso-position-vertical-relative:line" coordsize="5205,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">
                <v:line id="Line 6" o:spid="_x0000_s1027" style="position:absolute;visibility:visible;mso-wrap-style:square" from="0,4" to="520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" strokeweight=".15558mm"/>
                <w10:anchorlock/>
              </v:group>
            </w:pict>
          </mc:Fallback>
        </mc:AlternateContent>
      </w:r>
      <w:r w:rsidR="002C139B">
        <w:rPr>
          <w:rFonts w:ascii="Times New Roman"/>
          <w:spacing w:val="172"/>
          <w:sz w:val="2"/>
        </w:rPr>
        <w:t xml:space="preserve"> </w:t>
      </w:r>
      <w:r>
        <w:rPr>
          <w:noProof/>
          <w:spacing w:val="172"/>
          <w:sz w:val="2"/>
          <w:lang w:val="en-CA" w:eastAsia="en-CA"/>
        </w:rPr>
        <mc:AlternateContent>
          <mc:Choice Requires="wpg">
            <w:drawing>
              <wp:inline distT="0" distB="0" distL="0" distR="0" wp14:anchorId="42540604" wp14:editId="2C779C93">
                <wp:extent cx="1017270" cy="5715"/>
                <wp:effectExtent l="13970" t="6350" r="6985" b="6985"/>
                <wp:docPr id="3"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017270" cy="5715"/>
                          <a:chOff x="0" y="0"/>
                          <a:chExt cx="1602" cy="9"/>
                        </a:xfrm>
                      </wpg:grpSpPr>
                      <wps:wsp>
                        <wps:cNvPr id="4" name="Line 4"/>
                        <wps:cNvCnPr>
                          <a:cxnSpLocks noChangeShapeType="1"/>
                        </wps:cNvCnPr>
                        <wps:spPr bwMode="auto">
                          <a:xfrm>
                            <a:off x="0" y="4"/>
                            <a:ext cx="1601" cy="0"/>
                          </a:xfrm>
                          <a:prstGeom prst="line">
                            <a:avLst/>
                          </a:prstGeom>
                          <a:noFill/>
                          <a:ln w="5601">
                            <a:solidFill>
                              <a:srgbClr val="000000"/>
                            </a:solidFill>
                            <a:prstDash val="solid"/>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4E6FAB10" id="Group 3" o:spid="_x0000_s1026" style="width:80.1pt;height:.45pt;mso-position-horizontal-relative:char;mso-position-vertical-relative:line" coordsize="1602,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">
                <v:line id="Line 4" o:spid="_x0000_s1027" style="position:absolute;visibility:visible;mso-wrap-style:square" from="0,4" to="160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" strokeweight=".15558mm"/>
                <w10:anchorlock/>
              </v:group>
            </w:pict>
          </mc:Fallback>
        </mc:AlternateContent>
      </w:r>
    </w:p>
    <w:p w14:paraId="7C0C56A5" w14:textId="77777777" w:rsidR="0097662D" w:rsidRDefault="002C139B">
      <w:pPr>
        <w:pStyle w:val="BodyText"/>
        <w:tabs>
          <w:tab w:val="left" w:pos="5520"/>
        </w:tabs>
        <w:spacing w:before="38"/>
        <w:ind w:left="120"/>
      </w:pPr>
      <w:r>
        <w:t>Signature</w:t>
      </w:r>
      <w:r>
        <w:rPr>
          <w:spacing w:val="-27"/>
        </w:rPr>
        <w:t xml:space="preserve"> </w:t>
      </w:r>
      <w:r>
        <w:t>of</w:t>
      </w:r>
      <w:r>
        <w:rPr>
          <w:spacing w:val="-27"/>
        </w:rPr>
        <w:t xml:space="preserve"> </w:t>
      </w:r>
      <w:r>
        <w:t>Donor/Client</w:t>
      </w:r>
      <w:r>
        <w:tab/>
        <w:t>Date</w:t>
      </w:r>
    </w:p>
    <w:p w14:paraId="0064EC76" w14:textId="77777777" w:rsidR="0097662D" w:rsidRDefault="0097662D">
      <w:pPr>
        <w:pStyle w:val="BodyText"/>
        <w:spacing w:before="7"/>
        <w:rPr>
          <w:sz w:val="17"/>
        </w:rPr>
      </w:pPr>
    </w:p>
    <w:p w14:paraId="3AD0095D" w14:textId="77777777" w:rsidR="0097662D" w:rsidRDefault="0097662D">
      <w:pPr>
        <w:rPr>
          <w:sz w:val="17"/>
        </w:rPr>
        <w:sectPr w:rsidR="0097662D">
          <w:type w:val="continuous"/>
          <w:pgSz w:w="12240" w:h="15840"/>
          <w:pgMar w:top="1120" w:right="680" w:bottom="280" w:left="600" w:header="720" w:footer="720" w:gutter="0"/>
          <w:cols w:space="720"/>
        </w:sectPr>
      </w:pPr>
    </w:p>
    <w:p w14:paraId="5A040BDA" w14:textId="77777777" w:rsidR="0097662D" w:rsidRDefault="009F471C">
      <w:pPr>
        <w:pStyle w:val="Heading3"/>
        <w:spacing w:before="70"/>
      </w:pPr>
      <w:r>
        <w:rPr>
          <w:noProof/>
          <w:lang w:val="en-CA" w:eastAsia="en-CA"/>
        </w:rPr>
        <mc:AlternateContent>
          <mc:Choice Requires="wps">
            <w:drawing>
              <wp:anchor distT="0" distB="0" distL="114300" distR="114300" simplePos="0" relativeHeight="15731712" behindDoc="0" locked="0" layoutInCell="1" allowOverlap="1" wp14:anchorId="03BE7412" wp14:editId="3C7780A6">
                <wp:simplePos x="0" y="0"/>
                <wp:positionH relativeFrom="page">
                  <wp:posOffset>5067300</wp:posOffset>
                </wp:positionH>
                <wp:positionV relativeFrom="page">
                  <wp:posOffset>749935</wp:posOffset>
                </wp:positionV>
                <wp:extent cx="0" cy="8851265"/>
                <wp:effectExtent l="0" t="0" r="0" b="0"/>
                <wp:wrapNone/>
                <wp:docPr id="2"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8851265"/>
                        </a:xfrm>
                        <a:prstGeom prst="line">
                          <a:avLst/>
                        </a:prstGeom>
                        <a:noFill/>
                        <a:ln w="6350">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2A7574D" id="Line 2" o:spid="_x0000_s1026" style="position:absolute;z-index:157317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399pt,59.05pt" to="399pt,75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" strokeweight=".5pt">
                <w10:wrap anchorx="page" anchory="page"/>
              </v:line>
            </w:pict>
          </mc:Fallback>
        </mc:AlternateContent>
      </w:r>
      <w:r w:rsidR="002C139B">
        <w:t>Your Donation Receipt</w:t>
      </w:r>
    </w:p>
    <w:p w14:paraId="684794F7" w14:textId="77777777" w:rsidR="0097662D" w:rsidRDefault="002C139B">
      <w:pPr>
        <w:pStyle w:val="BodyText"/>
        <w:spacing w:before="33" w:line="278" w:lineRule="auto"/>
        <w:ind w:left="120"/>
      </w:pPr>
      <w:r>
        <w:t>The value of the donation receipt is based on the closing price of the shares on the day the shares are received by the AGA in its RBC Direct Investing account.</w:t>
      </w:r>
    </w:p>
    <w:p w14:paraId="1D2AC1B7" w14:textId="77777777" w:rsidR="0097662D" w:rsidRDefault="002C139B">
      <w:pPr>
        <w:pStyle w:val="BodyText"/>
        <w:spacing w:before="70" w:line="278" w:lineRule="auto"/>
        <w:ind w:left="120" w:right="6"/>
      </w:pPr>
      <w:r>
        <w:br w:type="column"/>
      </w:r>
      <w:r>
        <w:t>The Art Gallery of Alberta Charitable Registration number is</w:t>
      </w:r>
      <w:r>
        <w:br/>
      </w:r>
      <w:r w:rsidR="003F136F" w:rsidRPr="003F136F">
        <w:t>11923 0902 RR 0001</w:t>
      </w:r>
    </w:p>
    <w:sectPr w:rsidR="0097662D">
      <w:type w:val="continuous"/>
      <w:pgSz w:w="12240" w:h="15840"/>
      <w:pgMar w:top="1120" w:right="680" w:bottom="280" w:left="600" w:header="720" w:footer="720" w:gutter="0"/>
      <w:cols w:num="2" w:space="720" w:equalWidth="0">
        <w:col w:w="7159" w:space="282"/>
        <w:col w:w="3519"/>
      </w:cols>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M3NjUysTC2NDEwNzVS0lEKTi0uzszPAykwrAUA4K+2GSwAAAA="/>
  </w:docVars>
  <w:rsids>
    <w:rsidRoot w:val="0097662D"/>
    <w:rsid w:val="00223233"/>
    <w:rsid w:val="002C139B"/>
    <w:rsid w:val="003F136F"/>
    <w:rsid w:val="005C7EBE"/>
    <w:rsid w:val="0097662D"/>
    <w:rsid w:val="009F471C"/>
    <w:rsid w:val="00DA47C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2F29AE"/>
  <w15:docId w15:val="{D1539230-55F5-4CFC-888A-FD7D9A2BE3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Arial" w:eastAsia="Arial" w:hAnsi="Arial" w:cs="Arial"/>
    </w:rPr>
  </w:style>
  <w:style w:type="paragraph" w:styleId="Heading1">
    <w:name w:val="heading 1"/>
    <w:basedOn w:val="Normal"/>
    <w:uiPriority w:val="1"/>
    <w:qFormat/>
    <w:pPr>
      <w:spacing w:before="2"/>
      <w:ind w:left="120"/>
      <w:outlineLvl w:val="0"/>
    </w:pPr>
    <w:rPr>
      <w:b/>
      <w:bCs/>
      <w:sz w:val="26"/>
      <w:szCs w:val="26"/>
    </w:rPr>
  </w:style>
  <w:style w:type="paragraph" w:styleId="Heading2">
    <w:name w:val="heading 2"/>
    <w:basedOn w:val="Normal"/>
    <w:uiPriority w:val="1"/>
    <w:qFormat/>
    <w:pPr>
      <w:spacing w:before="63"/>
      <w:ind w:left="120"/>
      <w:outlineLvl w:val="1"/>
    </w:pPr>
    <w:rPr>
      <w:b/>
      <w:bCs/>
      <w:sz w:val="24"/>
      <w:szCs w:val="24"/>
    </w:rPr>
  </w:style>
  <w:style w:type="paragraph" w:styleId="Heading3">
    <w:name w:val="heading 3"/>
    <w:basedOn w:val="Normal"/>
    <w:uiPriority w:val="1"/>
    <w:qFormat/>
    <w:pPr>
      <w:ind w:left="120"/>
      <w:outlineLvl w:val="2"/>
    </w:pPr>
    <w:rPr>
      <w:b/>
      <w:bCs/>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18"/>
      <w:szCs w:val="18"/>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2C139B"/>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5.png"/><Relationship Id="rId13" Type="http://schemas.openxmlformats.org/officeDocument/2006/relationships/image" Target="media/image10.png"/><Relationship Id="rId18" Type="http://schemas.openxmlformats.org/officeDocument/2006/relationships/image" Target="media/image15.png"/><Relationship Id="rId26" Type="http://schemas.openxmlformats.org/officeDocument/2006/relationships/fontTable" Target="fontTable.xml"/><Relationship Id="rId3" Type="http://schemas.openxmlformats.org/officeDocument/2006/relationships/webSettings" Target="webSettings.xml"/><Relationship Id="rId21" Type="http://schemas.openxmlformats.org/officeDocument/2006/relationships/image" Target="media/image18.png"/><Relationship Id="rId7" Type="http://schemas.openxmlformats.org/officeDocument/2006/relationships/image" Target="media/image4.png"/><Relationship Id="rId12" Type="http://schemas.openxmlformats.org/officeDocument/2006/relationships/image" Target="media/image9.png"/><Relationship Id="rId17" Type="http://schemas.openxmlformats.org/officeDocument/2006/relationships/image" Target="media/image14.png"/><Relationship Id="rId25" Type="http://schemas.openxmlformats.org/officeDocument/2006/relationships/hyperlink" Target="mailto:alison.besecker@youraga.ca" TargetMode="External"/><Relationship Id="rId2" Type="http://schemas.openxmlformats.org/officeDocument/2006/relationships/settings" Target="settings.xml"/><Relationship Id="rId16" Type="http://schemas.openxmlformats.org/officeDocument/2006/relationships/image" Target="media/image13.png"/><Relationship Id="rId20" Type="http://schemas.openxmlformats.org/officeDocument/2006/relationships/image" Target="media/image17.png"/><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image" Target="media/image8.png"/><Relationship Id="rId24" Type="http://schemas.openxmlformats.org/officeDocument/2006/relationships/image" Target="media/image21.png"/><Relationship Id="rId5" Type="http://schemas.openxmlformats.org/officeDocument/2006/relationships/image" Target="media/image2.png"/><Relationship Id="rId15" Type="http://schemas.openxmlformats.org/officeDocument/2006/relationships/image" Target="media/image12.png"/><Relationship Id="rId23" Type="http://schemas.openxmlformats.org/officeDocument/2006/relationships/image" Target="media/image20.png"/><Relationship Id="rId10" Type="http://schemas.openxmlformats.org/officeDocument/2006/relationships/image" Target="media/image7.png"/><Relationship Id="rId19" Type="http://schemas.openxmlformats.org/officeDocument/2006/relationships/image" Target="media/image16.png"/><Relationship Id="rId4" Type="http://schemas.openxmlformats.org/officeDocument/2006/relationships/image" Target="media/image1.png"/><Relationship Id="rId9" Type="http://schemas.openxmlformats.org/officeDocument/2006/relationships/image" Target="media/image6.png"/><Relationship Id="rId14" Type="http://schemas.openxmlformats.org/officeDocument/2006/relationships/image" Target="media/image11.png"/><Relationship Id="rId22" Type="http://schemas.openxmlformats.org/officeDocument/2006/relationships/image" Target="media/image19.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7</TotalTime>
  <Pages>1</Pages>
  <Words>360</Words>
  <Characters>2052</Characters>
  <Application>Microsoft Office Word</Application>
  <DocSecurity>0</DocSecurity>
  <Lines>17</Lines>
  <Paragraphs>4</Paragraphs>
  <ScaleCrop>false</ScaleCrop>
  <Company>Client Name</Company>
  <LinksUpToDate>false</LinksUpToDate>
  <CharactersWithSpaces>24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A Securities Donation Form v2.indd</dc:title>
  <dc:creator>Alison Sicotte</dc:creator>
  <cp:lastModifiedBy>Joyce George</cp:lastModifiedBy>
  <cp:revision>2</cp:revision>
  <dcterms:created xsi:type="dcterms:W3CDTF">2021-09-21T22:20:00Z</dcterms:created>
  <dcterms:modified xsi:type="dcterms:W3CDTF">2021-09-21T22: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9-10T00:00:00Z</vt:filetime>
  </property>
  <property fmtid="{D5CDD505-2E9C-101B-9397-08002B2CF9AE}" pid="3" name="Creator">
    <vt:lpwstr>Adobe InDesign CC 13.1 (Macintosh)</vt:lpwstr>
  </property>
  <property fmtid="{D5CDD505-2E9C-101B-9397-08002B2CF9AE}" pid="4" name="LastSaved">
    <vt:filetime>2020-11-18T00:00:00Z</vt:filetime>
  </property>
</Properties>
</file>